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C54F6E" w14:textId="77777777" w:rsidR="00BB5F6B" w:rsidRPr="00870533" w:rsidRDefault="00BB5F6B" w:rsidP="00E479CE">
      <w:pPr>
        <w:pStyle w:val="Header"/>
        <w:tabs>
          <w:tab w:val="clear" w:pos="4320"/>
          <w:tab w:val="clear" w:pos="8640"/>
        </w:tabs>
        <w:ind w:firstLine="720"/>
        <w:jc w:val="both"/>
      </w:pPr>
      <w:r w:rsidRPr="00870533"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5B852AF7" w14:textId="77777777" w:rsidR="00BB5F6B" w:rsidRPr="00870533" w:rsidRDefault="00BB5F6B" w:rsidP="002D4928">
      <w:pPr>
        <w:pStyle w:val="Header"/>
        <w:tabs>
          <w:tab w:val="clear" w:pos="4320"/>
          <w:tab w:val="clear" w:pos="8640"/>
        </w:tabs>
        <w:ind w:firstLine="720"/>
        <w:jc w:val="center"/>
        <w:rPr>
          <w:b/>
          <w:caps/>
        </w:rPr>
      </w:pPr>
      <w:r w:rsidRPr="00870533">
        <w:rPr>
          <w:b/>
          <w:caps/>
        </w:rPr>
        <w:t>įsakyMAS</w:t>
      </w:r>
    </w:p>
    <w:p w14:paraId="1ECE3740" w14:textId="009ACA2F" w:rsidR="00BB5F6B" w:rsidRPr="00870533" w:rsidRDefault="00FC2CE3" w:rsidP="002D4928">
      <w:pPr>
        <w:pStyle w:val="Header"/>
        <w:tabs>
          <w:tab w:val="clear" w:pos="4320"/>
          <w:tab w:val="clear" w:pos="8640"/>
        </w:tabs>
        <w:ind w:firstLine="720"/>
        <w:jc w:val="center"/>
        <w:rPr>
          <w:b/>
          <w:caps/>
          <w:szCs w:val="24"/>
        </w:rPr>
      </w:pPr>
      <w:r w:rsidRPr="00870533">
        <w:rPr>
          <w:b/>
          <w:szCs w:val="24"/>
        </w:rPr>
        <w:t xml:space="preserve">DĖL </w:t>
      </w:r>
      <w:r w:rsidR="00DF07A7">
        <w:rPr>
          <w:b/>
          <w:szCs w:val="24"/>
        </w:rPr>
        <w:t xml:space="preserve">LIETUVOS RESPUBLIKOS RYŠIŲ REGULIAVIMO TARNYBOS DIREKTORIAUS 2021 M. SAUSIO 6 D. ĮSAKYMO NR. (1.9E)1V-7 „DĖL </w:t>
      </w:r>
      <w:r w:rsidRPr="00870533">
        <w:rPr>
          <w:b/>
        </w:rPr>
        <w:t>AB „</w:t>
      </w:r>
      <w:r w:rsidR="007B7A53">
        <w:rPr>
          <w:b/>
        </w:rPr>
        <w:t>LTG I</w:t>
      </w:r>
      <w:r w:rsidR="009A5056">
        <w:rPr>
          <w:b/>
        </w:rPr>
        <w:t>NFRA</w:t>
      </w:r>
      <w:r w:rsidRPr="00870533">
        <w:rPr>
          <w:b/>
        </w:rPr>
        <w:t>“</w:t>
      </w:r>
      <w:r w:rsidR="007B7A53">
        <w:rPr>
          <w:b/>
        </w:rPr>
        <w:t xml:space="preserve"> </w:t>
      </w:r>
      <w:r w:rsidR="009A5056">
        <w:rPr>
          <w:b/>
        </w:rPr>
        <w:t>VEIKSMŲ</w:t>
      </w:r>
      <w:r w:rsidR="00D141C4">
        <w:rPr>
          <w:b/>
        </w:rPr>
        <w:t>, SUSIJUSIŲ SU VIEŠ</w:t>
      </w:r>
      <w:r w:rsidR="00195EFF">
        <w:rPr>
          <w:b/>
        </w:rPr>
        <w:t>OSIOS</w:t>
      </w:r>
      <w:r w:rsidR="00D141C4">
        <w:rPr>
          <w:b/>
        </w:rPr>
        <w:t xml:space="preserve"> GELEŽINKELIŲ INFRASTRUKTŪR</w:t>
      </w:r>
      <w:r w:rsidR="00195EFF">
        <w:rPr>
          <w:b/>
        </w:rPr>
        <w:t>OS NAUDOJIMU</w:t>
      </w:r>
      <w:r w:rsidR="00B065D4">
        <w:rPr>
          <w:b/>
        </w:rPr>
        <w:t>“ PAKEITIMO</w:t>
      </w:r>
    </w:p>
    <w:p w14:paraId="682A4CD8" w14:textId="77777777" w:rsidR="00BB5F6B" w:rsidRPr="00870533" w:rsidRDefault="00BB5F6B" w:rsidP="00E479CE">
      <w:pPr>
        <w:pStyle w:val="Header"/>
        <w:tabs>
          <w:tab w:val="clear" w:pos="4320"/>
          <w:tab w:val="clear" w:pos="8640"/>
        </w:tabs>
        <w:ind w:firstLine="720"/>
        <w:jc w:val="center"/>
        <w:rPr>
          <w:szCs w:val="24"/>
        </w:rPr>
      </w:pPr>
    </w:p>
    <w:p w14:paraId="39D2D5F5" w14:textId="43A21EB7" w:rsidR="00BB5F6B" w:rsidRPr="0053553A" w:rsidRDefault="00D85C37" w:rsidP="002D4928">
      <w:pPr>
        <w:pStyle w:val="Header"/>
        <w:tabs>
          <w:tab w:val="clear" w:pos="4320"/>
          <w:tab w:val="clear" w:pos="8640"/>
        </w:tabs>
        <w:ind w:firstLine="720"/>
        <w:jc w:val="center"/>
        <w:rPr>
          <w:color w:val="FF0000"/>
          <w:szCs w:val="24"/>
        </w:rPr>
      </w:pPr>
      <w:r>
        <w:rPr>
          <w:szCs w:val="24"/>
        </w:rPr>
        <w:t>202</w:t>
      </w:r>
      <w:r w:rsidR="00D46238">
        <w:rPr>
          <w:szCs w:val="24"/>
        </w:rPr>
        <w:t>2</w:t>
      </w:r>
      <w:r>
        <w:rPr>
          <w:szCs w:val="24"/>
        </w:rPr>
        <w:t xml:space="preserve">-02-24 </w:t>
      </w:r>
      <w:r w:rsidR="00BB5F6B" w:rsidRPr="00870533">
        <w:rPr>
          <w:szCs w:val="24"/>
        </w:rPr>
        <w:t>Nr.</w:t>
      </w:r>
      <w:r>
        <w:rPr>
          <w:szCs w:val="24"/>
        </w:rPr>
        <w:t xml:space="preserve"> (1.9E)1V-142</w:t>
      </w:r>
    </w:p>
    <w:p w14:paraId="6866E986" w14:textId="77777777" w:rsidR="00BB5F6B" w:rsidRPr="00870533" w:rsidRDefault="00BB5F6B" w:rsidP="002D4928">
      <w:pPr>
        <w:pStyle w:val="Header"/>
        <w:tabs>
          <w:tab w:val="clear" w:pos="4320"/>
          <w:tab w:val="clear" w:pos="8640"/>
        </w:tabs>
        <w:ind w:firstLine="720"/>
        <w:jc w:val="center"/>
        <w:rPr>
          <w:szCs w:val="24"/>
        </w:rPr>
      </w:pPr>
      <w:r w:rsidRPr="00870533">
        <w:rPr>
          <w:szCs w:val="24"/>
        </w:rPr>
        <w:t>Vilnius</w:t>
      </w:r>
    </w:p>
    <w:p w14:paraId="4F19AB7F" w14:textId="224C5F43" w:rsidR="00BB5F6B" w:rsidRDefault="00BB5F6B" w:rsidP="00E479CE">
      <w:pPr>
        <w:pStyle w:val="Header"/>
        <w:tabs>
          <w:tab w:val="clear" w:pos="4320"/>
          <w:tab w:val="clear" w:pos="8640"/>
        </w:tabs>
        <w:ind w:firstLine="720"/>
        <w:jc w:val="both"/>
        <w:rPr>
          <w:szCs w:val="24"/>
        </w:rPr>
      </w:pPr>
      <w:r w:rsidRPr="00870533">
        <w:rPr>
          <w:szCs w:val="24"/>
        </w:rPr>
        <w:t xml:space="preserve"> </w:t>
      </w:r>
    </w:p>
    <w:p w14:paraId="66EF5D36" w14:textId="77777777" w:rsidR="00731E35" w:rsidRPr="00C97326" w:rsidRDefault="00731E35" w:rsidP="00E479CE">
      <w:pPr>
        <w:pStyle w:val="Header"/>
        <w:tabs>
          <w:tab w:val="clear" w:pos="4320"/>
          <w:tab w:val="clear" w:pos="8640"/>
        </w:tabs>
        <w:ind w:firstLine="720"/>
        <w:jc w:val="both"/>
        <w:rPr>
          <w:szCs w:val="24"/>
        </w:rPr>
      </w:pPr>
    </w:p>
    <w:p w14:paraId="523DEC92" w14:textId="181DB7FF" w:rsidR="00B43ED8" w:rsidRDefault="00E93B18" w:rsidP="00E479CE">
      <w:pPr>
        <w:tabs>
          <w:tab w:val="left" w:pos="851"/>
        </w:tabs>
        <w:ind w:firstLine="720"/>
        <w:jc w:val="both"/>
        <w:rPr>
          <w:b w:val="0"/>
          <w:bCs/>
        </w:rPr>
      </w:pPr>
      <w:bookmarkStart w:id="0" w:name="_Hlk57631564"/>
      <w:r>
        <w:rPr>
          <w:b w:val="0"/>
          <w:color w:val="000000" w:themeColor="text1"/>
          <w:szCs w:val="24"/>
        </w:rPr>
        <w:t>Atsižvelgdamas į tai, kad</w:t>
      </w:r>
      <w:r w:rsidR="008165FA">
        <w:rPr>
          <w:b w:val="0"/>
          <w:color w:val="000000" w:themeColor="text1"/>
          <w:szCs w:val="24"/>
        </w:rPr>
        <w:t xml:space="preserve"> </w:t>
      </w:r>
      <w:r w:rsidR="00B065D4">
        <w:rPr>
          <w:b w:val="0"/>
          <w:color w:val="000000" w:themeColor="text1"/>
          <w:szCs w:val="24"/>
        </w:rPr>
        <w:t>Vilniaus apygardos administracini</w:t>
      </w:r>
      <w:r w:rsidR="000B03D3">
        <w:rPr>
          <w:b w:val="0"/>
          <w:color w:val="000000" w:themeColor="text1"/>
          <w:szCs w:val="24"/>
        </w:rPr>
        <w:t>s</w:t>
      </w:r>
      <w:r w:rsidR="00B065D4">
        <w:rPr>
          <w:b w:val="0"/>
          <w:color w:val="000000" w:themeColor="text1"/>
          <w:szCs w:val="24"/>
        </w:rPr>
        <w:t xml:space="preserve"> teism</w:t>
      </w:r>
      <w:r>
        <w:rPr>
          <w:b w:val="0"/>
          <w:color w:val="000000" w:themeColor="text1"/>
          <w:szCs w:val="24"/>
        </w:rPr>
        <w:t>as</w:t>
      </w:r>
      <w:r w:rsidR="00B065D4">
        <w:rPr>
          <w:b w:val="0"/>
          <w:color w:val="000000" w:themeColor="text1"/>
          <w:szCs w:val="24"/>
        </w:rPr>
        <w:t xml:space="preserve"> 2022 m. vasario 14 d. </w:t>
      </w:r>
      <w:r w:rsidR="00146DD7">
        <w:rPr>
          <w:b w:val="0"/>
          <w:color w:val="000000" w:themeColor="text1"/>
          <w:szCs w:val="24"/>
        </w:rPr>
        <w:t xml:space="preserve">nutartimi </w:t>
      </w:r>
      <w:r w:rsidR="00B065D4">
        <w:rPr>
          <w:b w:val="0"/>
          <w:color w:val="000000" w:themeColor="text1"/>
          <w:szCs w:val="24"/>
        </w:rPr>
        <w:t>administracinėje byloje Nr. eI3-554-1063/2022</w:t>
      </w:r>
      <w:r>
        <w:rPr>
          <w:b w:val="0"/>
          <w:color w:val="000000" w:themeColor="text1"/>
          <w:szCs w:val="24"/>
        </w:rPr>
        <w:t xml:space="preserve"> (</w:t>
      </w:r>
      <w:r w:rsidRPr="00DE68F1">
        <w:rPr>
          <w:b w:val="0"/>
          <w:bCs/>
          <w:szCs w:val="24"/>
        </w:rPr>
        <w:t>teisminio proceso Nr. 3-61-3-00388-2021-7</w:t>
      </w:r>
      <w:r>
        <w:rPr>
          <w:b w:val="0"/>
          <w:bCs/>
          <w:szCs w:val="24"/>
        </w:rPr>
        <w:t>)</w:t>
      </w:r>
      <w:r>
        <w:rPr>
          <w:b w:val="0"/>
          <w:color w:val="000000" w:themeColor="text1"/>
          <w:szCs w:val="24"/>
        </w:rPr>
        <w:t xml:space="preserve"> </w:t>
      </w:r>
      <w:r w:rsidR="00146DD7">
        <w:rPr>
          <w:b w:val="0"/>
          <w:color w:val="000000" w:themeColor="text1"/>
          <w:szCs w:val="24"/>
        </w:rPr>
        <w:t>patvirtin</w:t>
      </w:r>
      <w:r>
        <w:rPr>
          <w:b w:val="0"/>
          <w:color w:val="000000" w:themeColor="text1"/>
          <w:szCs w:val="24"/>
        </w:rPr>
        <w:t>o</w:t>
      </w:r>
      <w:r w:rsidR="00146DD7">
        <w:rPr>
          <w:b w:val="0"/>
          <w:color w:val="000000" w:themeColor="text1"/>
          <w:szCs w:val="24"/>
        </w:rPr>
        <w:t xml:space="preserve"> teisminės mediacijos metu </w:t>
      </w:r>
      <w:r w:rsidR="00146DD7" w:rsidRPr="00DE68F1">
        <w:rPr>
          <w:b w:val="0"/>
          <w:bCs/>
          <w:color w:val="000000"/>
        </w:rPr>
        <w:t xml:space="preserve">ginčo šalių pareiškėjos </w:t>
      </w:r>
      <w:r w:rsidR="00146DD7" w:rsidRPr="00DE68F1">
        <w:rPr>
          <w:b w:val="0"/>
          <w:bCs/>
        </w:rPr>
        <w:t xml:space="preserve">AB „LTG </w:t>
      </w:r>
      <w:proofErr w:type="spellStart"/>
      <w:r w:rsidR="00146DD7" w:rsidRPr="00DE68F1">
        <w:rPr>
          <w:b w:val="0"/>
          <w:bCs/>
        </w:rPr>
        <w:t>Infra</w:t>
      </w:r>
      <w:proofErr w:type="spellEnd"/>
      <w:r w:rsidR="00146DD7" w:rsidRPr="00DE68F1">
        <w:rPr>
          <w:b w:val="0"/>
          <w:bCs/>
        </w:rPr>
        <w:t>“ ir atsakovės Lietuvos Respublikos ryšių reguliavimo tarnybos</w:t>
      </w:r>
      <w:r w:rsidR="00146DD7" w:rsidRPr="00DE68F1">
        <w:rPr>
          <w:b w:val="0"/>
          <w:bCs/>
          <w:color w:val="000000"/>
        </w:rPr>
        <w:t xml:space="preserve"> </w:t>
      </w:r>
      <w:r w:rsidR="000B03D3" w:rsidRPr="000B03D3">
        <w:rPr>
          <w:b w:val="0"/>
          <w:bCs/>
          <w:color w:val="000000"/>
        </w:rPr>
        <w:t xml:space="preserve">ir teisėjos </w:t>
      </w:r>
      <w:proofErr w:type="spellStart"/>
      <w:r w:rsidR="000B03D3" w:rsidRPr="000B03D3">
        <w:rPr>
          <w:b w:val="0"/>
          <w:bCs/>
          <w:color w:val="000000"/>
        </w:rPr>
        <w:t>mediatorės</w:t>
      </w:r>
      <w:proofErr w:type="spellEnd"/>
      <w:r w:rsidR="000B03D3" w:rsidRPr="000B03D3">
        <w:rPr>
          <w:b w:val="0"/>
          <w:bCs/>
          <w:color w:val="000000"/>
        </w:rPr>
        <w:t xml:space="preserve"> Jolantos </w:t>
      </w:r>
      <w:proofErr w:type="spellStart"/>
      <w:r w:rsidR="000B03D3" w:rsidRPr="000B03D3">
        <w:rPr>
          <w:b w:val="0"/>
          <w:bCs/>
          <w:color w:val="000000"/>
        </w:rPr>
        <w:t>Vėgelienės</w:t>
      </w:r>
      <w:proofErr w:type="spellEnd"/>
      <w:r w:rsidR="000B03D3" w:rsidRPr="000B03D3">
        <w:rPr>
          <w:b w:val="0"/>
          <w:bCs/>
          <w:color w:val="000000"/>
        </w:rPr>
        <w:t xml:space="preserve"> Vilniaus apygardos administraciniam teismui </w:t>
      </w:r>
      <w:r w:rsidR="000B03D3">
        <w:rPr>
          <w:b w:val="0"/>
          <w:bCs/>
          <w:color w:val="000000"/>
        </w:rPr>
        <w:t xml:space="preserve">pateiktą </w:t>
      </w:r>
      <w:r w:rsidR="00146DD7" w:rsidRPr="00DE68F1">
        <w:rPr>
          <w:b w:val="0"/>
          <w:bCs/>
        </w:rPr>
        <w:t>2022 m. sausio 1</w:t>
      </w:r>
      <w:r w:rsidR="00787AB3">
        <w:rPr>
          <w:b w:val="0"/>
          <w:bCs/>
        </w:rPr>
        <w:t>7</w:t>
      </w:r>
      <w:r w:rsidR="00146DD7" w:rsidRPr="00DE68F1">
        <w:rPr>
          <w:b w:val="0"/>
          <w:bCs/>
        </w:rPr>
        <w:t xml:space="preserve"> d. taikos sutar</w:t>
      </w:r>
      <w:r>
        <w:rPr>
          <w:b w:val="0"/>
          <w:bCs/>
        </w:rPr>
        <w:t>tį</w:t>
      </w:r>
      <w:r w:rsidR="000B4E8F" w:rsidRPr="00DE68F1">
        <w:rPr>
          <w:b w:val="0"/>
          <w:bCs/>
        </w:rPr>
        <w:t xml:space="preserve"> (toliau – Taikos sutartis)</w:t>
      </w:r>
      <w:r>
        <w:rPr>
          <w:b w:val="0"/>
          <w:bCs/>
        </w:rPr>
        <w:t xml:space="preserve"> ir vadovaudamasis Taikos sutarties </w:t>
      </w:r>
      <w:r w:rsidR="00F32E31">
        <w:rPr>
          <w:b w:val="0"/>
          <w:bCs/>
        </w:rPr>
        <w:t>1.1</w:t>
      </w:r>
      <w:r w:rsidR="00B43ED8">
        <w:rPr>
          <w:b w:val="0"/>
          <w:bCs/>
        </w:rPr>
        <w:t xml:space="preserve"> ir 1.2</w:t>
      </w:r>
      <w:r w:rsidR="00F32E31">
        <w:rPr>
          <w:b w:val="0"/>
          <w:bCs/>
        </w:rPr>
        <w:t xml:space="preserve"> papunk</w:t>
      </w:r>
      <w:r w:rsidR="00B43ED8">
        <w:rPr>
          <w:b w:val="0"/>
          <w:bCs/>
        </w:rPr>
        <w:t>čiais</w:t>
      </w:r>
      <w:r w:rsidR="00D00843">
        <w:rPr>
          <w:b w:val="0"/>
          <w:bCs/>
        </w:rPr>
        <w:t>:</w:t>
      </w:r>
    </w:p>
    <w:p w14:paraId="138E82F7" w14:textId="77777777" w:rsidR="00907F79" w:rsidRDefault="00907F79" w:rsidP="00E479CE">
      <w:pPr>
        <w:tabs>
          <w:tab w:val="left" w:pos="851"/>
        </w:tabs>
        <w:ind w:firstLine="720"/>
        <w:jc w:val="both"/>
        <w:rPr>
          <w:b w:val="0"/>
          <w:bCs/>
        </w:rPr>
      </w:pPr>
    </w:p>
    <w:p w14:paraId="34E5B47E" w14:textId="7F44F596" w:rsidR="00F32E31" w:rsidRDefault="00F32E31" w:rsidP="00E479CE">
      <w:pPr>
        <w:tabs>
          <w:tab w:val="left" w:pos="851"/>
        </w:tabs>
        <w:ind w:firstLine="720"/>
        <w:jc w:val="both"/>
        <w:rPr>
          <w:b w:val="0"/>
          <w:szCs w:val="24"/>
        </w:rPr>
      </w:pPr>
      <w:r>
        <w:rPr>
          <w:b w:val="0"/>
          <w:bCs/>
        </w:rPr>
        <w:t xml:space="preserve"> </w:t>
      </w:r>
      <w:r w:rsidR="00D00843">
        <w:rPr>
          <w:b w:val="0"/>
          <w:szCs w:val="24"/>
        </w:rPr>
        <w:t xml:space="preserve">1. </w:t>
      </w:r>
      <w:r>
        <w:rPr>
          <w:b w:val="0"/>
          <w:szCs w:val="24"/>
        </w:rPr>
        <w:t>P a k e i č i u Lietuvos Respublikos ryšių reguliavimo tarnybos direktoriaus 2021 m. sausio 6 d. įsakym</w:t>
      </w:r>
      <w:r w:rsidR="007C37D9">
        <w:rPr>
          <w:b w:val="0"/>
          <w:szCs w:val="24"/>
        </w:rPr>
        <w:t>ą</w:t>
      </w:r>
      <w:r>
        <w:rPr>
          <w:b w:val="0"/>
          <w:szCs w:val="24"/>
        </w:rPr>
        <w:t xml:space="preserve"> Nr. (1.9E)1V-7 „Dėl AB „LTG </w:t>
      </w:r>
      <w:proofErr w:type="spellStart"/>
      <w:r>
        <w:rPr>
          <w:b w:val="0"/>
          <w:szCs w:val="24"/>
        </w:rPr>
        <w:t>Infra</w:t>
      </w:r>
      <w:proofErr w:type="spellEnd"/>
      <w:r>
        <w:rPr>
          <w:b w:val="0"/>
          <w:szCs w:val="24"/>
        </w:rPr>
        <w:t xml:space="preserve">“ </w:t>
      </w:r>
      <w:r w:rsidR="00850D76">
        <w:rPr>
          <w:b w:val="0"/>
          <w:szCs w:val="24"/>
        </w:rPr>
        <w:t>veiksmų, susijusių su viešosios geležinkelių infrastruktūros naudojimu“</w:t>
      </w:r>
      <w:r>
        <w:rPr>
          <w:b w:val="0"/>
          <w:szCs w:val="24"/>
        </w:rPr>
        <w:t>:</w:t>
      </w:r>
    </w:p>
    <w:p w14:paraId="56ADDE41" w14:textId="7A833BE2" w:rsidR="007C37D9" w:rsidRDefault="007C37D9" w:rsidP="00E479CE">
      <w:pPr>
        <w:pStyle w:val="BodyText2"/>
        <w:tabs>
          <w:tab w:val="left" w:pos="993"/>
        </w:tabs>
        <w:spacing w:after="0" w:line="240" w:lineRule="auto"/>
        <w:ind w:firstLine="720"/>
        <w:jc w:val="both"/>
        <w:rPr>
          <w:b w:val="0"/>
          <w:bCs/>
        </w:rPr>
      </w:pPr>
      <w:r>
        <w:rPr>
          <w:b w:val="0"/>
          <w:bCs/>
        </w:rPr>
        <w:t>1.1.</w:t>
      </w:r>
      <w:r w:rsidRPr="007C37D9">
        <w:t xml:space="preserve"> </w:t>
      </w:r>
      <w:r w:rsidRPr="007C37D9">
        <w:rPr>
          <w:b w:val="0"/>
          <w:bCs/>
        </w:rPr>
        <w:t xml:space="preserve">Pakeičiu </w:t>
      </w:r>
      <w:r>
        <w:rPr>
          <w:b w:val="0"/>
          <w:bCs/>
        </w:rPr>
        <w:t>3</w:t>
      </w:r>
      <w:r w:rsidRPr="007C37D9">
        <w:rPr>
          <w:b w:val="0"/>
          <w:bCs/>
        </w:rPr>
        <w:t>.</w:t>
      </w:r>
      <w:r>
        <w:rPr>
          <w:b w:val="0"/>
          <w:bCs/>
        </w:rPr>
        <w:t>1</w:t>
      </w:r>
      <w:r w:rsidRPr="007C37D9">
        <w:rPr>
          <w:b w:val="0"/>
          <w:bCs/>
        </w:rPr>
        <w:t xml:space="preserve"> papunktį ir jį išdėstau taip:</w:t>
      </w:r>
      <w:r>
        <w:rPr>
          <w:b w:val="0"/>
          <w:bCs/>
        </w:rPr>
        <w:t xml:space="preserve"> </w:t>
      </w:r>
    </w:p>
    <w:p w14:paraId="7C8EF86F" w14:textId="06B75197" w:rsidR="00B43ED8" w:rsidRDefault="009C404C" w:rsidP="00E479CE">
      <w:pPr>
        <w:pStyle w:val="BodyText2"/>
        <w:tabs>
          <w:tab w:val="left" w:pos="993"/>
        </w:tabs>
        <w:spacing w:after="0" w:line="240" w:lineRule="auto"/>
        <w:ind w:firstLine="720"/>
        <w:jc w:val="both"/>
        <w:rPr>
          <w:b w:val="0"/>
          <w:bCs/>
        </w:rPr>
      </w:pPr>
      <w:r w:rsidRPr="00DE68F1">
        <w:rPr>
          <w:b w:val="0"/>
          <w:bCs/>
        </w:rPr>
        <w:t>„</w:t>
      </w:r>
      <w:r w:rsidR="00B43ED8" w:rsidRPr="00DE68F1">
        <w:rPr>
          <w:b w:val="0"/>
          <w:bCs/>
        </w:rPr>
        <w:t xml:space="preserve">3.1. Traukinių eismą organizuoti, vadovaujantis TTT, parengtu pagal paraiškas ir į jį įtraukiant pagal </w:t>
      </w:r>
      <w:proofErr w:type="spellStart"/>
      <w:r w:rsidR="00B43ED8" w:rsidRPr="00DE68F1">
        <w:rPr>
          <w:b w:val="0"/>
          <w:bCs/>
          <w:i/>
          <w:iCs/>
        </w:rPr>
        <w:t>ad</w:t>
      </w:r>
      <w:proofErr w:type="spellEnd"/>
      <w:r w:rsidR="00B43ED8" w:rsidRPr="00DE68F1">
        <w:rPr>
          <w:b w:val="0"/>
          <w:bCs/>
          <w:i/>
          <w:iCs/>
        </w:rPr>
        <w:t xml:space="preserve"> </w:t>
      </w:r>
      <w:proofErr w:type="spellStart"/>
      <w:r w:rsidR="00B43ED8" w:rsidRPr="00DE68F1">
        <w:rPr>
          <w:b w:val="0"/>
          <w:bCs/>
          <w:i/>
          <w:iCs/>
        </w:rPr>
        <w:t>hoc</w:t>
      </w:r>
      <w:proofErr w:type="spellEnd"/>
      <w:r w:rsidR="00B43ED8" w:rsidRPr="00DE68F1">
        <w:rPr>
          <w:b w:val="0"/>
          <w:bCs/>
        </w:rPr>
        <w:t xml:space="preserve"> paraiškas skirtus pajėgumus, ir TTT nurodytais maršrutais bei traukinių išvykimo laikais, išskyrus Kodekse reglamentuotus atvejus</w:t>
      </w:r>
      <w:r w:rsidRPr="00DE68F1">
        <w:rPr>
          <w:b w:val="0"/>
          <w:bCs/>
        </w:rPr>
        <w:t>“</w:t>
      </w:r>
      <w:r w:rsidR="00B43ED8" w:rsidRPr="00DE68F1">
        <w:rPr>
          <w:b w:val="0"/>
          <w:bCs/>
        </w:rPr>
        <w:t>.</w:t>
      </w:r>
    </w:p>
    <w:p w14:paraId="248F0A93" w14:textId="6D3002A6" w:rsidR="007C37D9" w:rsidRPr="00DE68F1" w:rsidRDefault="007C37D9" w:rsidP="00E479CE">
      <w:pPr>
        <w:pStyle w:val="BodyText2"/>
        <w:tabs>
          <w:tab w:val="left" w:pos="993"/>
        </w:tabs>
        <w:spacing w:after="0" w:line="240" w:lineRule="auto"/>
        <w:ind w:firstLine="720"/>
        <w:jc w:val="both"/>
        <w:rPr>
          <w:b w:val="0"/>
          <w:bCs/>
        </w:rPr>
      </w:pPr>
      <w:r>
        <w:rPr>
          <w:b w:val="0"/>
          <w:bCs/>
        </w:rPr>
        <w:t xml:space="preserve">1.2. </w:t>
      </w:r>
      <w:r w:rsidRPr="007C37D9">
        <w:rPr>
          <w:b w:val="0"/>
          <w:bCs/>
        </w:rPr>
        <w:t xml:space="preserve">Pakeičiu </w:t>
      </w:r>
      <w:r>
        <w:rPr>
          <w:b w:val="0"/>
          <w:bCs/>
        </w:rPr>
        <w:t>3</w:t>
      </w:r>
      <w:r w:rsidRPr="007C37D9">
        <w:rPr>
          <w:b w:val="0"/>
          <w:bCs/>
        </w:rPr>
        <w:t>.</w:t>
      </w:r>
      <w:r>
        <w:rPr>
          <w:b w:val="0"/>
          <w:bCs/>
        </w:rPr>
        <w:t>4</w:t>
      </w:r>
      <w:r w:rsidRPr="007C37D9">
        <w:rPr>
          <w:b w:val="0"/>
          <w:bCs/>
        </w:rPr>
        <w:t xml:space="preserve"> papunktį ir jį išdėstau taip:</w:t>
      </w:r>
    </w:p>
    <w:p w14:paraId="3B6900FB" w14:textId="41C1BC03" w:rsidR="00044135" w:rsidRPr="00DE68F1" w:rsidRDefault="009C404C" w:rsidP="00E479CE">
      <w:pPr>
        <w:pStyle w:val="BodyText2"/>
        <w:tabs>
          <w:tab w:val="left" w:pos="993"/>
        </w:tabs>
        <w:spacing w:after="0" w:line="240" w:lineRule="auto"/>
        <w:ind w:firstLine="720"/>
        <w:jc w:val="both"/>
        <w:rPr>
          <w:b w:val="0"/>
          <w:bCs/>
        </w:rPr>
      </w:pPr>
      <w:r w:rsidRPr="00DE68F1">
        <w:rPr>
          <w:b w:val="0"/>
          <w:bCs/>
        </w:rPr>
        <w:t xml:space="preserve"> „</w:t>
      </w:r>
      <w:r w:rsidR="00044135" w:rsidRPr="00DE68F1">
        <w:rPr>
          <w:b w:val="0"/>
          <w:bCs/>
        </w:rPr>
        <w:t>3.4. Parengti ir iki 2022 m. birželio 1 d. pateikti Tarnybai GĮ skirtų pajėgumų faktinio panaudojimo vertinimo ir apskaitos aprašo projektą, pagal kurį skirtų pajėgumų panaudojimo apskaita būtų vykdoma atsižvelgiant į geležinkelių transporto eismo organizavimo informacinių sistemų duomenis, užtikrinant tikslių ir atsekamų duomenų apie GĮ skirtų pajėgumų faktinį naudojimą</w:t>
      </w:r>
      <w:r w:rsidR="00F51DA8">
        <w:rPr>
          <w:b w:val="0"/>
          <w:bCs/>
        </w:rPr>
        <w:t>,</w:t>
      </w:r>
      <w:r w:rsidR="00044135" w:rsidRPr="00DE68F1">
        <w:rPr>
          <w:b w:val="0"/>
          <w:bCs/>
        </w:rPr>
        <w:t xml:space="preserve"> kaupimą ir teikimą. GĮ skirtų pajėgumų faktinio panaudojimo vertinimo ir apskaitos aprašą, įvertinus Tarnybos pastabas, patvirtinti ir pradėti taikyti ne vėliau nei nuo 2023 m. gruodžio 10 d.</w:t>
      </w:r>
      <w:r w:rsidRPr="00DE68F1">
        <w:rPr>
          <w:b w:val="0"/>
          <w:bCs/>
        </w:rPr>
        <w:t>“</w:t>
      </w:r>
    </w:p>
    <w:p w14:paraId="3C0916C0" w14:textId="77777777" w:rsidR="00907F79" w:rsidRDefault="00907F79" w:rsidP="00E479CE">
      <w:pPr>
        <w:pStyle w:val="BodyText2"/>
        <w:tabs>
          <w:tab w:val="left" w:pos="993"/>
        </w:tabs>
        <w:spacing w:after="0" w:line="240" w:lineRule="auto"/>
        <w:ind w:firstLine="720"/>
        <w:jc w:val="both"/>
        <w:rPr>
          <w:b w:val="0"/>
          <w:szCs w:val="24"/>
        </w:rPr>
      </w:pPr>
    </w:p>
    <w:p w14:paraId="6DB81E6C" w14:textId="05DAF581" w:rsidR="00B43ED8" w:rsidRDefault="00D00843" w:rsidP="00E479CE">
      <w:pPr>
        <w:pStyle w:val="BodyText2"/>
        <w:tabs>
          <w:tab w:val="left" w:pos="993"/>
        </w:tabs>
        <w:spacing w:after="0" w:line="240" w:lineRule="auto"/>
        <w:ind w:firstLine="720"/>
        <w:jc w:val="both"/>
        <w:rPr>
          <w:b w:val="0"/>
          <w:szCs w:val="24"/>
        </w:rPr>
      </w:pPr>
      <w:r>
        <w:rPr>
          <w:b w:val="0"/>
          <w:szCs w:val="24"/>
        </w:rPr>
        <w:t xml:space="preserve">2. </w:t>
      </w:r>
      <w:r w:rsidR="00044135">
        <w:rPr>
          <w:b w:val="0"/>
          <w:szCs w:val="24"/>
        </w:rPr>
        <w:t xml:space="preserve">N u </w:t>
      </w:r>
      <w:r w:rsidR="007C37D9">
        <w:rPr>
          <w:b w:val="0"/>
          <w:szCs w:val="24"/>
        </w:rPr>
        <w:t>s</w:t>
      </w:r>
      <w:r w:rsidR="00044135">
        <w:rPr>
          <w:b w:val="0"/>
          <w:szCs w:val="24"/>
        </w:rPr>
        <w:t xml:space="preserve"> </w:t>
      </w:r>
      <w:r w:rsidR="007C37D9">
        <w:rPr>
          <w:b w:val="0"/>
          <w:szCs w:val="24"/>
        </w:rPr>
        <w:t>t a t a u</w:t>
      </w:r>
      <w:r w:rsidR="009C404C">
        <w:rPr>
          <w:b w:val="0"/>
          <w:szCs w:val="24"/>
        </w:rPr>
        <w:t>, kad</w:t>
      </w:r>
      <w:r w:rsidR="00044135">
        <w:rPr>
          <w:b w:val="0"/>
          <w:szCs w:val="24"/>
        </w:rPr>
        <w:t xml:space="preserve"> </w:t>
      </w:r>
      <w:r w:rsidR="009C404C">
        <w:rPr>
          <w:b w:val="0"/>
          <w:szCs w:val="24"/>
        </w:rPr>
        <w:t>šio įsakymo 1</w:t>
      </w:r>
      <w:r w:rsidR="003E13CE">
        <w:rPr>
          <w:b w:val="0"/>
          <w:szCs w:val="24"/>
        </w:rPr>
        <w:t>.</w:t>
      </w:r>
      <w:r w:rsidR="00FC5618">
        <w:rPr>
          <w:b w:val="0"/>
          <w:szCs w:val="24"/>
        </w:rPr>
        <w:t>1</w:t>
      </w:r>
      <w:r w:rsidR="009C404C">
        <w:rPr>
          <w:b w:val="0"/>
          <w:szCs w:val="24"/>
        </w:rPr>
        <w:t xml:space="preserve"> p</w:t>
      </w:r>
      <w:r w:rsidR="003E13CE">
        <w:rPr>
          <w:b w:val="0"/>
          <w:szCs w:val="24"/>
        </w:rPr>
        <w:t>ap</w:t>
      </w:r>
      <w:r w:rsidR="009C404C">
        <w:rPr>
          <w:b w:val="0"/>
          <w:szCs w:val="24"/>
        </w:rPr>
        <w:t>unkt</w:t>
      </w:r>
      <w:r w:rsidR="003E13CE">
        <w:rPr>
          <w:b w:val="0"/>
          <w:szCs w:val="24"/>
        </w:rPr>
        <w:t>yj</w:t>
      </w:r>
      <w:r w:rsidR="009C404C">
        <w:rPr>
          <w:b w:val="0"/>
          <w:szCs w:val="24"/>
        </w:rPr>
        <w:t xml:space="preserve">e išdėstytas įpareigojimas įsigalioja 2023 m. gruodžio 10 d. </w:t>
      </w:r>
    </w:p>
    <w:p w14:paraId="41345871" w14:textId="77777777" w:rsidR="00F32E31" w:rsidRDefault="00F32E31" w:rsidP="00E479CE">
      <w:pPr>
        <w:tabs>
          <w:tab w:val="left" w:pos="851"/>
        </w:tabs>
        <w:ind w:firstLine="720"/>
        <w:jc w:val="both"/>
        <w:rPr>
          <w:b w:val="0"/>
          <w:bCs/>
        </w:rPr>
      </w:pPr>
    </w:p>
    <w:p w14:paraId="30413566" w14:textId="55134318" w:rsidR="0041003B" w:rsidRPr="009B3C72" w:rsidRDefault="0041003B" w:rsidP="00E479CE">
      <w:pPr>
        <w:pStyle w:val="Header"/>
        <w:tabs>
          <w:tab w:val="clear" w:pos="4320"/>
          <w:tab w:val="clear" w:pos="8640"/>
        </w:tabs>
        <w:ind w:firstLine="720"/>
        <w:jc w:val="both"/>
        <w:rPr>
          <w:i/>
          <w:color w:val="FF0000"/>
          <w:szCs w:val="24"/>
          <w:highlight w:val="yellow"/>
        </w:rPr>
      </w:pPr>
      <w:bookmarkStart w:id="1" w:name="pn1_182"/>
      <w:bookmarkEnd w:id="0"/>
      <w:bookmarkEnd w:id="1"/>
    </w:p>
    <w:p w14:paraId="2D68641D" w14:textId="77777777" w:rsidR="008F7F1C" w:rsidRPr="009F09AD" w:rsidRDefault="008F7F1C" w:rsidP="002D4928">
      <w:pPr>
        <w:ind w:firstLine="720"/>
        <w:jc w:val="both"/>
        <w:rPr>
          <w:b w:val="0"/>
          <w:color w:val="000000" w:themeColor="text1"/>
        </w:rPr>
      </w:pPr>
    </w:p>
    <w:tbl>
      <w:tblPr>
        <w:tblStyle w:val="TableGrid"/>
        <w:tblW w:w="9923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29"/>
        <w:gridCol w:w="4394"/>
      </w:tblGrid>
      <w:tr w:rsidR="008F7F1C" w:rsidRPr="009F09AD" w14:paraId="7BC9A743" w14:textId="77777777" w:rsidTr="008F1194">
        <w:trPr>
          <w:trHeight w:val="124"/>
        </w:trPr>
        <w:tc>
          <w:tcPr>
            <w:tcW w:w="5529" w:type="dxa"/>
          </w:tcPr>
          <w:p w14:paraId="18D5870D" w14:textId="77777777" w:rsidR="008F7F1C" w:rsidRPr="009F09AD" w:rsidRDefault="008F7F1C" w:rsidP="002D4928">
            <w:pPr>
              <w:ind w:firstLine="720"/>
              <w:rPr>
                <w:b w:val="0"/>
                <w:color w:val="000000" w:themeColor="text1"/>
              </w:rPr>
            </w:pPr>
            <w:r w:rsidRPr="009F09AD">
              <w:rPr>
                <w:b w:val="0"/>
                <w:bCs/>
                <w:color w:val="000000" w:themeColor="text1"/>
              </w:rPr>
              <w:t>Direktorius</w:t>
            </w:r>
          </w:p>
        </w:tc>
        <w:tc>
          <w:tcPr>
            <w:tcW w:w="4394" w:type="dxa"/>
          </w:tcPr>
          <w:p w14:paraId="52AAC162" w14:textId="77777777" w:rsidR="008F7F1C" w:rsidRPr="009F09AD" w:rsidRDefault="008F7F1C" w:rsidP="002D4928">
            <w:pPr>
              <w:ind w:firstLine="720"/>
              <w:jc w:val="right"/>
              <w:rPr>
                <w:b w:val="0"/>
                <w:color w:val="000000" w:themeColor="text1"/>
              </w:rPr>
            </w:pPr>
            <w:r w:rsidRPr="009F09AD">
              <w:rPr>
                <w:b w:val="0"/>
                <w:color w:val="000000" w:themeColor="text1"/>
              </w:rPr>
              <w:t>Feliksas Dobrovolskis</w:t>
            </w:r>
          </w:p>
        </w:tc>
      </w:tr>
    </w:tbl>
    <w:p w14:paraId="0222AD4E" w14:textId="77777777" w:rsidR="008F7F1C" w:rsidRPr="002B2471" w:rsidRDefault="008F7F1C" w:rsidP="002D4928">
      <w:pPr>
        <w:ind w:firstLine="720"/>
        <w:jc w:val="both"/>
        <w:rPr>
          <w:color w:val="44546A" w:themeColor="text2"/>
        </w:rPr>
      </w:pPr>
    </w:p>
    <w:p w14:paraId="15271C07" w14:textId="52826677" w:rsidR="00124800" w:rsidRPr="002B2471" w:rsidRDefault="00124800" w:rsidP="002D4928">
      <w:pPr>
        <w:ind w:firstLine="720"/>
        <w:jc w:val="both"/>
        <w:rPr>
          <w:color w:val="44546A" w:themeColor="text2"/>
        </w:rPr>
      </w:pPr>
    </w:p>
    <w:sectPr w:rsidR="00124800" w:rsidRPr="002B2471" w:rsidSect="00B51AAE">
      <w:headerReference w:type="default" r:id="rId11"/>
      <w:headerReference w:type="first" r:id="rId12"/>
      <w:pgSz w:w="11907" w:h="16840" w:code="9"/>
      <w:pgMar w:top="1134" w:right="567" w:bottom="1134" w:left="1701" w:header="851" w:footer="204" w:gutter="0"/>
      <w:pgNumType w:start="1"/>
      <w:cols w:space="1296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3EE366" w14:textId="77777777" w:rsidR="002F33E3" w:rsidRDefault="002F33E3" w:rsidP="00BB5F6B">
      <w:r>
        <w:separator/>
      </w:r>
    </w:p>
  </w:endnote>
  <w:endnote w:type="continuationSeparator" w:id="0">
    <w:p w14:paraId="6EF32DDD" w14:textId="77777777" w:rsidR="002F33E3" w:rsidRDefault="002F33E3" w:rsidP="00BB5F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BA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BA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BA"/>
    <w:family w:val="roman"/>
    <w:pitch w:val="variable"/>
    <w:sig w:usb0="00000287" w:usb1="00000000" w:usb2="00000000" w:usb3="00000000" w:csb0="0000009F" w:csb1="00000000"/>
  </w:font>
  <w:font w:name="Sylfaen">
    <w:panose1 w:val="010A0502050306030303"/>
    <w:charset w:val="BA"/>
    <w:family w:val="roman"/>
    <w:pitch w:val="variable"/>
    <w:sig w:usb0="04000687" w:usb1="00000000" w:usb2="00000000" w:usb3="00000000" w:csb0="0000009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18FD25" w14:textId="77777777" w:rsidR="002F33E3" w:rsidRDefault="002F33E3" w:rsidP="00BB5F6B">
      <w:r>
        <w:separator/>
      </w:r>
    </w:p>
  </w:footnote>
  <w:footnote w:type="continuationSeparator" w:id="0">
    <w:p w14:paraId="7A4E9BC8" w14:textId="77777777" w:rsidR="002F33E3" w:rsidRDefault="002F33E3" w:rsidP="00BB5F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FF1DE4" w14:textId="77777777" w:rsidR="00792B9A" w:rsidRDefault="00792B9A">
    <w:pPr>
      <w:pStyle w:val="Head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0</w:t>
    </w:r>
    <w:r>
      <w:rPr>
        <w:rStyle w:val="PageNumber"/>
      </w:rPr>
      <w:fldChar w:fldCharType="end"/>
    </w:r>
  </w:p>
  <w:p w14:paraId="472A758A" w14:textId="77777777" w:rsidR="00792B9A" w:rsidRDefault="00792B9A">
    <w:pPr>
      <w:pStyle w:val="Header"/>
      <w:jc w:val="center"/>
      <w:rPr>
        <w:sz w:val="16"/>
      </w:rPr>
    </w:pPr>
  </w:p>
  <w:p w14:paraId="7E9FEE9C" w14:textId="77777777" w:rsidR="00792B9A" w:rsidRDefault="00792B9A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A2DFA4" w14:textId="77777777" w:rsidR="00792B9A" w:rsidRDefault="00792B9A">
    <w:pPr>
      <w:pStyle w:val="Header"/>
    </w:pPr>
    <w:r>
      <w:rPr>
        <w:noProof/>
        <w:sz w:val="20"/>
        <w:lang w:eastAsia="lt-LT"/>
      </w:rPr>
      <w:drawing>
        <wp:anchor distT="0" distB="0" distL="114300" distR="114300" simplePos="0" relativeHeight="251659264" behindDoc="0" locked="0" layoutInCell="0" allowOverlap="1" wp14:anchorId="19C9166F" wp14:editId="526E584B">
          <wp:simplePos x="0" y="0"/>
          <wp:positionH relativeFrom="column">
            <wp:posOffset>2857500</wp:posOffset>
          </wp:positionH>
          <wp:positionV relativeFrom="paragraph">
            <wp:posOffset>34290</wp:posOffset>
          </wp:positionV>
          <wp:extent cx="465455" cy="53721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65455" cy="5372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46A482F" w14:textId="77777777" w:rsidR="00792B9A" w:rsidRDefault="00792B9A">
    <w:pPr>
      <w:pStyle w:val="Header"/>
    </w:pPr>
  </w:p>
  <w:p w14:paraId="1C5FEFFE" w14:textId="77777777" w:rsidR="00792B9A" w:rsidRDefault="00792B9A">
    <w:pPr>
      <w:pStyle w:val="Header"/>
    </w:pPr>
  </w:p>
  <w:p w14:paraId="2786B09A" w14:textId="77777777" w:rsidR="00792B9A" w:rsidRDefault="00792B9A">
    <w:pPr>
      <w:pStyle w:val="Header"/>
      <w:rPr>
        <w:sz w:val="20"/>
      </w:rPr>
    </w:pPr>
  </w:p>
  <w:p w14:paraId="7531C8CD" w14:textId="77777777" w:rsidR="00792B9A" w:rsidRPr="00D053C0" w:rsidRDefault="00792B9A">
    <w:pPr>
      <w:pStyle w:val="Header"/>
      <w:jc w:val="center"/>
      <w:rPr>
        <w:b/>
        <w:caps/>
        <w:szCs w:val="24"/>
      </w:rPr>
    </w:pPr>
    <w:r w:rsidRPr="00D053C0">
      <w:rPr>
        <w:b/>
        <w:caps/>
        <w:szCs w:val="24"/>
      </w:rPr>
      <w:t>LIETUVOS RESPUBLIKOS</w:t>
    </w:r>
  </w:p>
  <w:p w14:paraId="11F15DE8" w14:textId="77777777" w:rsidR="00792B9A" w:rsidRPr="00D053C0" w:rsidRDefault="00792B9A">
    <w:pPr>
      <w:pStyle w:val="Header"/>
      <w:jc w:val="center"/>
      <w:rPr>
        <w:b/>
        <w:szCs w:val="24"/>
      </w:rPr>
    </w:pPr>
    <w:r w:rsidRPr="00D053C0">
      <w:rPr>
        <w:b/>
        <w:szCs w:val="24"/>
      </w:rPr>
      <w:t>RYŠIŲ REGULIAVIMO TARNYBOS</w:t>
    </w:r>
  </w:p>
  <w:p w14:paraId="73AC4374" w14:textId="77777777" w:rsidR="00792B9A" w:rsidRPr="00D053C0" w:rsidRDefault="00792B9A">
    <w:pPr>
      <w:pStyle w:val="Header"/>
      <w:jc w:val="center"/>
      <w:rPr>
        <w:b/>
        <w:szCs w:val="24"/>
      </w:rPr>
    </w:pPr>
    <w:r w:rsidRPr="00D053C0">
      <w:rPr>
        <w:b/>
        <w:szCs w:val="24"/>
      </w:rPr>
      <w:t>DIREKTORIU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0A2BB9"/>
    <w:multiLevelType w:val="hybridMultilevel"/>
    <w:tmpl w:val="EF821786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B6720E"/>
    <w:multiLevelType w:val="hybridMultilevel"/>
    <w:tmpl w:val="993C1D42"/>
    <w:lvl w:ilvl="0" w:tplc="71CC1922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B9C0B21"/>
    <w:multiLevelType w:val="hybridMultilevel"/>
    <w:tmpl w:val="24B821D8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D924B7"/>
    <w:multiLevelType w:val="hybridMultilevel"/>
    <w:tmpl w:val="51629F36"/>
    <w:lvl w:ilvl="0" w:tplc="0427000F">
      <w:start w:val="1"/>
      <w:numFmt w:val="decimal"/>
      <w:lvlText w:val="%1."/>
      <w:lvlJc w:val="left"/>
      <w:pPr>
        <w:ind w:left="1429" w:hanging="360"/>
      </w:pPr>
    </w:lvl>
    <w:lvl w:ilvl="1" w:tplc="04270019" w:tentative="1">
      <w:start w:val="1"/>
      <w:numFmt w:val="lowerLetter"/>
      <w:lvlText w:val="%2."/>
      <w:lvlJc w:val="left"/>
      <w:pPr>
        <w:ind w:left="2149" w:hanging="360"/>
      </w:pPr>
    </w:lvl>
    <w:lvl w:ilvl="2" w:tplc="0427001B" w:tentative="1">
      <w:start w:val="1"/>
      <w:numFmt w:val="lowerRoman"/>
      <w:lvlText w:val="%3."/>
      <w:lvlJc w:val="right"/>
      <w:pPr>
        <w:ind w:left="2869" w:hanging="180"/>
      </w:pPr>
    </w:lvl>
    <w:lvl w:ilvl="3" w:tplc="0427000F" w:tentative="1">
      <w:start w:val="1"/>
      <w:numFmt w:val="decimal"/>
      <w:lvlText w:val="%4."/>
      <w:lvlJc w:val="left"/>
      <w:pPr>
        <w:ind w:left="3589" w:hanging="360"/>
      </w:pPr>
    </w:lvl>
    <w:lvl w:ilvl="4" w:tplc="04270019" w:tentative="1">
      <w:start w:val="1"/>
      <w:numFmt w:val="lowerLetter"/>
      <w:lvlText w:val="%5."/>
      <w:lvlJc w:val="left"/>
      <w:pPr>
        <w:ind w:left="4309" w:hanging="360"/>
      </w:pPr>
    </w:lvl>
    <w:lvl w:ilvl="5" w:tplc="0427001B" w:tentative="1">
      <w:start w:val="1"/>
      <w:numFmt w:val="lowerRoman"/>
      <w:lvlText w:val="%6."/>
      <w:lvlJc w:val="right"/>
      <w:pPr>
        <w:ind w:left="5029" w:hanging="180"/>
      </w:pPr>
    </w:lvl>
    <w:lvl w:ilvl="6" w:tplc="0427000F" w:tentative="1">
      <w:start w:val="1"/>
      <w:numFmt w:val="decimal"/>
      <w:lvlText w:val="%7."/>
      <w:lvlJc w:val="left"/>
      <w:pPr>
        <w:ind w:left="5749" w:hanging="360"/>
      </w:pPr>
    </w:lvl>
    <w:lvl w:ilvl="7" w:tplc="04270019" w:tentative="1">
      <w:start w:val="1"/>
      <w:numFmt w:val="lowerLetter"/>
      <w:lvlText w:val="%8."/>
      <w:lvlJc w:val="left"/>
      <w:pPr>
        <w:ind w:left="6469" w:hanging="360"/>
      </w:pPr>
    </w:lvl>
    <w:lvl w:ilvl="8" w:tplc="0427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" w15:restartNumberingAfterBreak="0">
    <w:nsid w:val="33754777"/>
    <w:multiLevelType w:val="hybridMultilevel"/>
    <w:tmpl w:val="3778780A"/>
    <w:lvl w:ilvl="0" w:tplc="7370FF2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364" w:hanging="360"/>
      </w:pPr>
    </w:lvl>
    <w:lvl w:ilvl="2" w:tplc="0427001B" w:tentative="1">
      <w:start w:val="1"/>
      <w:numFmt w:val="lowerRoman"/>
      <w:lvlText w:val="%3."/>
      <w:lvlJc w:val="right"/>
      <w:pPr>
        <w:ind w:left="2084" w:hanging="180"/>
      </w:pPr>
    </w:lvl>
    <w:lvl w:ilvl="3" w:tplc="0427000F" w:tentative="1">
      <w:start w:val="1"/>
      <w:numFmt w:val="decimal"/>
      <w:lvlText w:val="%4."/>
      <w:lvlJc w:val="left"/>
      <w:pPr>
        <w:ind w:left="2804" w:hanging="360"/>
      </w:pPr>
    </w:lvl>
    <w:lvl w:ilvl="4" w:tplc="04270019" w:tentative="1">
      <w:start w:val="1"/>
      <w:numFmt w:val="lowerLetter"/>
      <w:lvlText w:val="%5."/>
      <w:lvlJc w:val="left"/>
      <w:pPr>
        <w:ind w:left="3524" w:hanging="360"/>
      </w:pPr>
    </w:lvl>
    <w:lvl w:ilvl="5" w:tplc="0427001B" w:tentative="1">
      <w:start w:val="1"/>
      <w:numFmt w:val="lowerRoman"/>
      <w:lvlText w:val="%6."/>
      <w:lvlJc w:val="right"/>
      <w:pPr>
        <w:ind w:left="4244" w:hanging="180"/>
      </w:pPr>
    </w:lvl>
    <w:lvl w:ilvl="6" w:tplc="0427000F" w:tentative="1">
      <w:start w:val="1"/>
      <w:numFmt w:val="decimal"/>
      <w:lvlText w:val="%7."/>
      <w:lvlJc w:val="left"/>
      <w:pPr>
        <w:ind w:left="4964" w:hanging="360"/>
      </w:pPr>
    </w:lvl>
    <w:lvl w:ilvl="7" w:tplc="04270019" w:tentative="1">
      <w:start w:val="1"/>
      <w:numFmt w:val="lowerLetter"/>
      <w:lvlText w:val="%8."/>
      <w:lvlJc w:val="left"/>
      <w:pPr>
        <w:ind w:left="5684" w:hanging="360"/>
      </w:pPr>
    </w:lvl>
    <w:lvl w:ilvl="8" w:tplc="0427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 w15:restartNumberingAfterBreak="0">
    <w:nsid w:val="35D73CB1"/>
    <w:multiLevelType w:val="hybridMultilevel"/>
    <w:tmpl w:val="6CBA84F4"/>
    <w:lvl w:ilvl="0" w:tplc="6E8C614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2707917"/>
    <w:multiLevelType w:val="singleLevel"/>
    <w:tmpl w:val="84B81856"/>
    <w:lvl w:ilvl="0">
      <w:start w:val="8"/>
      <w:numFmt w:val="decimal"/>
      <w:lvlText w:val="(%1)"/>
      <w:legacy w:legacy="1" w:legacySpace="0" w:legacyIndent="324"/>
      <w:lvlJc w:val="left"/>
      <w:rPr>
        <w:rFonts w:ascii="Calibri" w:hAnsi="Calibri" w:cs="Calibri" w:hint="default"/>
      </w:rPr>
    </w:lvl>
  </w:abstractNum>
  <w:abstractNum w:abstractNumId="7" w15:restartNumberingAfterBreak="0">
    <w:nsid w:val="47467E0B"/>
    <w:multiLevelType w:val="hybridMultilevel"/>
    <w:tmpl w:val="5A0018FA"/>
    <w:lvl w:ilvl="0" w:tplc="0427000F">
      <w:start w:val="1"/>
      <w:numFmt w:val="decimal"/>
      <w:lvlText w:val="%1."/>
      <w:lvlJc w:val="left"/>
      <w:pPr>
        <w:ind w:left="1353" w:hanging="360"/>
      </w:pPr>
    </w:lvl>
    <w:lvl w:ilvl="1" w:tplc="04270019" w:tentative="1">
      <w:start w:val="1"/>
      <w:numFmt w:val="lowerLetter"/>
      <w:lvlText w:val="%2."/>
      <w:lvlJc w:val="left"/>
      <w:pPr>
        <w:ind w:left="2073" w:hanging="360"/>
      </w:pPr>
    </w:lvl>
    <w:lvl w:ilvl="2" w:tplc="0427001B" w:tentative="1">
      <w:start w:val="1"/>
      <w:numFmt w:val="lowerRoman"/>
      <w:lvlText w:val="%3."/>
      <w:lvlJc w:val="right"/>
      <w:pPr>
        <w:ind w:left="2793" w:hanging="180"/>
      </w:pPr>
    </w:lvl>
    <w:lvl w:ilvl="3" w:tplc="0427000F" w:tentative="1">
      <w:start w:val="1"/>
      <w:numFmt w:val="decimal"/>
      <w:lvlText w:val="%4."/>
      <w:lvlJc w:val="left"/>
      <w:pPr>
        <w:ind w:left="3513" w:hanging="360"/>
      </w:pPr>
    </w:lvl>
    <w:lvl w:ilvl="4" w:tplc="04270019" w:tentative="1">
      <w:start w:val="1"/>
      <w:numFmt w:val="lowerLetter"/>
      <w:lvlText w:val="%5."/>
      <w:lvlJc w:val="left"/>
      <w:pPr>
        <w:ind w:left="4233" w:hanging="360"/>
      </w:pPr>
    </w:lvl>
    <w:lvl w:ilvl="5" w:tplc="0427001B" w:tentative="1">
      <w:start w:val="1"/>
      <w:numFmt w:val="lowerRoman"/>
      <w:lvlText w:val="%6."/>
      <w:lvlJc w:val="right"/>
      <w:pPr>
        <w:ind w:left="4953" w:hanging="180"/>
      </w:pPr>
    </w:lvl>
    <w:lvl w:ilvl="6" w:tplc="0427000F" w:tentative="1">
      <w:start w:val="1"/>
      <w:numFmt w:val="decimal"/>
      <w:lvlText w:val="%7."/>
      <w:lvlJc w:val="left"/>
      <w:pPr>
        <w:ind w:left="5673" w:hanging="360"/>
      </w:pPr>
    </w:lvl>
    <w:lvl w:ilvl="7" w:tplc="04270019" w:tentative="1">
      <w:start w:val="1"/>
      <w:numFmt w:val="lowerLetter"/>
      <w:lvlText w:val="%8."/>
      <w:lvlJc w:val="left"/>
      <w:pPr>
        <w:ind w:left="6393" w:hanging="360"/>
      </w:pPr>
    </w:lvl>
    <w:lvl w:ilvl="8" w:tplc="0427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8" w15:restartNumberingAfterBreak="0">
    <w:nsid w:val="5A194795"/>
    <w:multiLevelType w:val="hybridMultilevel"/>
    <w:tmpl w:val="07F49CE2"/>
    <w:lvl w:ilvl="0" w:tplc="EF5889F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bCs/>
        <w:color w:val="000000" w:themeColor="text1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0F28F6"/>
    <w:multiLevelType w:val="singleLevel"/>
    <w:tmpl w:val="26E21128"/>
    <w:lvl w:ilvl="0">
      <w:start w:val="5"/>
      <w:numFmt w:val="decimal"/>
      <w:lvlText w:val="(%1)"/>
      <w:legacy w:legacy="1" w:legacySpace="0" w:legacyIndent="324"/>
      <w:lvlJc w:val="left"/>
      <w:rPr>
        <w:rFonts w:ascii="Calibri" w:hAnsi="Calibri" w:cs="Calibri" w:hint="default"/>
      </w:rPr>
    </w:lvl>
  </w:abstractNum>
  <w:abstractNum w:abstractNumId="10" w15:restartNumberingAfterBreak="0">
    <w:nsid w:val="5B1503CE"/>
    <w:multiLevelType w:val="hybridMultilevel"/>
    <w:tmpl w:val="3B349C32"/>
    <w:lvl w:ilvl="0" w:tplc="6D26E4D4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  <w:color w:val="806000" w:themeColor="accent4" w:themeShade="80"/>
      </w:rPr>
    </w:lvl>
    <w:lvl w:ilvl="1" w:tplc="042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E150B7E"/>
    <w:multiLevelType w:val="multilevel"/>
    <w:tmpl w:val="011E5E5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20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2" w15:restartNumberingAfterBreak="0">
    <w:nsid w:val="5EB633EF"/>
    <w:multiLevelType w:val="multilevel"/>
    <w:tmpl w:val="6096E4DA"/>
    <w:lvl w:ilvl="0">
      <w:start w:val="1"/>
      <w:numFmt w:val="decimal"/>
      <w:lvlText w:val="%1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eastAsia="Times New Roman" w:hint="default"/>
        <w:u w:val="none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eastAsia="Times New Roman"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ind w:left="7472" w:hanging="1800"/>
      </w:pPr>
      <w:rPr>
        <w:rFonts w:eastAsia="Times New Roman" w:hint="default"/>
      </w:rPr>
    </w:lvl>
  </w:abstractNum>
  <w:abstractNum w:abstractNumId="13" w15:restartNumberingAfterBreak="0">
    <w:nsid w:val="5EDF5FEB"/>
    <w:multiLevelType w:val="hybridMultilevel"/>
    <w:tmpl w:val="C4B601DC"/>
    <w:lvl w:ilvl="0" w:tplc="54E2BB02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68D2194F"/>
    <w:multiLevelType w:val="hybridMultilevel"/>
    <w:tmpl w:val="983A8B2E"/>
    <w:lvl w:ilvl="0" w:tplc="41F6E0F4">
      <w:start w:val="201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000000"/>
        <w:sz w:val="2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495DF6"/>
    <w:multiLevelType w:val="multilevel"/>
    <w:tmpl w:val="E3AAB5AC"/>
    <w:lvl w:ilvl="0">
      <w:start w:val="4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3"/>
        <w:w w:val="100"/>
        <w:position w:val="0"/>
        <w:sz w:val="21"/>
        <w:szCs w:val="21"/>
        <w:u w:val="none"/>
        <w:lang w:val="lt-LT"/>
      </w:rPr>
    </w:lvl>
    <w:lvl w:ilvl="1">
      <w:start w:val="1"/>
      <w:numFmt w:val="decimal"/>
      <w:lvlText w:val="%1.%2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3"/>
        <w:w w:val="100"/>
        <w:position w:val="0"/>
        <w:sz w:val="21"/>
        <w:szCs w:val="21"/>
        <w:u w:val="none"/>
        <w:lang w:val="lt-LT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78007D24"/>
    <w:multiLevelType w:val="hybridMultilevel"/>
    <w:tmpl w:val="EECCC8B2"/>
    <w:lvl w:ilvl="0" w:tplc="F858E04A">
      <w:start w:val="1"/>
      <w:numFmt w:val="decimal"/>
      <w:lvlText w:val="%1."/>
      <w:lvlJc w:val="left"/>
      <w:pPr>
        <w:ind w:left="1069" w:hanging="360"/>
      </w:pPr>
      <w:rPr>
        <w:rFonts w:ascii="Times New Roman" w:hAnsi="Times New Roman" w:cs="Times New Roman" w:hint="default"/>
        <w:sz w:val="24"/>
        <w:szCs w:val="24"/>
      </w:rPr>
    </w:lvl>
    <w:lvl w:ilvl="1" w:tplc="04270019" w:tentative="1">
      <w:start w:val="1"/>
      <w:numFmt w:val="lowerLetter"/>
      <w:lvlText w:val="%2."/>
      <w:lvlJc w:val="left"/>
      <w:pPr>
        <w:ind w:left="1789" w:hanging="360"/>
      </w:pPr>
    </w:lvl>
    <w:lvl w:ilvl="2" w:tplc="0427001B" w:tentative="1">
      <w:start w:val="1"/>
      <w:numFmt w:val="lowerRoman"/>
      <w:lvlText w:val="%3."/>
      <w:lvlJc w:val="right"/>
      <w:pPr>
        <w:ind w:left="2509" w:hanging="180"/>
      </w:pPr>
    </w:lvl>
    <w:lvl w:ilvl="3" w:tplc="0427000F" w:tentative="1">
      <w:start w:val="1"/>
      <w:numFmt w:val="decimal"/>
      <w:lvlText w:val="%4."/>
      <w:lvlJc w:val="left"/>
      <w:pPr>
        <w:ind w:left="3229" w:hanging="360"/>
      </w:pPr>
    </w:lvl>
    <w:lvl w:ilvl="4" w:tplc="04270019" w:tentative="1">
      <w:start w:val="1"/>
      <w:numFmt w:val="lowerLetter"/>
      <w:lvlText w:val="%5."/>
      <w:lvlJc w:val="left"/>
      <w:pPr>
        <w:ind w:left="3949" w:hanging="360"/>
      </w:pPr>
    </w:lvl>
    <w:lvl w:ilvl="5" w:tplc="0427001B" w:tentative="1">
      <w:start w:val="1"/>
      <w:numFmt w:val="lowerRoman"/>
      <w:lvlText w:val="%6."/>
      <w:lvlJc w:val="right"/>
      <w:pPr>
        <w:ind w:left="4669" w:hanging="180"/>
      </w:pPr>
    </w:lvl>
    <w:lvl w:ilvl="6" w:tplc="0427000F" w:tentative="1">
      <w:start w:val="1"/>
      <w:numFmt w:val="decimal"/>
      <w:lvlText w:val="%7."/>
      <w:lvlJc w:val="left"/>
      <w:pPr>
        <w:ind w:left="5389" w:hanging="360"/>
      </w:pPr>
    </w:lvl>
    <w:lvl w:ilvl="7" w:tplc="04270019" w:tentative="1">
      <w:start w:val="1"/>
      <w:numFmt w:val="lowerLetter"/>
      <w:lvlText w:val="%8."/>
      <w:lvlJc w:val="left"/>
      <w:pPr>
        <w:ind w:left="6109" w:hanging="360"/>
      </w:pPr>
    </w:lvl>
    <w:lvl w:ilvl="8" w:tplc="0427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7" w15:restartNumberingAfterBreak="0">
    <w:nsid w:val="7ACB153B"/>
    <w:multiLevelType w:val="hybridMultilevel"/>
    <w:tmpl w:val="57B04F28"/>
    <w:lvl w:ilvl="0" w:tplc="1FF0842E"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  <w:b/>
        <w:bCs/>
      </w:rPr>
    </w:lvl>
    <w:lvl w:ilvl="1" w:tplc="0427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18" w15:restartNumberingAfterBreak="0">
    <w:nsid w:val="7F136333"/>
    <w:multiLevelType w:val="singleLevel"/>
    <w:tmpl w:val="BC5218F2"/>
    <w:lvl w:ilvl="0">
      <w:start w:val="1"/>
      <w:numFmt w:val="decimal"/>
      <w:lvlText w:val="(%1)"/>
      <w:legacy w:legacy="1" w:legacySpace="0" w:legacyIndent="302"/>
      <w:lvlJc w:val="left"/>
      <w:rPr>
        <w:rFonts w:ascii="Calibri" w:hAnsi="Calibri" w:cs="Calibri" w:hint="default"/>
      </w:rPr>
    </w:lvl>
  </w:abstractNum>
  <w:num w:numId="1">
    <w:abstractNumId w:val="13"/>
  </w:num>
  <w:num w:numId="2">
    <w:abstractNumId w:val="15"/>
  </w:num>
  <w:num w:numId="3">
    <w:abstractNumId w:val="3"/>
  </w:num>
  <w:num w:numId="4">
    <w:abstractNumId w:val="14"/>
  </w:num>
  <w:num w:numId="5">
    <w:abstractNumId w:val="5"/>
  </w:num>
  <w:num w:numId="6">
    <w:abstractNumId w:val="18"/>
  </w:num>
  <w:num w:numId="7">
    <w:abstractNumId w:val="9"/>
  </w:num>
  <w:num w:numId="8">
    <w:abstractNumId w:val="6"/>
  </w:num>
  <w:num w:numId="9">
    <w:abstractNumId w:val="16"/>
  </w:num>
  <w:num w:numId="10">
    <w:abstractNumId w:val="4"/>
  </w:num>
  <w:num w:numId="11">
    <w:abstractNumId w:val="1"/>
  </w:num>
  <w:num w:numId="12">
    <w:abstractNumId w:val="17"/>
  </w:num>
  <w:num w:numId="13">
    <w:abstractNumId w:val="10"/>
  </w:num>
  <w:num w:numId="14">
    <w:abstractNumId w:val="8"/>
  </w:num>
  <w:num w:numId="15">
    <w:abstractNumId w:val="2"/>
  </w:num>
  <w:num w:numId="16">
    <w:abstractNumId w:val="7"/>
  </w:num>
  <w:num w:numId="17">
    <w:abstractNumId w:val="12"/>
  </w:num>
  <w:num w:numId="18">
    <w:abstractNumId w:val="11"/>
  </w:num>
  <w:num w:numId="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1NzI1NTe1NLU0MDNR0lEKTi0uzszPAykwMqoFAJO8NAQtAAAA"/>
  </w:docVars>
  <w:rsids>
    <w:rsidRoot w:val="00BB5F6B"/>
    <w:rsid w:val="000002EF"/>
    <w:rsid w:val="00000931"/>
    <w:rsid w:val="00000AE6"/>
    <w:rsid w:val="000015A3"/>
    <w:rsid w:val="00001E81"/>
    <w:rsid w:val="00002330"/>
    <w:rsid w:val="00002DE0"/>
    <w:rsid w:val="00003848"/>
    <w:rsid w:val="000038A9"/>
    <w:rsid w:val="00003D2F"/>
    <w:rsid w:val="00003EBF"/>
    <w:rsid w:val="0000519B"/>
    <w:rsid w:val="00005349"/>
    <w:rsid w:val="00005512"/>
    <w:rsid w:val="000056CB"/>
    <w:rsid w:val="0000577E"/>
    <w:rsid w:val="000057C4"/>
    <w:rsid w:val="0000625F"/>
    <w:rsid w:val="00006279"/>
    <w:rsid w:val="00006381"/>
    <w:rsid w:val="00006D0B"/>
    <w:rsid w:val="00007AE4"/>
    <w:rsid w:val="00007B86"/>
    <w:rsid w:val="0001033D"/>
    <w:rsid w:val="000103AC"/>
    <w:rsid w:val="000104B6"/>
    <w:rsid w:val="0001091D"/>
    <w:rsid w:val="0001098C"/>
    <w:rsid w:val="000109C3"/>
    <w:rsid w:val="00010D39"/>
    <w:rsid w:val="00011559"/>
    <w:rsid w:val="0001155A"/>
    <w:rsid w:val="000118EA"/>
    <w:rsid w:val="00011E4A"/>
    <w:rsid w:val="0001219E"/>
    <w:rsid w:val="000121C3"/>
    <w:rsid w:val="000125E6"/>
    <w:rsid w:val="00012E3A"/>
    <w:rsid w:val="00012ECE"/>
    <w:rsid w:val="000130CD"/>
    <w:rsid w:val="000132CC"/>
    <w:rsid w:val="00013C17"/>
    <w:rsid w:val="000147A0"/>
    <w:rsid w:val="00014895"/>
    <w:rsid w:val="00014AB5"/>
    <w:rsid w:val="00015581"/>
    <w:rsid w:val="00015617"/>
    <w:rsid w:val="000157FD"/>
    <w:rsid w:val="0001651C"/>
    <w:rsid w:val="00016D25"/>
    <w:rsid w:val="00016D29"/>
    <w:rsid w:val="00017883"/>
    <w:rsid w:val="00017C21"/>
    <w:rsid w:val="00017F6E"/>
    <w:rsid w:val="0002073D"/>
    <w:rsid w:val="00020A33"/>
    <w:rsid w:val="00020E60"/>
    <w:rsid w:val="000210E6"/>
    <w:rsid w:val="00021A07"/>
    <w:rsid w:val="00021F38"/>
    <w:rsid w:val="00021F7B"/>
    <w:rsid w:val="0002201C"/>
    <w:rsid w:val="00022F68"/>
    <w:rsid w:val="000231C8"/>
    <w:rsid w:val="000239EB"/>
    <w:rsid w:val="000241D4"/>
    <w:rsid w:val="00024222"/>
    <w:rsid w:val="000242D3"/>
    <w:rsid w:val="00024601"/>
    <w:rsid w:val="000251FC"/>
    <w:rsid w:val="00025515"/>
    <w:rsid w:val="0002588A"/>
    <w:rsid w:val="000259AE"/>
    <w:rsid w:val="00025C8D"/>
    <w:rsid w:val="00025CD7"/>
    <w:rsid w:val="0002602D"/>
    <w:rsid w:val="0002636A"/>
    <w:rsid w:val="0002644D"/>
    <w:rsid w:val="00026C6F"/>
    <w:rsid w:val="000274DF"/>
    <w:rsid w:val="0002781F"/>
    <w:rsid w:val="000301DA"/>
    <w:rsid w:val="00031096"/>
    <w:rsid w:val="000310C3"/>
    <w:rsid w:val="0003137D"/>
    <w:rsid w:val="00032222"/>
    <w:rsid w:val="000324F7"/>
    <w:rsid w:val="00032545"/>
    <w:rsid w:val="000341EB"/>
    <w:rsid w:val="00034380"/>
    <w:rsid w:val="0003473D"/>
    <w:rsid w:val="00034D54"/>
    <w:rsid w:val="00034F7A"/>
    <w:rsid w:val="00035660"/>
    <w:rsid w:val="000359C7"/>
    <w:rsid w:val="00035D15"/>
    <w:rsid w:val="0003713A"/>
    <w:rsid w:val="00037F81"/>
    <w:rsid w:val="0004005C"/>
    <w:rsid w:val="00041B15"/>
    <w:rsid w:val="0004248C"/>
    <w:rsid w:val="000427DB"/>
    <w:rsid w:val="0004295F"/>
    <w:rsid w:val="000437A8"/>
    <w:rsid w:val="0004398D"/>
    <w:rsid w:val="00044135"/>
    <w:rsid w:val="00044271"/>
    <w:rsid w:val="0004436D"/>
    <w:rsid w:val="000448C0"/>
    <w:rsid w:val="00044F39"/>
    <w:rsid w:val="00044F91"/>
    <w:rsid w:val="000459C7"/>
    <w:rsid w:val="00045BA0"/>
    <w:rsid w:val="00045D11"/>
    <w:rsid w:val="00046356"/>
    <w:rsid w:val="00046596"/>
    <w:rsid w:val="00046B1C"/>
    <w:rsid w:val="00046BE6"/>
    <w:rsid w:val="00046E2D"/>
    <w:rsid w:val="0004709C"/>
    <w:rsid w:val="00047708"/>
    <w:rsid w:val="00047AA0"/>
    <w:rsid w:val="00047E3A"/>
    <w:rsid w:val="00047ECD"/>
    <w:rsid w:val="00050C2A"/>
    <w:rsid w:val="00050CEF"/>
    <w:rsid w:val="00051027"/>
    <w:rsid w:val="000512C7"/>
    <w:rsid w:val="0005166E"/>
    <w:rsid w:val="00051D0B"/>
    <w:rsid w:val="000527CD"/>
    <w:rsid w:val="00053930"/>
    <w:rsid w:val="00053BE7"/>
    <w:rsid w:val="00053EC0"/>
    <w:rsid w:val="000544FE"/>
    <w:rsid w:val="000557B9"/>
    <w:rsid w:val="00055C95"/>
    <w:rsid w:val="00055E04"/>
    <w:rsid w:val="000564F5"/>
    <w:rsid w:val="00056943"/>
    <w:rsid w:val="000573DF"/>
    <w:rsid w:val="00057523"/>
    <w:rsid w:val="000575B1"/>
    <w:rsid w:val="00057F4A"/>
    <w:rsid w:val="000603BC"/>
    <w:rsid w:val="00060588"/>
    <w:rsid w:val="00060A56"/>
    <w:rsid w:val="00060BBB"/>
    <w:rsid w:val="00061338"/>
    <w:rsid w:val="00061524"/>
    <w:rsid w:val="00061727"/>
    <w:rsid w:val="00061A05"/>
    <w:rsid w:val="00062661"/>
    <w:rsid w:val="00062B73"/>
    <w:rsid w:val="00063148"/>
    <w:rsid w:val="000636AA"/>
    <w:rsid w:val="000639DE"/>
    <w:rsid w:val="00064B3A"/>
    <w:rsid w:val="00064EAC"/>
    <w:rsid w:val="00064F21"/>
    <w:rsid w:val="00064F59"/>
    <w:rsid w:val="0006510D"/>
    <w:rsid w:val="000656D4"/>
    <w:rsid w:val="00065784"/>
    <w:rsid w:val="000658B4"/>
    <w:rsid w:val="00065A99"/>
    <w:rsid w:val="00066379"/>
    <w:rsid w:val="000663F7"/>
    <w:rsid w:val="00066806"/>
    <w:rsid w:val="00066A5C"/>
    <w:rsid w:val="00066CEA"/>
    <w:rsid w:val="00066F85"/>
    <w:rsid w:val="00067200"/>
    <w:rsid w:val="0006768A"/>
    <w:rsid w:val="000677AC"/>
    <w:rsid w:val="00067D88"/>
    <w:rsid w:val="00067F1B"/>
    <w:rsid w:val="00067F3B"/>
    <w:rsid w:val="00067F45"/>
    <w:rsid w:val="000706AD"/>
    <w:rsid w:val="00070729"/>
    <w:rsid w:val="00070B89"/>
    <w:rsid w:val="0007159E"/>
    <w:rsid w:val="00071AA4"/>
    <w:rsid w:val="00072312"/>
    <w:rsid w:val="0007245E"/>
    <w:rsid w:val="00072986"/>
    <w:rsid w:val="00072FAD"/>
    <w:rsid w:val="00073416"/>
    <w:rsid w:val="00073711"/>
    <w:rsid w:val="00074171"/>
    <w:rsid w:val="0007490C"/>
    <w:rsid w:val="00074D1A"/>
    <w:rsid w:val="00075012"/>
    <w:rsid w:val="000753BE"/>
    <w:rsid w:val="000755F6"/>
    <w:rsid w:val="00075943"/>
    <w:rsid w:val="0007637B"/>
    <w:rsid w:val="0007672B"/>
    <w:rsid w:val="000769A1"/>
    <w:rsid w:val="00076CC3"/>
    <w:rsid w:val="00076D2B"/>
    <w:rsid w:val="000777FB"/>
    <w:rsid w:val="00077991"/>
    <w:rsid w:val="00077BFF"/>
    <w:rsid w:val="00077E4F"/>
    <w:rsid w:val="0008010E"/>
    <w:rsid w:val="00080282"/>
    <w:rsid w:val="00080818"/>
    <w:rsid w:val="00080AB4"/>
    <w:rsid w:val="00080B29"/>
    <w:rsid w:val="00081112"/>
    <w:rsid w:val="000815A5"/>
    <w:rsid w:val="00081674"/>
    <w:rsid w:val="00082477"/>
    <w:rsid w:val="000824ED"/>
    <w:rsid w:val="000827D1"/>
    <w:rsid w:val="00083763"/>
    <w:rsid w:val="00083841"/>
    <w:rsid w:val="0008392E"/>
    <w:rsid w:val="000839AB"/>
    <w:rsid w:val="00083A60"/>
    <w:rsid w:val="00083F03"/>
    <w:rsid w:val="00084101"/>
    <w:rsid w:val="00084344"/>
    <w:rsid w:val="000847AA"/>
    <w:rsid w:val="0008490F"/>
    <w:rsid w:val="00084ADB"/>
    <w:rsid w:val="00084C4F"/>
    <w:rsid w:val="000855E0"/>
    <w:rsid w:val="000864B9"/>
    <w:rsid w:val="00086539"/>
    <w:rsid w:val="00086826"/>
    <w:rsid w:val="00086D7E"/>
    <w:rsid w:val="00086DED"/>
    <w:rsid w:val="00086F5F"/>
    <w:rsid w:val="00086F8A"/>
    <w:rsid w:val="000873FA"/>
    <w:rsid w:val="0008773B"/>
    <w:rsid w:val="00087A14"/>
    <w:rsid w:val="00087C7D"/>
    <w:rsid w:val="00090175"/>
    <w:rsid w:val="0009031B"/>
    <w:rsid w:val="0009082A"/>
    <w:rsid w:val="000909F8"/>
    <w:rsid w:val="00090EB6"/>
    <w:rsid w:val="00091144"/>
    <w:rsid w:val="0009158B"/>
    <w:rsid w:val="000917E4"/>
    <w:rsid w:val="00091D03"/>
    <w:rsid w:val="00091D30"/>
    <w:rsid w:val="00091FFA"/>
    <w:rsid w:val="000920D2"/>
    <w:rsid w:val="00092105"/>
    <w:rsid w:val="000923DC"/>
    <w:rsid w:val="000925C5"/>
    <w:rsid w:val="000926C1"/>
    <w:rsid w:val="000926C2"/>
    <w:rsid w:val="00092BB9"/>
    <w:rsid w:val="00093082"/>
    <w:rsid w:val="00093956"/>
    <w:rsid w:val="00093C51"/>
    <w:rsid w:val="0009400D"/>
    <w:rsid w:val="00096111"/>
    <w:rsid w:val="000961FE"/>
    <w:rsid w:val="000966BA"/>
    <w:rsid w:val="000966C1"/>
    <w:rsid w:val="0009679A"/>
    <w:rsid w:val="00096E7E"/>
    <w:rsid w:val="00097177"/>
    <w:rsid w:val="0009720C"/>
    <w:rsid w:val="000975A3"/>
    <w:rsid w:val="00097CE0"/>
    <w:rsid w:val="000A021A"/>
    <w:rsid w:val="000A0542"/>
    <w:rsid w:val="000A092E"/>
    <w:rsid w:val="000A15E0"/>
    <w:rsid w:val="000A161B"/>
    <w:rsid w:val="000A1C21"/>
    <w:rsid w:val="000A1E60"/>
    <w:rsid w:val="000A2055"/>
    <w:rsid w:val="000A2244"/>
    <w:rsid w:val="000A24EC"/>
    <w:rsid w:val="000A36AD"/>
    <w:rsid w:val="000A3C01"/>
    <w:rsid w:val="000A3E80"/>
    <w:rsid w:val="000A3EB3"/>
    <w:rsid w:val="000A4580"/>
    <w:rsid w:val="000A4AED"/>
    <w:rsid w:val="000A4CAD"/>
    <w:rsid w:val="000A4CB6"/>
    <w:rsid w:val="000A4D62"/>
    <w:rsid w:val="000A4E17"/>
    <w:rsid w:val="000A540D"/>
    <w:rsid w:val="000A565A"/>
    <w:rsid w:val="000A585D"/>
    <w:rsid w:val="000A589A"/>
    <w:rsid w:val="000A5E65"/>
    <w:rsid w:val="000A659D"/>
    <w:rsid w:val="000A6993"/>
    <w:rsid w:val="000A6AE8"/>
    <w:rsid w:val="000A7169"/>
    <w:rsid w:val="000A7A5F"/>
    <w:rsid w:val="000A7AB5"/>
    <w:rsid w:val="000A7E2C"/>
    <w:rsid w:val="000B032A"/>
    <w:rsid w:val="000B03D3"/>
    <w:rsid w:val="000B0B5C"/>
    <w:rsid w:val="000B0F8B"/>
    <w:rsid w:val="000B11CF"/>
    <w:rsid w:val="000B2084"/>
    <w:rsid w:val="000B2167"/>
    <w:rsid w:val="000B221F"/>
    <w:rsid w:val="000B2313"/>
    <w:rsid w:val="000B2391"/>
    <w:rsid w:val="000B2804"/>
    <w:rsid w:val="000B28FA"/>
    <w:rsid w:val="000B2CB8"/>
    <w:rsid w:val="000B303F"/>
    <w:rsid w:val="000B3C91"/>
    <w:rsid w:val="000B4ADC"/>
    <w:rsid w:val="000B4E8F"/>
    <w:rsid w:val="000B531E"/>
    <w:rsid w:val="000B5C07"/>
    <w:rsid w:val="000B633D"/>
    <w:rsid w:val="000B6465"/>
    <w:rsid w:val="000B64B7"/>
    <w:rsid w:val="000B65C3"/>
    <w:rsid w:val="000B6774"/>
    <w:rsid w:val="000B6E85"/>
    <w:rsid w:val="000B70D7"/>
    <w:rsid w:val="000B7602"/>
    <w:rsid w:val="000B7A88"/>
    <w:rsid w:val="000B7AE8"/>
    <w:rsid w:val="000C0282"/>
    <w:rsid w:val="000C03C5"/>
    <w:rsid w:val="000C04D9"/>
    <w:rsid w:val="000C07E6"/>
    <w:rsid w:val="000C0C13"/>
    <w:rsid w:val="000C1D25"/>
    <w:rsid w:val="000C1E2C"/>
    <w:rsid w:val="000C22C6"/>
    <w:rsid w:val="000C2820"/>
    <w:rsid w:val="000C2B87"/>
    <w:rsid w:val="000C2F3A"/>
    <w:rsid w:val="000C2F50"/>
    <w:rsid w:val="000C34E7"/>
    <w:rsid w:val="000C350D"/>
    <w:rsid w:val="000C361F"/>
    <w:rsid w:val="000C3A51"/>
    <w:rsid w:val="000C3BD2"/>
    <w:rsid w:val="000C3EE1"/>
    <w:rsid w:val="000C3FCD"/>
    <w:rsid w:val="000C3FE5"/>
    <w:rsid w:val="000C44C6"/>
    <w:rsid w:val="000C492C"/>
    <w:rsid w:val="000C4E1E"/>
    <w:rsid w:val="000C50E6"/>
    <w:rsid w:val="000C513F"/>
    <w:rsid w:val="000C5D22"/>
    <w:rsid w:val="000C6244"/>
    <w:rsid w:val="000C7162"/>
    <w:rsid w:val="000C7BC0"/>
    <w:rsid w:val="000C7DE4"/>
    <w:rsid w:val="000D0ECE"/>
    <w:rsid w:val="000D117D"/>
    <w:rsid w:val="000D1379"/>
    <w:rsid w:val="000D13F3"/>
    <w:rsid w:val="000D218B"/>
    <w:rsid w:val="000D2385"/>
    <w:rsid w:val="000D2668"/>
    <w:rsid w:val="000D2866"/>
    <w:rsid w:val="000D2CF0"/>
    <w:rsid w:val="000D2E43"/>
    <w:rsid w:val="000D30E8"/>
    <w:rsid w:val="000D3326"/>
    <w:rsid w:val="000D361D"/>
    <w:rsid w:val="000D3667"/>
    <w:rsid w:val="000D3FA0"/>
    <w:rsid w:val="000D4176"/>
    <w:rsid w:val="000D42C1"/>
    <w:rsid w:val="000D4ECA"/>
    <w:rsid w:val="000D52CB"/>
    <w:rsid w:val="000D578D"/>
    <w:rsid w:val="000D57CB"/>
    <w:rsid w:val="000D6061"/>
    <w:rsid w:val="000D629D"/>
    <w:rsid w:val="000D64DC"/>
    <w:rsid w:val="000D6DA5"/>
    <w:rsid w:val="000D6F73"/>
    <w:rsid w:val="000D7AE8"/>
    <w:rsid w:val="000D7AF2"/>
    <w:rsid w:val="000E0279"/>
    <w:rsid w:val="000E03F6"/>
    <w:rsid w:val="000E078C"/>
    <w:rsid w:val="000E113C"/>
    <w:rsid w:val="000E1C95"/>
    <w:rsid w:val="000E22A0"/>
    <w:rsid w:val="000E22D7"/>
    <w:rsid w:val="000E2C8C"/>
    <w:rsid w:val="000E31E8"/>
    <w:rsid w:val="000E387C"/>
    <w:rsid w:val="000E38BD"/>
    <w:rsid w:val="000E3A28"/>
    <w:rsid w:val="000E3B39"/>
    <w:rsid w:val="000E3C31"/>
    <w:rsid w:val="000E3C9A"/>
    <w:rsid w:val="000E49F3"/>
    <w:rsid w:val="000E49FC"/>
    <w:rsid w:val="000E4A48"/>
    <w:rsid w:val="000E4D41"/>
    <w:rsid w:val="000E4D80"/>
    <w:rsid w:val="000E4F0A"/>
    <w:rsid w:val="000E504F"/>
    <w:rsid w:val="000E5E4D"/>
    <w:rsid w:val="000E6A7B"/>
    <w:rsid w:val="000E6CB4"/>
    <w:rsid w:val="000E783B"/>
    <w:rsid w:val="000E7B85"/>
    <w:rsid w:val="000E7D46"/>
    <w:rsid w:val="000F10B3"/>
    <w:rsid w:val="000F12BD"/>
    <w:rsid w:val="000F1415"/>
    <w:rsid w:val="000F2248"/>
    <w:rsid w:val="000F24BB"/>
    <w:rsid w:val="000F24BD"/>
    <w:rsid w:val="000F268E"/>
    <w:rsid w:val="000F27EF"/>
    <w:rsid w:val="000F345B"/>
    <w:rsid w:val="000F3A25"/>
    <w:rsid w:val="000F3EC0"/>
    <w:rsid w:val="000F48D8"/>
    <w:rsid w:val="000F49FE"/>
    <w:rsid w:val="000F4F8A"/>
    <w:rsid w:val="000F526D"/>
    <w:rsid w:val="000F5CA5"/>
    <w:rsid w:val="000F5D18"/>
    <w:rsid w:val="000F60F4"/>
    <w:rsid w:val="000F664C"/>
    <w:rsid w:val="000F686A"/>
    <w:rsid w:val="000F6907"/>
    <w:rsid w:val="000F6AE2"/>
    <w:rsid w:val="000F6E81"/>
    <w:rsid w:val="000F7022"/>
    <w:rsid w:val="000F7655"/>
    <w:rsid w:val="000F7876"/>
    <w:rsid w:val="000F7B2B"/>
    <w:rsid w:val="000F7D9A"/>
    <w:rsid w:val="000F7E75"/>
    <w:rsid w:val="00100377"/>
    <w:rsid w:val="001005FC"/>
    <w:rsid w:val="001006D1"/>
    <w:rsid w:val="001006EF"/>
    <w:rsid w:val="00100825"/>
    <w:rsid w:val="001009F9"/>
    <w:rsid w:val="00100A5E"/>
    <w:rsid w:val="00101195"/>
    <w:rsid w:val="0010127F"/>
    <w:rsid w:val="001012C9"/>
    <w:rsid w:val="001013CD"/>
    <w:rsid w:val="0010195E"/>
    <w:rsid w:val="001019F4"/>
    <w:rsid w:val="00101EF1"/>
    <w:rsid w:val="001020D4"/>
    <w:rsid w:val="001020F5"/>
    <w:rsid w:val="001026D7"/>
    <w:rsid w:val="00102740"/>
    <w:rsid w:val="00102E73"/>
    <w:rsid w:val="00102F32"/>
    <w:rsid w:val="00103091"/>
    <w:rsid w:val="00103E25"/>
    <w:rsid w:val="00104059"/>
    <w:rsid w:val="00104C99"/>
    <w:rsid w:val="00104CA3"/>
    <w:rsid w:val="001059C3"/>
    <w:rsid w:val="00106422"/>
    <w:rsid w:val="00106D99"/>
    <w:rsid w:val="00107496"/>
    <w:rsid w:val="00110145"/>
    <w:rsid w:val="00110396"/>
    <w:rsid w:val="001105B8"/>
    <w:rsid w:val="00110739"/>
    <w:rsid w:val="00110760"/>
    <w:rsid w:val="00110787"/>
    <w:rsid w:val="001108C8"/>
    <w:rsid w:val="00110ACB"/>
    <w:rsid w:val="00110D15"/>
    <w:rsid w:val="00110ECA"/>
    <w:rsid w:val="001110F8"/>
    <w:rsid w:val="001114A1"/>
    <w:rsid w:val="00111611"/>
    <w:rsid w:val="00111696"/>
    <w:rsid w:val="0011212B"/>
    <w:rsid w:val="0011233F"/>
    <w:rsid w:val="0011257F"/>
    <w:rsid w:val="00112D04"/>
    <w:rsid w:val="00112F0C"/>
    <w:rsid w:val="001133F2"/>
    <w:rsid w:val="0011357B"/>
    <w:rsid w:val="001137B8"/>
    <w:rsid w:val="00113DA5"/>
    <w:rsid w:val="00114AAF"/>
    <w:rsid w:val="00114C64"/>
    <w:rsid w:val="001155FA"/>
    <w:rsid w:val="00115B34"/>
    <w:rsid w:val="001164BA"/>
    <w:rsid w:val="0011654F"/>
    <w:rsid w:val="00116804"/>
    <w:rsid w:val="00116F74"/>
    <w:rsid w:val="00121088"/>
    <w:rsid w:val="00121563"/>
    <w:rsid w:val="00121DC7"/>
    <w:rsid w:val="00122108"/>
    <w:rsid w:val="00122264"/>
    <w:rsid w:val="00122375"/>
    <w:rsid w:val="00122B6E"/>
    <w:rsid w:val="00122C74"/>
    <w:rsid w:val="00122F8C"/>
    <w:rsid w:val="00122F8D"/>
    <w:rsid w:val="001232DF"/>
    <w:rsid w:val="0012334F"/>
    <w:rsid w:val="0012335F"/>
    <w:rsid w:val="00123C23"/>
    <w:rsid w:val="00123D51"/>
    <w:rsid w:val="00124207"/>
    <w:rsid w:val="00124800"/>
    <w:rsid w:val="00124D6A"/>
    <w:rsid w:val="001259C7"/>
    <w:rsid w:val="00125A3D"/>
    <w:rsid w:val="00126A56"/>
    <w:rsid w:val="00126A7D"/>
    <w:rsid w:val="00126EB8"/>
    <w:rsid w:val="00127B19"/>
    <w:rsid w:val="0013001F"/>
    <w:rsid w:val="001301F8"/>
    <w:rsid w:val="0013028A"/>
    <w:rsid w:val="00130A19"/>
    <w:rsid w:val="00130B25"/>
    <w:rsid w:val="00130F36"/>
    <w:rsid w:val="00131C39"/>
    <w:rsid w:val="001327C5"/>
    <w:rsid w:val="00132F9A"/>
    <w:rsid w:val="001331BA"/>
    <w:rsid w:val="0013327D"/>
    <w:rsid w:val="00133A2B"/>
    <w:rsid w:val="00134547"/>
    <w:rsid w:val="00134597"/>
    <w:rsid w:val="00134B49"/>
    <w:rsid w:val="00134E5F"/>
    <w:rsid w:val="001351E4"/>
    <w:rsid w:val="00135212"/>
    <w:rsid w:val="00135B31"/>
    <w:rsid w:val="00136145"/>
    <w:rsid w:val="001372F4"/>
    <w:rsid w:val="0013734D"/>
    <w:rsid w:val="00137818"/>
    <w:rsid w:val="0013794E"/>
    <w:rsid w:val="00137B4F"/>
    <w:rsid w:val="00137E85"/>
    <w:rsid w:val="00137EF0"/>
    <w:rsid w:val="00140555"/>
    <w:rsid w:val="001405A2"/>
    <w:rsid w:val="00140804"/>
    <w:rsid w:val="00140C8B"/>
    <w:rsid w:val="00140CF7"/>
    <w:rsid w:val="00140F53"/>
    <w:rsid w:val="00141300"/>
    <w:rsid w:val="001413BF"/>
    <w:rsid w:val="001418F9"/>
    <w:rsid w:val="00141E83"/>
    <w:rsid w:val="001424A2"/>
    <w:rsid w:val="00142BF7"/>
    <w:rsid w:val="00142C86"/>
    <w:rsid w:val="00143DCA"/>
    <w:rsid w:val="00143F7B"/>
    <w:rsid w:val="001441BF"/>
    <w:rsid w:val="0014493D"/>
    <w:rsid w:val="00144B38"/>
    <w:rsid w:val="00144B7F"/>
    <w:rsid w:val="00145976"/>
    <w:rsid w:val="00145C84"/>
    <w:rsid w:val="00145DAE"/>
    <w:rsid w:val="001464C8"/>
    <w:rsid w:val="00146519"/>
    <w:rsid w:val="00146629"/>
    <w:rsid w:val="00146871"/>
    <w:rsid w:val="00146DD7"/>
    <w:rsid w:val="001470CF"/>
    <w:rsid w:val="00147CBA"/>
    <w:rsid w:val="00147D1A"/>
    <w:rsid w:val="00147DDA"/>
    <w:rsid w:val="001502F7"/>
    <w:rsid w:val="00150377"/>
    <w:rsid w:val="00150992"/>
    <w:rsid w:val="00150A16"/>
    <w:rsid w:val="0015124B"/>
    <w:rsid w:val="001514CF"/>
    <w:rsid w:val="001514DB"/>
    <w:rsid w:val="001518CB"/>
    <w:rsid w:val="0015252B"/>
    <w:rsid w:val="00152657"/>
    <w:rsid w:val="00152D38"/>
    <w:rsid w:val="00152F7A"/>
    <w:rsid w:val="0015300F"/>
    <w:rsid w:val="00153942"/>
    <w:rsid w:val="00153E0B"/>
    <w:rsid w:val="0015428B"/>
    <w:rsid w:val="001542F0"/>
    <w:rsid w:val="001549D7"/>
    <w:rsid w:val="001550F8"/>
    <w:rsid w:val="00155148"/>
    <w:rsid w:val="00155470"/>
    <w:rsid w:val="00155995"/>
    <w:rsid w:val="00155DB7"/>
    <w:rsid w:val="0015624C"/>
    <w:rsid w:val="00156436"/>
    <w:rsid w:val="001566A9"/>
    <w:rsid w:val="00156906"/>
    <w:rsid w:val="00156DFB"/>
    <w:rsid w:val="00156FAA"/>
    <w:rsid w:val="00156FCD"/>
    <w:rsid w:val="001571C1"/>
    <w:rsid w:val="001571D9"/>
    <w:rsid w:val="0015737B"/>
    <w:rsid w:val="00157397"/>
    <w:rsid w:val="00157A02"/>
    <w:rsid w:val="0016053B"/>
    <w:rsid w:val="001606B7"/>
    <w:rsid w:val="00160E45"/>
    <w:rsid w:val="00160E62"/>
    <w:rsid w:val="00161461"/>
    <w:rsid w:val="00161AAD"/>
    <w:rsid w:val="00162037"/>
    <w:rsid w:val="001628B2"/>
    <w:rsid w:val="00162908"/>
    <w:rsid w:val="00162984"/>
    <w:rsid w:val="00163254"/>
    <w:rsid w:val="0016344A"/>
    <w:rsid w:val="00163722"/>
    <w:rsid w:val="001637C5"/>
    <w:rsid w:val="0016457B"/>
    <w:rsid w:val="00164EEA"/>
    <w:rsid w:val="00165578"/>
    <w:rsid w:val="0016572A"/>
    <w:rsid w:val="00165D5F"/>
    <w:rsid w:val="00165F39"/>
    <w:rsid w:val="00167745"/>
    <w:rsid w:val="0016784F"/>
    <w:rsid w:val="001679C0"/>
    <w:rsid w:val="0017013C"/>
    <w:rsid w:val="0017126C"/>
    <w:rsid w:val="001718CB"/>
    <w:rsid w:val="00171C30"/>
    <w:rsid w:val="00171D3A"/>
    <w:rsid w:val="00171E26"/>
    <w:rsid w:val="001721F2"/>
    <w:rsid w:val="00172600"/>
    <w:rsid w:val="00172B2F"/>
    <w:rsid w:val="00172B84"/>
    <w:rsid w:val="00173548"/>
    <w:rsid w:val="0017391E"/>
    <w:rsid w:val="00174CC6"/>
    <w:rsid w:val="00174F2E"/>
    <w:rsid w:val="001753ED"/>
    <w:rsid w:val="00175437"/>
    <w:rsid w:val="0017577B"/>
    <w:rsid w:val="00175799"/>
    <w:rsid w:val="0017584B"/>
    <w:rsid w:val="001758CE"/>
    <w:rsid w:val="00175D65"/>
    <w:rsid w:val="00176293"/>
    <w:rsid w:val="00176CA7"/>
    <w:rsid w:val="0017749F"/>
    <w:rsid w:val="0017756F"/>
    <w:rsid w:val="0017757F"/>
    <w:rsid w:val="00177612"/>
    <w:rsid w:val="00177978"/>
    <w:rsid w:val="00180123"/>
    <w:rsid w:val="0018022B"/>
    <w:rsid w:val="00180474"/>
    <w:rsid w:val="00180742"/>
    <w:rsid w:val="00180E7A"/>
    <w:rsid w:val="001810A1"/>
    <w:rsid w:val="00181119"/>
    <w:rsid w:val="001811FB"/>
    <w:rsid w:val="001812C2"/>
    <w:rsid w:val="001816D0"/>
    <w:rsid w:val="00181937"/>
    <w:rsid w:val="00181A7C"/>
    <w:rsid w:val="00182F13"/>
    <w:rsid w:val="001830DE"/>
    <w:rsid w:val="001831C0"/>
    <w:rsid w:val="0018363C"/>
    <w:rsid w:val="0018415B"/>
    <w:rsid w:val="0018417D"/>
    <w:rsid w:val="00184D34"/>
    <w:rsid w:val="00185752"/>
    <w:rsid w:val="00185F96"/>
    <w:rsid w:val="00186016"/>
    <w:rsid w:val="0018625B"/>
    <w:rsid w:val="00186937"/>
    <w:rsid w:val="00186948"/>
    <w:rsid w:val="00186FD1"/>
    <w:rsid w:val="00187237"/>
    <w:rsid w:val="001872B6"/>
    <w:rsid w:val="00187665"/>
    <w:rsid w:val="0018780A"/>
    <w:rsid w:val="0018785A"/>
    <w:rsid w:val="001879BA"/>
    <w:rsid w:val="00187E12"/>
    <w:rsid w:val="00190B14"/>
    <w:rsid w:val="00190D68"/>
    <w:rsid w:val="00190F7E"/>
    <w:rsid w:val="00191466"/>
    <w:rsid w:val="00191567"/>
    <w:rsid w:val="0019160E"/>
    <w:rsid w:val="001916E7"/>
    <w:rsid w:val="00191D62"/>
    <w:rsid w:val="00192534"/>
    <w:rsid w:val="00192E55"/>
    <w:rsid w:val="00193312"/>
    <w:rsid w:val="00193ED8"/>
    <w:rsid w:val="00194B68"/>
    <w:rsid w:val="00195025"/>
    <w:rsid w:val="00195260"/>
    <w:rsid w:val="00195EFF"/>
    <w:rsid w:val="00196FAB"/>
    <w:rsid w:val="00197155"/>
    <w:rsid w:val="00197998"/>
    <w:rsid w:val="001A03ED"/>
    <w:rsid w:val="001A04F6"/>
    <w:rsid w:val="001A081B"/>
    <w:rsid w:val="001A0844"/>
    <w:rsid w:val="001A1724"/>
    <w:rsid w:val="001A1D8F"/>
    <w:rsid w:val="001A2016"/>
    <w:rsid w:val="001A26D2"/>
    <w:rsid w:val="001A38B9"/>
    <w:rsid w:val="001A3D45"/>
    <w:rsid w:val="001A3F15"/>
    <w:rsid w:val="001A3F24"/>
    <w:rsid w:val="001A4C5C"/>
    <w:rsid w:val="001A4FFB"/>
    <w:rsid w:val="001A50B0"/>
    <w:rsid w:val="001A5132"/>
    <w:rsid w:val="001A53F7"/>
    <w:rsid w:val="001A5E45"/>
    <w:rsid w:val="001A6009"/>
    <w:rsid w:val="001A601C"/>
    <w:rsid w:val="001A636A"/>
    <w:rsid w:val="001A65DB"/>
    <w:rsid w:val="001A6756"/>
    <w:rsid w:val="001A6E75"/>
    <w:rsid w:val="001A703D"/>
    <w:rsid w:val="001A7421"/>
    <w:rsid w:val="001A776C"/>
    <w:rsid w:val="001A781A"/>
    <w:rsid w:val="001A78DB"/>
    <w:rsid w:val="001A7A94"/>
    <w:rsid w:val="001A7BEE"/>
    <w:rsid w:val="001A7F8B"/>
    <w:rsid w:val="001B01DB"/>
    <w:rsid w:val="001B0575"/>
    <w:rsid w:val="001B08EE"/>
    <w:rsid w:val="001B0B2B"/>
    <w:rsid w:val="001B115B"/>
    <w:rsid w:val="001B13AB"/>
    <w:rsid w:val="001B1838"/>
    <w:rsid w:val="001B2460"/>
    <w:rsid w:val="001B2665"/>
    <w:rsid w:val="001B288B"/>
    <w:rsid w:val="001B28C0"/>
    <w:rsid w:val="001B2B83"/>
    <w:rsid w:val="001B2C22"/>
    <w:rsid w:val="001B2DA0"/>
    <w:rsid w:val="001B352F"/>
    <w:rsid w:val="001B3CE3"/>
    <w:rsid w:val="001B4618"/>
    <w:rsid w:val="001B5018"/>
    <w:rsid w:val="001B5046"/>
    <w:rsid w:val="001B5309"/>
    <w:rsid w:val="001B55E9"/>
    <w:rsid w:val="001B5CBF"/>
    <w:rsid w:val="001B5FAB"/>
    <w:rsid w:val="001B608B"/>
    <w:rsid w:val="001B69A8"/>
    <w:rsid w:val="001B6F63"/>
    <w:rsid w:val="001B721B"/>
    <w:rsid w:val="001B764F"/>
    <w:rsid w:val="001C04CE"/>
    <w:rsid w:val="001C0932"/>
    <w:rsid w:val="001C0A18"/>
    <w:rsid w:val="001C0B56"/>
    <w:rsid w:val="001C13CB"/>
    <w:rsid w:val="001C13CC"/>
    <w:rsid w:val="001C1A44"/>
    <w:rsid w:val="001C2089"/>
    <w:rsid w:val="001C21EF"/>
    <w:rsid w:val="001C24D5"/>
    <w:rsid w:val="001C25BB"/>
    <w:rsid w:val="001C2ADA"/>
    <w:rsid w:val="001C2F87"/>
    <w:rsid w:val="001C3B67"/>
    <w:rsid w:val="001C3FD2"/>
    <w:rsid w:val="001C43CF"/>
    <w:rsid w:val="001C4DC5"/>
    <w:rsid w:val="001C4EC3"/>
    <w:rsid w:val="001C54C3"/>
    <w:rsid w:val="001C57E4"/>
    <w:rsid w:val="001C5F39"/>
    <w:rsid w:val="001C603E"/>
    <w:rsid w:val="001C61F0"/>
    <w:rsid w:val="001C65C2"/>
    <w:rsid w:val="001C6E5E"/>
    <w:rsid w:val="001C707D"/>
    <w:rsid w:val="001C77EA"/>
    <w:rsid w:val="001C7B5D"/>
    <w:rsid w:val="001C7CDE"/>
    <w:rsid w:val="001D00F6"/>
    <w:rsid w:val="001D1093"/>
    <w:rsid w:val="001D18BF"/>
    <w:rsid w:val="001D1D37"/>
    <w:rsid w:val="001D1EDD"/>
    <w:rsid w:val="001D2E32"/>
    <w:rsid w:val="001D3131"/>
    <w:rsid w:val="001D3A9E"/>
    <w:rsid w:val="001D3F76"/>
    <w:rsid w:val="001D567B"/>
    <w:rsid w:val="001D572B"/>
    <w:rsid w:val="001D5785"/>
    <w:rsid w:val="001D5CE1"/>
    <w:rsid w:val="001D60D7"/>
    <w:rsid w:val="001D6205"/>
    <w:rsid w:val="001D66E6"/>
    <w:rsid w:val="001D68D3"/>
    <w:rsid w:val="001D6B32"/>
    <w:rsid w:val="001D7091"/>
    <w:rsid w:val="001D7313"/>
    <w:rsid w:val="001D7648"/>
    <w:rsid w:val="001D7B30"/>
    <w:rsid w:val="001D7D01"/>
    <w:rsid w:val="001E0091"/>
    <w:rsid w:val="001E014B"/>
    <w:rsid w:val="001E0534"/>
    <w:rsid w:val="001E0564"/>
    <w:rsid w:val="001E0629"/>
    <w:rsid w:val="001E0ADD"/>
    <w:rsid w:val="001E0CB5"/>
    <w:rsid w:val="001E1AF7"/>
    <w:rsid w:val="001E1C45"/>
    <w:rsid w:val="001E269A"/>
    <w:rsid w:val="001E32E9"/>
    <w:rsid w:val="001E364E"/>
    <w:rsid w:val="001E3813"/>
    <w:rsid w:val="001E3F3E"/>
    <w:rsid w:val="001E4057"/>
    <w:rsid w:val="001E41BE"/>
    <w:rsid w:val="001E439B"/>
    <w:rsid w:val="001E48CB"/>
    <w:rsid w:val="001E4DF1"/>
    <w:rsid w:val="001E4E55"/>
    <w:rsid w:val="001E4F6E"/>
    <w:rsid w:val="001E5362"/>
    <w:rsid w:val="001E5910"/>
    <w:rsid w:val="001E605A"/>
    <w:rsid w:val="001E63DE"/>
    <w:rsid w:val="001E646C"/>
    <w:rsid w:val="001E66EB"/>
    <w:rsid w:val="001E6804"/>
    <w:rsid w:val="001E6B99"/>
    <w:rsid w:val="001E6DC9"/>
    <w:rsid w:val="001E7271"/>
    <w:rsid w:val="001E758C"/>
    <w:rsid w:val="001E784A"/>
    <w:rsid w:val="001E7BDD"/>
    <w:rsid w:val="001E7FB7"/>
    <w:rsid w:val="001F0235"/>
    <w:rsid w:val="001F0983"/>
    <w:rsid w:val="001F0A2A"/>
    <w:rsid w:val="001F0E2E"/>
    <w:rsid w:val="001F1604"/>
    <w:rsid w:val="001F2194"/>
    <w:rsid w:val="001F2248"/>
    <w:rsid w:val="001F226C"/>
    <w:rsid w:val="001F22AE"/>
    <w:rsid w:val="001F2DAD"/>
    <w:rsid w:val="001F3006"/>
    <w:rsid w:val="001F31C3"/>
    <w:rsid w:val="001F49EB"/>
    <w:rsid w:val="001F4A1B"/>
    <w:rsid w:val="001F568E"/>
    <w:rsid w:val="001F56EF"/>
    <w:rsid w:val="001F61E6"/>
    <w:rsid w:val="001F74F6"/>
    <w:rsid w:val="001F78A9"/>
    <w:rsid w:val="001F7C40"/>
    <w:rsid w:val="001F7EEA"/>
    <w:rsid w:val="002001C4"/>
    <w:rsid w:val="00200723"/>
    <w:rsid w:val="00200DE6"/>
    <w:rsid w:val="00200E72"/>
    <w:rsid w:val="00201AC5"/>
    <w:rsid w:val="00201C73"/>
    <w:rsid w:val="00201EDC"/>
    <w:rsid w:val="002028D4"/>
    <w:rsid w:val="00202A16"/>
    <w:rsid w:val="00203380"/>
    <w:rsid w:val="00203D82"/>
    <w:rsid w:val="00203E13"/>
    <w:rsid w:val="002040ED"/>
    <w:rsid w:val="0020514A"/>
    <w:rsid w:val="00206462"/>
    <w:rsid w:val="00206616"/>
    <w:rsid w:val="002069CA"/>
    <w:rsid w:val="002070FB"/>
    <w:rsid w:val="002072E1"/>
    <w:rsid w:val="0021041E"/>
    <w:rsid w:val="00210564"/>
    <w:rsid w:val="002116E2"/>
    <w:rsid w:val="00211849"/>
    <w:rsid w:val="0021187D"/>
    <w:rsid w:val="00211AAD"/>
    <w:rsid w:val="00211F36"/>
    <w:rsid w:val="00212662"/>
    <w:rsid w:val="002129F1"/>
    <w:rsid w:val="00212C22"/>
    <w:rsid w:val="00212D3B"/>
    <w:rsid w:val="00213284"/>
    <w:rsid w:val="00213E12"/>
    <w:rsid w:val="00213FDE"/>
    <w:rsid w:val="0021421D"/>
    <w:rsid w:val="0021446D"/>
    <w:rsid w:val="002144FE"/>
    <w:rsid w:val="0021471B"/>
    <w:rsid w:val="00214D12"/>
    <w:rsid w:val="002153AD"/>
    <w:rsid w:val="002155E3"/>
    <w:rsid w:val="00215B50"/>
    <w:rsid w:val="00215F27"/>
    <w:rsid w:val="002162B8"/>
    <w:rsid w:val="00216827"/>
    <w:rsid w:val="00216B7E"/>
    <w:rsid w:val="00216C4C"/>
    <w:rsid w:val="00216D2E"/>
    <w:rsid w:val="00216E8D"/>
    <w:rsid w:val="00216FFC"/>
    <w:rsid w:val="0021700D"/>
    <w:rsid w:val="00217387"/>
    <w:rsid w:val="00217D52"/>
    <w:rsid w:val="00217E7F"/>
    <w:rsid w:val="00217FCD"/>
    <w:rsid w:val="002200DE"/>
    <w:rsid w:val="002205A2"/>
    <w:rsid w:val="00220CF8"/>
    <w:rsid w:val="00220D4F"/>
    <w:rsid w:val="0022110B"/>
    <w:rsid w:val="00221AFF"/>
    <w:rsid w:val="00221EFA"/>
    <w:rsid w:val="002221FD"/>
    <w:rsid w:val="00222226"/>
    <w:rsid w:val="0022275A"/>
    <w:rsid w:val="00222A08"/>
    <w:rsid w:val="00222A87"/>
    <w:rsid w:val="00222A91"/>
    <w:rsid w:val="00222B4D"/>
    <w:rsid w:val="00222CFA"/>
    <w:rsid w:val="0022340C"/>
    <w:rsid w:val="00223591"/>
    <w:rsid w:val="002239D5"/>
    <w:rsid w:val="00224017"/>
    <w:rsid w:val="0022411F"/>
    <w:rsid w:val="002241D2"/>
    <w:rsid w:val="00224568"/>
    <w:rsid w:val="00224F2E"/>
    <w:rsid w:val="0022532C"/>
    <w:rsid w:val="0022535D"/>
    <w:rsid w:val="0022559B"/>
    <w:rsid w:val="00225639"/>
    <w:rsid w:val="002259B2"/>
    <w:rsid w:val="00225CD0"/>
    <w:rsid w:val="00225DBD"/>
    <w:rsid w:val="00225E03"/>
    <w:rsid w:val="00225E97"/>
    <w:rsid w:val="002267D7"/>
    <w:rsid w:val="002269C2"/>
    <w:rsid w:val="00226B8B"/>
    <w:rsid w:val="00226CC5"/>
    <w:rsid w:val="00226F85"/>
    <w:rsid w:val="00227025"/>
    <w:rsid w:val="002274AA"/>
    <w:rsid w:val="002277C7"/>
    <w:rsid w:val="00227C89"/>
    <w:rsid w:val="00227F5D"/>
    <w:rsid w:val="002305C7"/>
    <w:rsid w:val="00231A59"/>
    <w:rsid w:val="00231DC2"/>
    <w:rsid w:val="00231EC0"/>
    <w:rsid w:val="00232537"/>
    <w:rsid w:val="00232698"/>
    <w:rsid w:val="00233214"/>
    <w:rsid w:val="002334F3"/>
    <w:rsid w:val="002335FB"/>
    <w:rsid w:val="00233A5E"/>
    <w:rsid w:val="00233B1D"/>
    <w:rsid w:val="00233C3C"/>
    <w:rsid w:val="00233F23"/>
    <w:rsid w:val="00234022"/>
    <w:rsid w:val="002340C9"/>
    <w:rsid w:val="00234533"/>
    <w:rsid w:val="00234F1A"/>
    <w:rsid w:val="00234F9C"/>
    <w:rsid w:val="0023508F"/>
    <w:rsid w:val="00235982"/>
    <w:rsid w:val="00235C07"/>
    <w:rsid w:val="00235EF3"/>
    <w:rsid w:val="00235FC4"/>
    <w:rsid w:val="002361D0"/>
    <w:rsid w:val="00236FAC"/>
    <w:rsid w:val="002371FD"/>
    <w:rsid w:val="0023769E"/>
    <w:rsid w:val="00237DE5"/>
    <w:rsid w:val="00237F29"/>
    <w:rsid w:val="0024007C"/>
    <w:rsid w:val="002402BB"/>
    <w:rsid w:val="002403BF"/>
    <w:rsid w:val="00240730"/>
    <w:rsid w:val="002412B5"/>
    <w:rsid w:val="00241A1C"/>
    <w:rsid w:val="00242795"/>
    <w:rsid w:val="00242BEB"/>
    <w:rsid w:val="00242D07"/>
    <w:rsid w:val="00242F36"/>
    <w:rsid w:val="00243D36"/>
    <w:rsid w:val="002448C0"/>
    <w:rsid w:val="00245307"/>
    <w:rsid w:val="00245459"/>
    <w:rsid w:val="002455C3"/>
    <w:rsid w:val="00245EA7"/>
    <w:rsid w:val="00246435"/>
    <w:rsid w:val="00246575"/>
    <w:rsid w:val="0024677A"/>
    <w:rsid w:val="00246C7D"/>
    <w:rsid w:val="002470E0"/>
    <w:rsid w:val="00247ADB"/>
    <w:rsid w:val="00250610"/>
    <w:rsid w:val="0025068A"/>
    <w:rsid w:val="002508D7"/>
    <w:rsid w:val="002508E0"/>
    <w:rsid w:val="00250D4F"/>
    <w:rsid w:val="00250EEC"/>
    <w:rsid w:val="00251045"/>
    <w:rsid w:val="0025152A"/>
    <w:rsid w:val="002515E4"/>
    <w:rsid w:val="002516C7"/>
    <w:rsid w:val="002516E5"/>
    <w:rsid w:val="00251BE8"/>
    <w:rsid w:val="00252787"/>
    <w:rsid w:val="00252CC0"/>
    <w:rsid w:val="00253291"/>
    <w:rsid w:val="0025347C"/>
    <w:rsid w:val="002536BE"/>
    <w:rsid w:val="00253B0F"/>
    <w:rsid w:val="002545E5"/>
    <w:rsid w:val="00254A0E"/>
    <w:rsid w:val="00254A5B"/>
    <w:rsid w:val="00254ADB"/>
    <w:rsid w:val="00254B8C"/>
    <w:rsid w:val="002550F3"/>
    <w:rsid w:val="00255B4D"/>
    <w:rsid w:val="002562A2"/>
    <w:rsid w:val="00256775"/>
    <w:rsid w:val="0025679B"/>
    <w:rsid w:val="00256DAD"/>
    <w:rsid w:val="00257399"/>
    <w:rsid w:val="00257435"/>
    <w:rsid w:val="00257483"/>
    <w:rsid w:val="00260755"/>
    <w:rsid w:val="002609AD"/>
    <w:rsid w:val="00260C52"/>
    <w:rsid w:val="002610DE"/>
    <w:rsid w:val="002614E4"/>
    <w:rsid w:val="00261BB8"/>
    <w:rsid w:val="0026232C"/>
    <w:rsid w:val="00262797"/>
    <w:rsid w:val="00262979"/>
    <w:rsid w:val="00262E6D"/>
    <w:rsid w:val="00262EAB"/>
    <w:rsid w:val="00263536"/>
    <w:rsid w:val="00263639"/>
    <w:rsid w:val="002638F8"/>
    <w:rsid w:val="00263A04"/>
    <w:rsid w:val="00263B31"/>
    <w:rsid w:val="00264712"/>
    <w:rsid w:val="00264CC7"/>
    <w:rsid w:val="00264FDC"/>
    <w:rsid w:val="0026538A"/>
    <w:rsid w:val="002653EE"/>
    <w:rsid w:val="00265631"/>
    <w:rsid w:val="00265AD4"/>
    <w:rsid w:val="00265E41"/>
    <w:rsid w:val="002665E4"/>
    <w:rsid w:val="002666E3"/>
    <w:rsid w:val="002671F4"/>
    <w:rsid w:val="002677BE"/>
    <w:rsid w:val="00267FDB"/>
    <w:rsid w:val="0027046D"/>
    <w:rsid w:val="00270D78"/>
    <w:rsid w:val="00270EDC"/>
    <w:rsid w:val="0027106B"/>
    <w:rsid w:val="0027123C"/>
    <w:rsid w:val="00271347"/>
    <w:rsid w:val="00271C12"/>
    <w:rsid w:val="00271E49"/>
    <w:rsid w:val="0027215F"/>
    <w:rsid w:val="0027219F"/>
    <w:rsid w:val="0027243D"/>
    <w:rsid w:val="0027245D"/>
    <w:rsid w:val="002729BD"/>
    <w:rsid w:val="002730B3"/>
    <w:rsid w:val="00273676"/>
    <w:rsid w:val="00273749"/>
    <w:rsid w:val="00273825"/>
    <w:rsid w:val="0027398F"/>
    <w:rsid w:val="00273D3B"/>
    <w:rsid w:val="0027449F"/>
    <w:rsid w:val="002745FE"/>
    <w:rsid w:val="00275246"/>
    <w:rsid w:val="0027530B"/>
    <w:rsid w:val="002757A4"/>
    <w:rsid w:val="002759EF"/>
    <w:rsid w:val="00276341"/>
    <w:rsid w:val="002768D8"/>
    <w:rsid w:val="00276979"/>
    <w:rsid w:val="00276C7D"/>
    <w:rsid w:val="00276F85"/>
    <w:rsid w:val="0027729D"/>
    <w:rsid w:val="00277751"/>
    <w:rsid w:val="00277D7B"/>
    <w:rsid w:val="00277EA6"/>
    <w:rsid w:val="00280073"/>
    <w:rsid w:val="00280519"/>
    <w:rsid w:val="00280C73"/>
    <w:rsid w:val="00280D03"/>
    <w:rsid w:val="00281855"/>
    <w:rsid w:val="00281975"/>
    <w:rsid w:val="00281A4E"/>
    <w:rsid w:val="00281B4C"/>
    <w:rsid w:val="002823AE"/>
    <w:rsid w:val="002823FD"/>
    <w:rsid w:val="002827BD"/>
    <w:rsid w:val="00282900"/>
    <w:rsid w:val="00282DE3"/>
    <w:rsid w:val="0028310B"/>
    <w:rsid w:val="002836C8"/>
    <w:rsid w:val="002841E2"/>
    <w:rsid w:val="002842F5"/>
    <w:rsid w:val="00284A4E"/>
    <w:rsid w:val="002856A1"/>
    <w:rsid w:val="00285C4B"/>
    <w:rsid w:val="0028625B"/>
    <w:rsid w:val="00286884"/>
    <w:rsid w:val="002868CE"/>
    <w:rsid w:val="00286EBB"/>
    <w:rsid w:val="002870C4"/>
    <w:rsid w:val="00287173"/>
    <w:rsid w:val="002872EB"/>
    <w:rsid w:val="00287422"/>
    <w:rsid w:val="0028773E"/>
    <w:rsid w:val="00287C8B"/>
    <w:rsid w:val="00290127"/>
    <w:rsid w:val="002906E3"/>
    <w:rsid w:val="00290A19"/>
    <w:rsid w:val="00290A65"/>
    <w:rsid w:val="00290EB3"/>
    <w:rsid w:val="00291090"/>
    <w:rsid w:val="002914CB"/>
    <w:rsid w:val="00291945"/>
    <w:rsid w:val="00291D4F"/>
    <w:rsid w:val="00292168"/>
    <w:rsid w:val="002921F3"/>
    <w:rsid w:val="00292A23"/>
    <w:rsid w:val="00292D7E"/>
    <w:rsid w:val="00293308"/>
    <w:rsid w:val="0029335C"/>
    <w:rsid w:val="002934A0"/>
    <w:rsid w:val="00293BF1"/>
    <w:rsid w:val="002946FC"/>
    <w:rsid w:val="0029494D"/>
    <w:rsid w:val="00294E95"/>
    <w:rsid w:val="00295414"/>
    <w:rsid w:val="00295ABB"/>
    <w:rsid w:val="00296096"/>
    <w:rsid w:val="00296324"/>
    <w:rsid w:val="00296A3F"/>
    <w:rsid w:val="00296A4E"/>
    <w:rsid w:val="002976DF"/>
    <w:rsid w:val="0029788A"/>
    <w:rsid w:val="002978FA"/>
    <w:rsid w:val="002A176D"/>
    <w:rsid w:val="002A1B91"/>
    <w:rsid w:val="002A1CC3"/>
    <w:rsid w:val="002A1E02"/>
    <w:rsid w:val="002A21DA"/>
    <w:rsid w:val="002A2652"/>
    <w:rsid w:val="002A2772"/>
    <w:rsid w:val="002A2E7D"/>
    <w:rsid w:val="002A353F"/>
    <w:rsid w:val="002A3A5C"/>
    <w:rsid w:val="002A3EC4"/>
    <w:rsid w:val="002A4163"/>
    <w:rsid w:val="002A41F1"/>
    <w:rsid w:val="002A4407"/>
    <w:rsid w:val="002A48C9"/>
    <w:rsid w:val="002A4EE4"/>
    <w:rsid w:val="002A50C1"/>
    <w:rsid w:val="002A5152"/>
    <w:rsid w:val="002A52D4"/>
    <w:rsid w:val="002A626C"/>
    <w:rsid w:val="002A64B5"/>
    <w:rsid w:val="002A6E0D"/>
    <w:rsid w:val="002A702D"/>
    <w:rsid w:val="002A7700"/>
    <w:rsid w:val="002A77E3"/>
    <w:rsid w:val="002A7FC6"/>
    <w:rsid w:val="002B0613"/>
    <w:rsid w:val="002B0748"/>
    <w:rsid w:val="002B1088"/>
    <w:rsid w:val="002B137D"/>
    <w:rsid w:val="002B13AB"/>
    <w:rsid w:val="002B1514"/>
    <w:rsid w:val="002B237E"/>
    <w:rsid w:val="002B2471"/>
    <w:rsid w:val="002B2479"/>
    <w:rsid w:val="002B2AF8"/>
    <w:rsid w:val="002B2B6E"/>
    <w:rsid w:val="002B2C7F"/>
    <w:rsid w:val="002B2E8B"/>
    <w:rsid w:val="002B3705"/>
    <w:rsid w:val="002B37B0"/>
    <w:rsid w:val="002B3929"/>
    <w:rsid w:val="002B41CB"/>
    <w:rsid w:val="002B4798"/>
    <w:rsid w:val="002B48DC"/>
    <w:rsid w:val="002B4C68"/>
    <w:rsid w:val="002B4D9A"/>
    <w:rsid w:val="002B5ED6"/>
    <w:rsid w:val="002B6132"/>
    <w:rsid w:val="002B6241"/>
    <w:rsid w:val="002B6243"/>
    <w:rsid w:val="002B6ED2"/>
    <w:rsid w:val="002B71D9"/>
    <w:rsid w:val="002B7292"/>
    <w:rsid w:val="002B7358"/>
    <w:rsid w:val="002C01DC"/>
    <w:rsid w:val="002C01DD"/>
    <w:rsid w:val="002C03B8"/>
    <w:rsid w:val="002C1298"/>
    <w:rsid w:val="002C1360"/>
    <w:rsid w:val="002C1994"/>
    <w:rsid w:val="002C1B53"/>
    <w:rsid w:val="002C24AF"/>
    <w:rsid w:val="002C2A7A"/>
    <w:rsid w:val="002C2A7D"/>
    <w:rsid w:val="002C2AE0"/>
    <w:rsid w:val="002C32BA"/>
    <w:rsid w:val="002C366E"/>
    <w:rsid w:val="002C389B"/>
    <w:rsid w:val="002C39B3"/>
    <w:rsid w:val="002C3BD6"/>
    <w:rsid w:val="002C3BD8"/>
    <w:rsid w:val="002C3CCF"/>
    <w:rsid w:val="002C42F6"/>
    <w:rsid w:val="002C467D"/>
    <w:rsid w:val="002C48B6"/>
    <w:rsid w:val="002C5EE4"/>
    <w:rsid w:val="002C5FA6"/>
    <w:rsid w:val="002C646C"/>
    <w:rsid w:val="002C6BDA"/>
    <w:rsid w:val="002C6D75"/>
    <w:rsid w:val="002C7DA6"/>
    <w:rsid w:val="002D060C"/>
    <w:rsid w:val="002D068B"/>
    <w:rsid w:val="002D12E7"/>
    <w:rsid w:val="002D145E"/>
    <w:rsid w:val="002D16C4"/>
    <w:rsid w:val="002D186C"/>
    <w:rsid w:val="002D2070"/>
    <w:rsid w:val="002D227F"/>
    <w:rsid w:val="002D2694"/>
    <w:rsid w:val="002D295C"/>
    <w:rsid w:val="002D371E"/>
    <w:rsid w:val="002D382B"/>
    <w:rsid w:val="002D3D6E"/>
    <w:rsid w:val="002D487C"/>
    <w:rsid w:val="002D48B7"/>
    <w:rsid w:val="002D4928"/>
    <w:rsid w:val="002D5185"/>
    <w:rsid w:val="002D568C"/>
    <w:rsid w:val="002D5E0D"/>
    <w:rsid w:val="002D5F1B"/>
    <w:rsid w:val="002D6023"/>
    <w:rsid w:val="002D6508"/>
    <w:rsid w:val="002D6622"/>
    <w:rsid w:val="002D7111"/>
    <w:rsid w:val="002D79F7"/>
    <w:rsid w:val="002D7B94"/>
    <w:rsid w:val="002D7D26"/>
    <w:rsid w:val="002D7E47"/>
    <w:rsid w:val="002E04B5"/>
    <w:rsid w:val="002E04DF"/>
    <w:rsid w:val="002E07D2"/>
    <w:rsid w:val="002E0D3C"/>
    <w:rsid w:val="002E0FA0"/>
    <w:rsid w:val="002E0FC9"/>
    <w:rsid w:val="002E1192"/>
    <w:rsid w:val="002E1498"/>
    <w:rsid w:val="002E14FA"/>
    <w:rsid w:val="002E17CD"/>
    <w:rsid w:val="002E19A2"/>
    <w:rsid w:val="002E1A6E"/>
    <w:rsid w:val="002E1F0B"/>
    <w:rsid w:val="002E21D9"/>
    <w:rsid w:val="002E2372"/>
    <w:rsid w:val="002E23E6"/>
    <w:rsid w:val="002E2432"/>
    <w:rsid w:val="002E2965"/>
    <w:rsid w:val="002E2A5A"/>
    <w:rsid w:val="002E2DF8"/>
    <w:rsid w:val="002E3168"/>
    <w:rsid w:val="002E3829"/>
    <w:rsid w:val="002E419B"/>
    <w:rsid w:val="002E4486"/>
    <w:rsid w:val="002E46F5"/>
    <w:rsid w:val="002E492B"/>
    <w:rsid w:val="002E4982"/>
    <w:rsid w:val="002E4ACD"/>
    <w:rsid w:val="002E4C42"/>
    <w:rsid w:val="002E4DDD"/>
    <w:rsid w:val="002E514F"/>
    <w:rsid w:val="002E5392"/>
    <w:rsid w:val="002E57D5"/>
    <w:rsid w:val="002E586C"/>
    <w:rsid w:val="002E5920"/>
    <w:rsid w:val="002E5EE9"/>
    <w:rsid w:val="002E6A07"/>
    <w:rsid w:val="002E6CF2"/>
    <w:rsid w:val="002E6D0E"/>
    <w:rsid w:val="002E6EF7"/>
    <w:rsid w:val="002E7A7F"/>
    <w:rsid w:val="002F1410"/>
    <w:rsid w:val="002F18AB"/>
    <w:rsid w:val="002F1ADA"/>
    <w:rsid w:val="002F1C22"/>
    <w:rsid w:val="002F1E7D"/>
    <w:rsid w:val="002F233A"/>
    <w:rsid w:val="002F2ED9"/>
    <w:rsid w:val="002F33E3"/>
    <w:rsid w:val="002F3E19"/>
    <w:rsid w:val="002F4422"/>
    <w:rsid w:val="002F4F13"/>
    <w:rsid w:val="002F5647"/>
    <w:rsid w:val="002F6152"/>
    <w:rsid w:val="002F656D"/>
    <w:rsid w:val="002F68B5"/>
    <w:rsid w:val="002F68E5"/>
    <w:rsid w:val="002F6C9E"/>
    <w:rsid w:val="002F722E"/>
    <w:rsid w:val="002F725D"/>
    <w:rsid w:val="002F7601"/>
    <w:rsid w:val="002F761A"/>
    <w:rsid w:val="002F76B2"/>
    <w:rsid w:val="002F77D5"/>
    <w:rsid w:val="002F7B68"/>
    <w:rsid w:val="002F7DE7"/>
    <w:rsid w:val="00300888"/>
    <w:rsid w:val="0030090E"/>
    <w:rsid w:val="00301A73"/>
    <w:rsid w:val="00301CAE"/>
    <w:rsid w:val="00301D49"/>
    <w:rsid w:val="003029EF"/>
    <w:rsid w:val="00302DE3"/>
    <w:rsid w:val="00302ED9"/>
    <w:rsid w:val="00303192"/>
    <w:rsid w:val="00303449"/>
    <w:rsid w:val="003039E9"/>
    <w:rsid w:val="00303CA7"/>
    <w:rsid w:val="0030439F"/>
    <w:rsid w:val="00304472"/>
    <w:rsid w:val="0030472F"/>
    <w:rsid w:val="00304908"/>
    <w:rsid w:val="003051DB"/>
    <w:rsid w:val="0030557E"/>
    <w:rsid w:val="00305622"/>
    <w:rsid w:val="003057BE"/>
    <w:rsid w:val="00305A5A"/>
    <w:rsid w:val="00305F7C"/>
    <w:rsid w:val="003061C6"/>
    <w:rsid w:val="003062DC"/>
    <w:rsid w:val="003063A9"/>
    <w:rsid w:val="003074E0"/>
    <w:rsid w:val="00307609"/>
    <w:rsid w:val="00307704"/>
    <w:rsid w:val="0030777B"/>
    <w:rsid w:val="003079AC"/>
    <w:rsid w:val="003079F7"/>
    <w:rsid w:val="00307AAB"/>
    <w:rsid w:val="00307F08"/>
    <w:rsid w:val="00307F84"/>
    <w:rsid w:val="0031041E"/>
    <w:rsid w:val="00310C6B"/>
    <w:rsid w:val="00310DA6"/>
    <w:rsid w:val="00311165"/>
    <w:rsid w:val="00311653"/>
    <w:rsid w:val="003124E5"/>
    <w:rsid w:val="003126CC"/>
    <w:rsid w:val="00312997"/>
    <w:rsid w:val="00312E34"/>
    <w:rsid w:val="00313530"/>
    <w:rsid w:val="00313806"/>
    <w:rsid w:val="00313B13"/>
    <w:rsid w:val="00313C24"/>
    <w:rsid w:val="00313CB9"/>
    <w:rsid w:val="00313E6F"/>
    <w:rsid w:val="003141F0"/>
    <w:rsid w:val="0031468C"/>
    <w:rsid w:val="003146EF"/>
    <w:rsid w:val="00314780"/>
    <w:rsid w:val="00314A70"/>
    <w:rsid w:val="00314B53"/>
    <w:rsid w:val="003150CE"/>
    <w:rsid w:val="00315731"/>
    <w:rsid w:val="00315A5F"/>
    <w:rsid w:val="003167B8"/>
    <w:rsid w:val="00316E45"/>
    <w:rsid w:val="003170CA"/>
    <w:rsid w:val="003179B2"/>
    <w:rsid w:val="00320574"/>
    <w:rsid w:val="00320D09"/>
    <w:rsid w:val="003210F5"/>
    <w:rsid w:val="00321463"/>
    <w:rsid w:val="003214B6"/>
    <w:rsid w:val="0032156A"/>
    <w:rsid w:val="00321D63"/>
    <w:rsid w:val="00321E21"/>
    <w:rsid w:val="003221D6"/>
    <w:rsid w:val="0032258A"/>
    <w:rsid w:val="00322781"/>
    <w:rsid w:val="00323A0C"/>
    <w:rsid w:val="00323B5F"/>
    <w:rsid w:val="00323DF0"/>
    <w:rsid w:val="003245A6"/>
    <w:rsid w:val="00324912"/>
    <w:rsid w:val="003254F0"/>
    <w:rsid w:val="0032569B"/>
    <w:rsid w:val="00325816"/>
    <w:rsid w:val="0032587A"/>
    <w:rsid w:val="00325BC4"/>
    <w:rsid w:val="00326D65"/>
    <w:rsid w:val="0032708E"/>
    <w:rsid w:val="00327C83"/>
    <w:rsid w:val="003308C7"/>
    <w:rsid w:val="003308E9"/>
    <w:rsid w:val="00330A95"/>
    <w:rsid w:val="00330B92"/>
    <w:rsid w:val="00330BEF"/>
    <w:rsid w:val="00330F1B"/>
    <w:rsid w:val="0033157E"/>
    <w:rsid w:val="00331EF1"/>
    <w:rsid w:val="00332A44"/>
    <w:rsid w:val="00332BE0"/>
    <w:rsid w:val="003333FC"/>
    <w:rsid w:val="003337D3"/>
    <w:rsid w:val="00333BEE"/>
    <w:rsid w:val="00333EDC"/>
    <w:rsid w:val="003347A7"/>
    <w:rsid w:val="00334B60"/>
    <w:rsid w:val="0033546F"/>
    <w:rsid w:val="00335521"/>
    <w:rsid w:val="00335692"/>
    <w:rsid w:val="003357BC"/>
    <w:rsid w:val="00335CCE"/>
    <w:rsid w:val="003362D9"/>
    <w:rsid w:val="003365C6"/>
    <w:rsid w:val="00336D0C"/>
    <w:rsid w:val="00337AA8"/>
    <w:rsid w:val="00337F9C"/>
    <w:rsid w:val="00340279"/>
    <w:rsid w:val="003402A9"/>
    <w:rsid w:val="00340452"/>
    <w:rsid w:val="00341017"/>
    <w:rsid w:val="00341255"/>
    <w:rsid w:val="003416B0"/>
    <w:rsid w:val="00341820"/>
    <w:rsid w:val="0034196B"/>
    <w:rsid w:val="00341BCA"/>
    <w:rsid w:val="00341E6F"/>
    <w:rsid w:val="00342A4D"/>
    <w:rsid w:val="00343407"/>
    <w:rsid w:val="00343A22"/>
    <w:rsid w:val="00343BD8"/>
    <w:rsid w:val="003443E5"/>
    <w:rsid w:val="00344654"/>
    <w:rsid w:val="003446AC"/>
    <w:rsid w:val="00345238"/>
    <w:rsid w:val="00345EF0"/>
    <w:rsid w:val="00346228"/>
    <w:rsid w:val="003463D2"/>
    <w:rsid w:val="00346627"/>
    <w:rsid w:val="003469DC"/>
    <w:rsid w:val="003470A3"/>
    <w:rsid w:val="00347193"/>
    <w:rsid w:val="00347541"/>
    <w:rsid w:val="00347841"/>
    <w:rsid w:val="00347ACD"/>
    <w:rsid w:val="00347DDB"/>
    <w:rsid w:val="003500EF"/>
    <w:rsid w:val="003501AC"/>
    <w:rsid w:val="00350937"/>
    <w:rsid w:val="00350CEA"/>
    <w:rsid w:val="0035126D"/>
    <w:rsid w:val="003518DA"/>
    <w:rsid w:val="003519C1"/>
    <w:rsid w:val="003528F3"/>
    <w:rsid w:val="00352970"/>
    <w:rsid w:val="003529F6"/>
    <w:rsid w:val="00352BF7"/>
    <w:rsid w:val="00352D3B"/>
    <w:rsid w:val="00352F78"/>
    <w:rsid w:val="003530C2"/>
    <w:rsid w:val="003535F3"/>
    <w:rsid w:val="0035372B"/>
    <w:rsid w:val="00353969"/>
    <w:rsid w:val="00353B52"/>
    <w:rsid w:val="00353FC0"/>
    <w:rsid w:val="00354030"/>
    <w:rsid w:val="003544B8"/>
    <w:rsid w:val="00354CC5"/>
    <w:rsid w:val="00355281"/>
    <w:rsid w:val="003560F8"/>
    <w:rsid w:val="003563E8"/>
    <w:rsid w:val="0036006F"/>
    <w:rsid w:val="003603F9"/>
    <w:rsid w:val="00360607"/>
    <w:rsid w:val="003607A4"/>
    <w:rsid w:val="0036087F"/>
    <w:rsid w:val="003613BC"/>
    <w:rsid w:val="00361933"/>
    <w:rsid w:val="00361E14"/>
    <w:rsid w:val="00362078"/>
    <w:rsid w:val="00362C51"/>
    <w:rsid w:val="00362E37"/>
    <w:rsid w:val="003634A4"/>
    <w:rsid w:val="00363A92"/>
    <w:rsid w:val="00363A99"/>
    <w:rsid w:val="0036509A"/>
    <w:rsid w:val="00365144"/>
    <w:rsid w:val="0036551E"/>
    <w:rsid w:val="00365BD7"/>
    <w:rsid w:val="00365EFB"/>
    <w:rsid w:val="00366558"/>
    <w:rsid w:val="003667B2"/>
    <w:rsid w:val="00366EC1"/>
    <w:rsid w:val="00367196"/>
    <w:rsid w:val="00367B3F"/>
    <w:rsid w:val="00367FB3"/>
    <w:rsid w:val="003701B9"/>
    <w:rsid w:val="00371477"/>
    <w:rsid w:val="003717A2"/>
    <w:rsid w:val="00371838"/>
    <w:rsid w:val="003718A2"/>
    <w:rsid w:val="00371FC0"/>
    <w:rsid w:val="0037273C"/>
    <w:rsid w:val="00372D80"/>
    <w:rsid w:val="00373094"/>
    <w:rsid w:val="003731B0"/>
    <w:rsid w:val="003731D2"/>
    <w:rsid w:val="00373637"/>
    <w:rsid w:val="003737D7"/>
    <w:rsid w:val="00373AA8"/>
    <w:rsid w:val="00373EC0"/>
    <w:rsid w:val="003745AE"/>
    <w:rsid w:val="00374A1A"/>
    <w:rsid w:val="00374B91"/>
    <w:rsid w:val="00374CDD"/>
    <w:rsid w:val="00374FF3"/>
    <w:rsid w:val="003759A0"/>
    <w:rsid w:val="00375BA4"/>
    <w:rsid w:val="0037681F"/>
    <w:rsid w:val="00376919"/>
    <w:rsid w:val="00376C17"/>
    <w:rsid w:val="003779C5"/>
    <w:rsid w:val="00377AF4"/>
    <w:rsid w:val="00377C59"/>
    <w:rsid w:val="00377DEA"/>
    <w:rsid w:val="003800F9"/>
    <w:rsid w:val="00380197"/>
    <w:rsid w:val="00380486"/>
    <w:rsid w:val="0038064B"/>
    <w:rsid w:val="003814DD"/>
    <w:rsid w:val="0038160D"/>
    <w:rsid w:val="0038194D"/>
    <w:rsid w:val="00381D27"/>
    <w:rsid w:val="0038244C"/>
    <w:rsid w:val="00382469"/>
    <w:rsid w:val="00382E32"/>
    <w:rsid w:val="00382E6D"/>
    <w:rsid w:val="00383222"/>
    <w:rsid w:val="003838C4"/>
    <w:rsid w:val="00383999"/>
    <w:rsid w:val="00383A66"/>
    <w:rsid w:val="00383FFD"/>
    <w:rsid w:val="00384618"/>
    <w:rsid w:val="0038493A"/>
    <w:rsid w:val="00385245"/>
    <w:rsid w:val="0038591B"/>
    <w:rsid w:val="00385B14"/>
    <w:rsid w:val="00385B79"/>
    <w:rsid w:val="00385CF9"/>
    <w:rsid w:val="0038611A"/>
    <w:rsid w:val="003862BF"/>
    <w:rsid w:val="003867C9"/>
    <w:rsid w:val="003869C5"/>
    <w:rsid w:val="00386B14"/>
    <w:rsid w:val="00386D9A"/>
    <w:rsid w:val="00386F10"/>
    <w:rsid w:val="00387146"/>
    <w:rsid w:val="00387600"/>
    <w:rsid w:val="00387836"/>
    <w:rsid w:val="003879EA"/>
    <w:rsid w:val="00387C6F"/>
    <w:rsid w:val="00387D60"/>
    <w:rsid w:val="003902DD"/>
    <w:rsid w:val="003902FE"/>
    <w:rsid w:val="00390405"/>
    <w:rsid w:val="00390E23"/>
    <w:rsid w:val="00390E59"/>
    <w:rsid w:val="00390ECE"/>
    <w:rsid w:val="00390FBD"/>
    <w:rsid w:val="00391078"/>
    <w:rsid w:val="00391131"/>
    <w:rsid w:val="003912EB"/>
    <w:rsid w:val="00391C4A"/>
    <w:rsid w:val="00392017"/>
    <w:rsid w:val="0039231B"/>
    <w:rsid w:val="00392415"/>
    <w:rsid w:val="003925AC"/>
    <w:rsid w:val="00393880"/>
    <w:rsid w:val="00393B36"/>
    <w:rsid w:val="00394A8F"/>
    <w:rsid w:val="00394C09"/>
    <w:rsid w:val="00394E47"/>
    <w:rsid w:val="0039508A"/>
    <w:rsid w:val="0039521A"/>
    <w:rsid w:val="00395D55"/>
    <w:rsid w:val="00396186"/>
    <w:rsid w:val="0039641C"/>
    <w:rsid w:val="00396540"/>
    <w:rsid w:val="003969D0"/>
    <w:rsid w:val="00396BF5"/>
    <w:rsid w:val="00397165"/>
    <w:rsid w:val="003973A9"/>
    <w:rsid w:val="003973FA"/>
    <w:rsid w:val="0039754C"/>
    <w:rsid w:val="00397810"/>
    <w:rsid w:val="00397DA3"/>
    <w:rsid w:val="003A01E6"/>
    <w:rsid w:val="003A06EB"/>
    <w:rsid w:val="003A0E40"/>
    <w:rsid w:val="003A127D"/>
    <w:rsid w:val="003A1A7E"/>
    <w:rsid w:val="003A1BF7"/>
    <w:rsid w:val="003A1F8E"/>
    <w:rsid w:val="003A2068"/>
    <w:rsid w:val="003A2881"/>
    <w:rsid w:val="003A2B5D"/>
    <w:rsid w:val="003A312B"/>
    <w:rsid w:val="003A3873"/>
    <w:rsid w:val="003A388B"/>
    <w:rsid w:val="003A398C"/>
    <w:rsid w:val="003A47F4"/>
    <w:rsid w:val="003A4DCD"/>
    <w:rsid w:val="003A509A"/>
    <w:rsid w:val="003A54EA"/>
    <w:rsid w:val="003A57A3"/>
    <w:rsid w:val="003A5CE1"/>
    <w:rsid w:val="003A5E15"/>
    <w:rsid w:val="003A610C"/>
    <w:rsid w:val="003A6649"/>
    <w:rsid w:val="003A6D7C"/>
    <w:rsid w:val="003A746E"/>
    <w:rsid w:val="003B03BC"/>
    <w:rsid w:val="003B1FC2"/>
    <w:rsid w:val="003B25F3"/>
    <w:rsid w:val="003B27C7"/>
    <w:rsid w:val="003B2808"/>
    <w:rsid w:val="003B28CF"/>
    <w:rsid w:val="003B2A10"/>
    <w:rsid w:val="003B2F90"/>
    <w:rsid w:val="003B31E3"/>
    <w:rsid w:val="003B32ED"/>
    <w:rsid w:val="003B3754"/>
    <w:rsid w:val="003B41EE"/>
    <w:rsid w:val="003B42C0"/>
    <w:rsid w:val="003B4914"/>
    <w:rsid w:val="003B4CAB"/>
    <w:rsid w:val="003B4D1A"/>
    <w:rsid w:val="003B5750"/>
    <w:rsid w:val="003B5AD1"/>
    <w:rsid w:val="003B5B4B"/>
    <w:rsid w:val="003B5E07"/>
    <w:rsid w:val="003B64C0"/>
    <w:rsid w:val="003B6532"/>
    <w:rsid w:val="003B663A"/>
    <w:rsid w:val="003B6858"/>
    <w:rsid w:val="003B6965"/>
    <w:rsid w:val="003B6A8B"/>
    <w:rsid w:val="003B6AD2"/>
    <w:rsid w:val="003B6B28"/>
    <w:rsid w:val="003B6D04"/>
    <w:rsid w:val="003B71B0"/>
    <w:rsid w:val="003B71FF"/>
    <w:rsid w:val="003B72A3"/>
    <w:rsid w:val="003B73EA"/>
    <w:rsid w:val="003B75B1"/>
    <w:rsid w:val="003B78E1"/>
    <w:rsid w:val="003B79A5"/>
    <w:rsid w:val="003B7A5F"/>
    <w:rsid w:val="003C08E2"/>
    <w:rsid w:val="003C093A"/>
    <w:rsid w:val="003C0A30"/>
    <w:rsid w:val="003C0A79"/>
    <w:rsid w:val="003C1F3C"/>
    <w:rsid w:val="003C29A9"/>
    <w:rsid w:val="003C2B21"/>
    <w:rsid w:val="003C2BAD"/>
    <w:rsid w:val="003C2FB5"/>
    <w:rsid w:val="003C3145"/>
    <w:rsid w:val="003C3907"/>
    <w:rsid w:val="003C401D"/>
    <w:rsid w:val="003C43BA"/>
    <w:rsid w:val="003C4773"/>
    <w:rsid w:val="003C4885"/>
    <w:rsid w:val="003C4DAF"/>
    <w:rsid w:val="003C4FDD"/>
    <w:rsid w:val="003C52EB"/>
    <w:rsid w:val="003C54EF"/>
    <w:rsid w:val="003C56D5"/>
    <w:rsid w:val="003C5D50"/>
    <w:rsid w:val="003C6038"/>
    <w:rsid w:val="003C6117"/>
    <w:rsid w:val="003C65EB"/>
    <w:rsid w:val="003C6646"/>
    <w:rsid w:val="003C67E9"/>
    <w:rsid w:val="003C75BF"/>
    <w:rsid w:val="003C78AC"/>
    <w:rsid w:val="003C7947"/>
    <w:rsid w:val="003C7E65"/>
    <w:rsid w:val="003D0993"/>
    <w:rsid w:val="003D1392"/>
    <w:rsid w:val="003D1966"/>
    <w:rsid w:val="003D196F"/>
    <w:rsid w:val="003D1C0B"/>
    <w:rsid w:val="003D2C37"/>
    <w:rsid w:val="003D2E9C"/>
    <w:rsid w:val="003D3901"/>
    <w:rsid w:val="003D3E8C"/>
    <w:rsid w:val="003D3EC2"/>
    <w:rsid w:val="003D3F5A"/>
    <w:rsid w:val="003D43D2"/>
    <w:rsid w:val="003D4688"/>
    <w:rsid w:val="003D4844"/>
    <w:rsid w:val="003D4CAB"/>
    <w:rsid w:val="003D4FE6"/>
    <w:rsid w:val="003D5339"/>
    <w:rsid w:val="003D53AF"/>
    <w:rsid w:val="003D55DE"/>
    <w:rsid w:val="003D5762"/>
    <w:rsid w:val="003D58EC"/>
    <w:rsid w:val="003D5A09"/>
    <w:rsid w:val="003D5E5C"/>
    <w:rsid w:val="003D646A"/>
    <w:rsid w:val="003D64F5"/>
    <w:rsid w:val="003D695F"/>
    <w:rsid w:val="003D715D"/>
    <w:rsid w:val="003D729A"/>
    <w:rsid w:val="003D73FB"/>
    <w:rsid w:val="003D74EE"/>
    <w:rsid w:val="003D7839"/>
    <w:rsid w:val="003D79D6"/>
    <w:rsid w:val="003D7D4A"/>
    <w:rsid w:val="003D7F20"/>
    <w:rsid w:val="003E0CDC"/>
    <w:rsid w:val="003E1175"/>
    <w:rsid w:val="003E13CE"/>
    <w:rsid w:val="003E17A9"/>
    <w:rsid w:val="003E1DC2"/>
    <w:rsid w:val="003E1FC6"/>
    <w:rsid w:val="003E215B"/>
    <w:rsid w:val="003E2270"/>
    <w:rsid w:val="003E248B"/>
    <w:rsid w:val="003E24BA"/>
    <w:rsid w:val="003E2BE7"/>
    <w:rsid w:val="003E3083"/>
    <w:rsid w:val="003E347F"/>
    <w:rsid w:val="003E3A7C"/>
    <w:rsid w:val="003E3D53"/>
    <w:rsid w:val="003E3EFC"/>
    <w:rsid w:val="003E401F"/>
    <w:rsid w:val="003E43BA"/>
    <w:rsid w:val="003E43CB"/>
    <w:rsid w:val="003E45E6"/>
    <w:rsid w:val="003E4AB2"/>
    <w:rsid w:val="003E4C65"/>
    <w:rsid w:val="003E4EF8"/>
    <w:rsid w:val="003E4F4B"/>
    <w:rsid w:val="003E58BA"/>
    <w:rsid w:val="003E5B15"/>
    <w:rsid w:val="003E5B6A"/>
    <w:rsid w:val="003E6FCB"/>
    <w:rsid w:val="003E73D7"/>
    <w:rsid w:val="003E7772"/>
    <w:rsid w:val="003E79CF"/>
    <w:rsid w:val="003E7E7E"/>
    <w:rsid w:val="003F0B55"/>
    <w:rsid w:val="003F126A"/>
    <w:rsid w:val="003F16B3"/>
    <w:rsid w:val="003F1C4F"/>
    <w:rsid w:val="003F22F3"/>
    <w:rsid w:val="003F2341"/>
    <w:rsid w:val="003F2EAE"/>
    <w:rsid w:val="003F31C8"/>
    <w:rsid w:val="003F328D"/>
    <w:rsid w:val="003F34BD"/>
    <w:rsid w:val="003F3527"/>
    <w:rsid w:val="003F39E7"/>
    <w:rsid w:val="003F3A0D"/>
    <w:rsid w:val="003F3B34"/>
    <w:rsid w:val="003F3D15"/>
    <w:rsid w:val="003F3D1B"/>
    <w:rsid w:val="003F3D3A"/>
    <w:rsid w:val="003F4A82"/>
    <w:rsid w:val="003F4FC5"/>
    <w:rsid w:val="003F5094"/>
    <w:rsid w:val="003F5217"/>
    <w:rsid w:val="003F523F"/>
    <w:rsid w:val="003F561A"/>
    <w:rsid w:val="003F579B"/>
    <w:rsid w:val="003F5968"/>
    <w:rsid w:val="003F7114"/>
    <w:rsid w:val="003F74D1"/>
    <w:rsid w:val="003F7967"/>
    <w:rsid w:val="003F7BAC"/>
    <w:rsid w:val="00400AC7"/>
    <w:rsid w:val="00400CF7"/>
    <w:rsid w:val="00401314"/>
    <w:rsid w:val="00401667"/>
    <w:rsid w:val="004018D8"/>
    <w:rsid w:val="00401984"/>
    <w:rsid w:val="00401A0C"/>
    <w:rsid w:val="00402D91"/>
    <w:rsid w:val="00403056"/>
    <w:rsid w:val="004032C3"/>
    <w:rsid w:val="0040376F"/>
    <w:rsid w:val="00403BC0"/>
    <w:rsid w:val="00403E71"/>
    <w:rsid w:val="00403FC0"/>
    <w:rsid w:val="00403FDB"/>
    <w:rsid w:val="004042BF"/>
    <w:rsid w:val="004044A3"/>
    <w:rsid w:val="0040492E"/>
    <w:rsid w:val="00404987"/>
    <w:rsid w:val="00404D24"/>
    <w:rsid w:val="00405019"/>
    <w:rsid w:val="00405168"/>
    <w:rsid w:val="004052CF"/>
    <w:rsid w:val="00405AFB"/>
    <w:rsid w:val="00405EB2"/>
    <w:rsid w:val="00406369"/>
    <w:rsid w:val="00406A94"/>
    <w:rsid w:val="00406AF2"/>
    <w:rsid w:val="00406C6A"/>
    <w:rsid w:val="00407075"/>
    <w:rsid w:val="004074B3"/>
    <w:rsid w:val="004075A3"/>
    <w:rsid w:val="004077C5"/>
    <w:rsid w:val="00407A1E"/>
    <w:rsid w:val="0041003B"/>
    <w:rsid w:val="0041047F"/>
    <w:rsid w:val="00410BC7"/>
    <w:rsid w:val="00410EEA"/>
    <w:rsid w:val="0041144B"/>
    <w:rsid w:val="00411B88"/>
    <w:rsid w:val="00411BC0"/>
    <w:rsid w:val="00412515"/>
    <w:rsid w:val="004125BA"/>
    <w:rsid w:val="00413421"/>
    <w:rsid w:val="0041388B"/>
    <w:rsid w:val="00413894"/>
    <w:rsid w:val="00413A17"/>
    <w:rsid w:val="00413C04"/>
    <w:rsid w:val="0041427B"/>
    <w:rsid w:val="004146DE"/>
    <w:rsid w:val="00414795"/>
    <w:rsid w:val="00414A4C"/>
    <w:rsid w:val="00414FBB"/>
    <w:rsid w:val="00415272"/>
    <w:rsid w:val="0041568A"/>
    <w:rsid w:val="004163BB"/>
    <w:rsid w:val="00416564"/>
    <w:rsid w:val="004169A7"/>
    <w:rsid w:val="00416AA6"/>
    <w:rsid w:val="00416E2E"/>
    <w:rsid w:val="004179EE"/>
    <w:rsid w:val="00417CFE"/>
    <w:rsid w:val="004201F9"/>
    <w:rsid w:val="004210FE"/>
    <w:rsid w:val="00421548"/>
    <w:rsid w:val="0042164F"/>
    <w:rsid w:val="00422395"/>
    <w:rsid w:val="00422C27"/>
    <w:rsid w:val="00422CCD"/>
    <w:rsid w:val="004236FC"/>
    <w:rsid w:val="00423F18"/>
    <w:rsid w:val="004240E5"/>
    <w:rsid w:val="00424662"/>
    <w:rsid w:val="00424A20"/>
    <w:rsid w:val="00424B26"/>
    <w:rsid w:val="00424CF1"/>
    <w:rsid w:val="004266A0"/>
    <w:rsid w:val="00426B44"/>
    <w:rsid w:val="00427365"/>
    <w:rsid w:val="0042756A"/>
    <w:rsid w:val="004275CE"/>
    <w:rsid w:val="00427E56"/>
    <w:rsid w:val="00427FD3"/>
    <w:rsid w:val="004305E8"/>
    <w:rsid w:val="00430D77"/>
    <w:rsid w:val="004310A1"/>
    <w:rsid w:val="00431333"/>
    <w:rsid w:val="004314CB"/>
    <w:rsid w:val="00431739"/>
    <w:rsid w:val="0043190B"/>
    <w:rsid w:val="00431EAC"/>
    <w:rsid w:val="00432CA4"/>
    <w:rsid w:val="00432F78"/>
    <w:rsid w:val="00433566"/>
    <w:rsid w:val="00433880"/>
    <w:rsid w:val="0043393D"/>
    <w:rsid w:val="00433B89"/>
    <w:rsid w:val="00434014"/>
    <w:rsid w:val="00435268"/>
    <w:rsid w:val="0043543B"/>
    <w:rsid w:val="0043554D"/>
    <w:rsid w:val="00435EC8"/>
    <w:rsid w:val="00436696"/>
    <w:rsid w:val="004367F4"/>
    <w:rsid w:val="0043761F"/>
    <w:rsid w:val="00437871"/>
    <w:rsid w:val="00437EC9"/>
    <w:rsid w:val="0044001D"/>
    <w:rsid w:val="004404B9"/>
    <w:rsid w:val="004404DE"/>
    <w:rsid w:val="00440D9C"/>
    <w:rsid w:val="00440E1E"/>
    <w:rsid w:val="0044211F"/>
    <w:rsid w:val="004424CD"/>
    <w:rsid w:val="004426C1"/>
    <w:rsid w:val="004429B7"/>
    <w:rsid w:val="00442A04"/>
    <w:rsid w:val="00442C9F"/>
    <w:rsid w:val="0044317D"/>
    <w:rsid w:val="004434A5"/>
    <w:rsid w:val="00443CA9"/>
    <w:rsid w:val="00443EB9"/>
    <w:rsid w:val="0044480B"/>
    <w:rsid w:val="00444871"/>
    <w:rsid w:val="004448A9"/>
    <w:rsid w:val="00444C01"/>
    <w:rsid w:val="00444C93"/>
    <w:rsid w:val="004452E7"/>
    <w:rsid w:val="00445A21"/>
    <w:rsid w:val="00446303"/>
    <w:rsid w:val="0044639C"/>
    <w:rsid w:val="004463E9"/>
    <w:rsid w:val="0044652E"/>
    <w:rsid w:val="004467D1"/>
    <w:rsid w:val="004469B1"/>
    <w:rsid w:val="00446E16"/>
    <w:rsid w:val="0044726D"/>
    <w:rsid w:val="004472C7"/>
    <w:rsid w:val="00447334"/>
    <w:rsid w:val="00447476"/>
    <w:rsid w:val="004475B3"/>
    <w:rsid w:val="00447981"/>
    <w:rsid w:val="004479A5"/>
    <w:rsid w:val="00450B8C"/>
    <w:rsid w:val="00451035"/>
    <w:rsid w:val="004519A8"/>
    <w:rsid w:val="00451FDB"/>
    <w:rsid w:val="0045211C"/>
    <w:rsid w:val="00452613"/>
    <w:rsid w:val="004533F0"/>
    <w:rsid w:val="00453F6F"/>
    <w:rsid w:val="004545DB"/>
    <w:rsid w:val="00455848"/>
    <w:rsid w:val="004565CA"/>
    <w:rsid w:val="00457A28"/>
    <w:rsid w:val="00457D76"/>
    <w:rsid w:val="004602E9"/>
    <w:rsid w:val="00460BCD"/>
    <w:rsid w:val="00461447"/>
    <w:rsid w:val="004614B2"/>
    <w:rsid w:val="00461B38"/>
    <w:rsid w:val="00461FD8"/>
    <w:rsid w:val="004622F2"/>
    <w:rsid w:val="00463921"/>
    <w:rsid w:val="00463930"/>
    <w:rsid w:val="004642C4"/>
    <w:rsid w:val="00464563"/>
    <w:rsid w:val="004645A8"/>
    <w:rsid w:val="00464872"/>
    <w:rsid w:val="00464C69"/>
    <w:rsid w:val="00464EA4"/>
    <w:rsid w:val="004650D3"/>
    <w:rsid w:val="00465528"/>
    <w:rsid w:val="00465676"/>
    <w:rsid w:val="004657E2"/>
    <w:rsid w:val="004662C2"/>
    <w:rsid w:val="0046633D"/>
    <w:rsid w:val="00466D80"/>
    <w:rsid w:val="00467352"/>
    <w:rsid w:val="00467D0C"/>
    <w:rsid w:val="00470738"/>
    <w:rsid w:val="00470988"/>
    <w:rsid w:val="0047145C"/>
    <w:rsid w:val="00471EAA"/>
    <w:rsid w:val="00472103"/>
    <w:rsid w:val="004724BF"/>
    <w:rsid w:val="00472DAA"/>
    <w:rsid w:val="004731D4"/>
    <w:rsid w:val="00473265"/>
    <w:rsid w:val="00474092"/>
    <w:rsid w:val="004754EA"/>
    <w:rsid w:val="004756E1"/>
    <w:rsid w:val="00476040"/>
    <w:rsid w:val="00476E09"/>
    <w:rsid w:val="00476E27"/>
    <w:rsid w:val="00476E82"/>
    <w:rsid w:val="00476ECF"/>
    <w:rsid w:val="00477122"/>
    <w:rsid w:val="00477572"/>
    <w:rsid w:val="00477F5A"/>
    <w:rsid w:val="0048037F"/>
    <w:rsid w:val="0048130F"/>
    <w:rsid w:val="00481374"/>
    <w:rsid w:val="0048164C"/>
    <w:rsid w:val="004819E4"/>
    <w:rsid w:val="00481C7F"/>
    <w:rsid w:val="004827FE"/>
    <w:rsid w:val="00483268"/>
    <w:rsid w:val="00483A71"/>
    <w:rsid w:val="004841B2"/>
    <w:rsid w:val="0048449C"/>
    <w:rsid w:val="0048452D"/>
    <w:rsid w:val="00484A4A"/>
    <w:rsid w:val="00484CC1"/>
    <w:rsid w:val="00484F8D"/>
    <w:rsid w:val="0048501C"/>
    <w:rsid w:val="00485118"/>
    <w:rsid w:val="00485149"/>
    <w:rsid w:val="00485214"/>
    <w:rsid w:val="00485B2E"/>
    <w:rsid w:val="00485B3A"/>
    <w:rsid w:val="0048684D"/>
    <w:rsid w:val="0048692F"/>
    <w:rsid w:val="00486952"/>
    <w:rsid w:val="00486B7D"/>
    <w:rsid w:val="0048721B"/>
    <w:rsid w:val="00487483"/>
    <w:rsid w:val="00487695"/>
    <w:rsid w:val="00487E90"/>
    <w:rsid w:val="0049003E"/>
    <w:rsid w:val="004909B0"/>
    <w:rsid w:val="00490FC4"/>
    <w:rsid w:val="0049192A"/>
    <w:rsid w:val="00491952"/>
    <w:rsid w:val="00491C75"/>
    <w:rsid w:val="00491D19"/>
    <w:rsid w:val="00491EA5"/>
    <w:rsid w:val="00492105"/>
    <w:rsid w:val="004923FD"/>
    <w:rsid w:val="00493329"/>
    <w:rsid w:val="004934FE"/>
    <w:rsid w:val="00493C41"/>
    <w:rsid w:val="00493E02"/>
    <w:rsid w:val="00494071"/>
    <w:rsid w:val="0049419D"/>
    <w:rsid w:val="00494D04"/>
    <w:rsid w:val="00494EEB"/>
    <w:rsid w:val="004951A4"/>
    <w:rsid w:val="00496159"/>
    <w:rsid w:val="00496B62"/>
    <w:rsid w:val="00497A47"/>
    <w:rsid w:val="004A0548"/>
    <w:rsid w:val="004A0700"/>
    <w:rsid w:val="004A0ABB"/>
    <w:rsid w:val="004A1109"/>
    <w:rsid w:val="004A191C"/>
    <w:rsid w:val="004A1E7E"/>
    <w:rsid w:val="004A2082"/>
    <w:rsid w:val="004A297F"/>
    <w:rsid w:val="004A2ED4"/>
    <w:rsid w:val="004A38A0"/>
    <w:rsid w:val="004A43D0"/>
    <w:rsid w:val="004A44B3"/>
    <w:rsid w:val="004A4911"/>
    <w:rsid w:val="004A4A7B"/>
    <w:rsid w:val="004A4C9D"/>
    <w:rsid w:val="004A54D7"/>
    <w:rsid w:val="004A5E8D"/>
    <w:rsid w:val="004A65CF"/>
    <w:rsid w:val="004A6635"/>
    <w:rsid w:val="004A66A4"/>
    <w:rsid w:val="004A6831"/>
    <w:rsid w:val="004A6A73"/>
    <w:rsid w:val="004A748D"/>
    <w:rsid w:val="004A7874"/>
    <w:rsid w:val="004A794E"/>
    <w:rsid w:val="004A7CC8"/>
    <w:rsid w:val="004A7D45"/>
    <w:rsid w:val="004A7DBD"/>
    <w:rsid w:val="004A7F3D"/>
    <w:rsid w:val="004B01C0"/>
    <w:rsid w:val="004B043B"/>
    <w:rsid w:val="004B05DA"/>
    <w:rsid w:val="004B07DC"/>
    <w:rsid w:val="004B0895"/>
    <w:rsid w:val="004B1C84"/>
    <w:rsid w:val="004B1E8C"/>
    <w:rsid w:val="004B21FC"/>
    <w:rsid w:val="004B236F"/>
    <w:rsid w:val="004B2B6E"/>
    <w:rsid w:val="004B2C99"/>
    <w:rsid w:val="004B3087"/>
    <w:rsid w:val="004B3A3C"/>
    <w:rsid w:val="004B3E92"/>
    <w:rsid w:val="004B43AE"/>
    <w:rsid w:val="004B5240"/>
    <w:rsid w:val="004B5507"/>
    <w:rsid w:val="004B58B1"/>
    <w:rsid w:val="004B5A37"/>
    <w:rsid w:val="004B5F17"/>
    <w:rsid w:val="004B62AC"/>
    <w:rsid w:val="004B640F"/>
    <w:rsid w:val="004B6812"/>
    <w:rsid w:val="004B76EC"/>
    <w:rsid w:val="004C0479"/>
    <w:rsid w:val="004C0BAF"/>
    <w:rsid w:val="004C0D9C"/>
    <w:rsid w:val="004C12A1"/>
    <w:rsid w:val="004C1824"/>
    <w:rsid w:val="004C1D9A"/>
    <w:rsid w:val="004C373B"/>
    <w:rsid w:val="004C39DD"/>
    <w:rsid w:val="004C424A"/>
    <w:rsid w:val="004C4290"/>
    <w:rsid w:val="004C4A85"/>
    <w:rsid w:val="004C4C1A"/>
    <w:rsid w:val="004C5577"/>
    <w:rsid w:val="004C5D44"/>
    <w:rsid w:val="004C5E53"/>
    <w:rsid w:val="004C6217"/>
    <w:rsid w:val="004C63CA"/>
    <w:rsid w:val="004C6609"/>
    <w:rsid w:val="004C6CE8"/>
    <w:rsid w:val="004C6E78"/>
    <w:rsid w:val="004C6FE5"/>
    <w:rsid w:val="004C7260"/>
    <w:rsid w:val="004C7349"/>
    <w:rsid w:val="004C7940"/>
    <w:rsid w:val="004D0349"/>
    <w:rsid w:val="004D0506"/>
    <w:rsid w:val="004D0A6F"/>
    <w:rsid w:val="004D0BB5"/>
    <w:rsid w:val="004D0BE7"/>
    <w:rsid w:val="004D0CA0"/>
    <w:rsid w:val="004D0F2D"/>
    <w:rsid w:val="004D0FF5"/>
    <w:rsid w:val="004D2D53"/>
    <w:rsid w:val="004D37ED"/>
    <w:rsid w:val="004D3E32"/>
    <w:rsid w:val="004D3E4A"/>
    <w:rsid w:val="004D3EB0"/>
    <w:rsid w:val="004D3ED4"/>
    <w:rsid w:val="004D457F"/>
    <w:rsid w:val="004D4CEC"/>
    <w:rsid w:val="004D5CAB"/>
    <w:rsid w:val="004D5E78"/>
    <w:rsid w:val="004D609D"/>
    <w:rsid w:val="004D612D"/>
    <w:rsid w:val="004D63B9"/>
    <w:rsid w:val="004D6994"/>
    <w:rsid w:val="004D718F"/>
    <w:rsid w:val="004D7442"/>
    <w:rsid w:val="004D7873"/>
    <w:rsid w:val="004D7BA5"/>
    <w:rsid w:val="004E0529"/>
    <w:rsid w:val="004E0A9C"/>
    <w:rsid w:val="004E0BB4"/>
    <w:rsid w:val="004E17E6"/>
    <w:rsid w:val="004E1F44"/>
    <w:rsid w:val="004E20AE"/>
    <w:rsid w:val="004E259E"/>
    <w:rsid w:val="004E3754"/>
    <w:rsid w:val="004E37F0"/>
    <w:rsid w:val="004E4B10"/>
    <w:rsid w:val="004E4BBD"/>
    <w:rsid w:val="004E5238"/>
    <w:rsid w:val="004E52FB"/>
    <w:rsid w:val="004E5A5A"/>
    <w:rsid w:val="004E5C45"/>
    <w:rsid w:val="004E603E"/>
    <w:rsid w:val="004E614C"/>
    <w:rsid w:val="004E6BFB"/>
    <w:rsid w:val="004E7016"/>
    <w:rsid w:val="004E72BB"/>
    <w:rsid w:val="004E77AC"/>
    <w:rsid w:val="004E7904"/>
    <w:rsid w:val="004F0064"/>
    <w:rsid w:val="004F0BC0"/>
    <w:rsid w:val="004F1252"/>
    <w:rsid w:val="004F1D11"/>
    <w:rsid w:val="004F1D15"/>
    <w:rsid w:val="004F1DBE"/>
    <w:rsid w:val="004F2041"/>
    <w:rsid w:val="004F210D"/>
    <w:rsid w:val="004F3517"/>
    <w:rsid w:val="004F35CA"/>
    <w:rsid w:val="004F3C07"/>
    <w:rsid w:val="004F44E8"/>
    <w:rsid w:val="004F4A93"/>
    <w:rsid w:val="004F509F"/>
    <w:rsid w:val="004F5C15"/>
    <w:rsid w:val="004F6790"/>
    <w:rsid w:val="004F695F"/>
    <w:rsid w:val="004F6D54"/>
    <w:rsid w:val="004F75EF"/>
    <w:rsid w:val="004F768A"/>
    <w:rsid w:val="004F76AF"/>
    <w:rsid w:val="004F7F24"/>
    <w:rsid w:val="0050017A"/>
    <w:rsid w:val="00500383"/>
    <w:rsid w:val="00500D09"/>
    <w:rsid w:val="0050101B"/>
    <w:rsid w:val="00501ADB"/>
    <w:rsid w:val="00501C97"/>
    <w:rsid w:val="005024C6"/>
    <w:rsid w:val="005032A8"/>
    <w:rsid w:val="00503427"/>
    <w:rsid w:val="0050347B"/>
    <w:rsid w:val="00503677"/>
    <w:rsid w:val="00504AFE"/>
    <w:rsid w:val="00504B31"/>
    <w:rsid w:val="00504B4E"/>
    <w:rsid w:val="00505257"/>
    <w:rsid w:val="005059F0"/>
    <w:rsid w:val="00505CEE"/>
    <w:rsid w:val="00505F3A"/>
    <w:rsid w:val="0050630A"/>
    <w:rsid w:val="00506A63"/>
    <w:rsid w:val="00506B33"/>
    <w:rsid w:val="00506DBC"/>
    <w:rsid w:val="005071AB"/>
    <w:rsid w:val="00507CCE"/>
    <w:rsid w:val="0051070C"/>
    <w:rsid w:val="00510759"/>
    <w:rsid w:val="0051088E"/>
    <w:rsid w:val="00510EB2"/>
    <w:rsid w:val="005110CA"/>
    <w:rsid w:val="00511326"/>
    <w:rsid w:val="005119A4"/>
    <w:rsid w:val="00511E01"/>
    <w:rsid w:val="00512DA2"/>
    <w:rsid w:val="00513773"/>
    <w:rsid w:val="00513E45"/>
    <w:rsid w:val="00513F97"/>
    <w:rsid w:val="00514228"/>
    <w:rsid w:val="0051435D"/>
    <w:rsid w:val="0051462F"/>
    <w:rsid w:val="00514C23"/>
    <w:rsid w:val="00514D6B"/>
    <w:rsid w:val="00514F4F"/>
    <w:rsid w:val="0051513A"/>
    <w:rsid w:val="0051535F"/>
    <w:rsid w:val="00515639"/>
    <w:rsid w:val="00515692"/>
    <w:rsid w:val="00515B09"/>
    <w:rsid w:val="0051635D"/>
    <w:rsid w:val="00516589"/>
    <w:rsid w:val="005165FF"/>
    <w:rsid w:val="00516681"/>
    <w:rsid w:val="0051703B"/>
    <w:rsid w:val="00517C99"/>
    <w:rsid w:val="00520381"/>
    <w:rsid w:val="005206F0"/>
    <w:rsid w:val="00520928"/>
    <w:rsid w:val="00520A33"/>
    <w:rsid w:val="00520B23"/>
    <w:rsid w:val="00520EAB"/>
    <w:rsid w:val="00520F3E"/>
    <w:rsid w:val="00521062"/>
    <w:rsid w:val="00521605"/>
    <w:rsid w:val="00521C18"/>
    <w:rsid w:val="00521CCC"/>
    <w:rsid w:val="00522130"/>
    <w:rsid w:val="0052216E"/>
    <w:rsid w:val="00522336"/>
    <w:rsid w:val="005224F0"/>
    <w:rsid w:val="005227AE"/>
    <w:rsid w:val="00523228"/>
    <w:rsid w:val="00523689"/>
    <w:rsid w:val="00523B1B"/>
    <w:rsid w:val="00524628"/>
    <w:rsid w:val="0052482D"/>
    <w:rsid w:val="00524AC3"/>
    <w:rsid w:val="00524C08"/>
    <w:rsid w:val="00524F73"/>
    <w:rsid w:val="00525376"/>
    <w:rsid w:val="00525748"/>
    <w:rsid w:val="00525A72"/>
    <w:rsid w:val="00526599"/>
    <w:rsid w:val="0052678A"/>
    <w:rsid w:val="005271EF"/>
    <w:rsid w:val="005278B8"/>
    <w:rsid w:val="00527E21"/>
    <w:rsid w:val="005303D1"/>
    <w:rsid w:val="00530518"/>
    <w:rsid w:val="005308D2"/>
    <w:rsid w:val="00530CF0"/>
    <w:rsid w:val="0053144D"/>
    <w:rsid w:val="00531536"/>
    <w:rsid w:val="005318BC"/>
    <w:rsid w:val="00533021"/>
    <w:rsid w:val="00533151"/>
    <w:rsid w:val="00533498"/>
    <w:rsid w:val="005337BB"/>
    <w:rsid w:val="00533C2A"/>
    <w:rsid w:val="00533C9F"/>
    <w:rsid w:val="00534D41"/>
    <w:rsid w:val="0053553A"/>
    <w:rsid w:val="00535AE7"/>
    <w:rsid w:val="0053642C"/>
    <w:rsid w:val="005367B9"/>
    <w:rsid w:val="005374A6"/>
    <w:rsid w:val="005406AE"/>
    <w:rsid w:val="005407EC"/>
    <w:rsid w:val="00540DEF"/>
    <w:rsid w:val="005416FC"/>
    <w:rsid w:val="00542CBF"/>
    <w:rsid w:val="00542FE8"/>
    <w:rsid w:val="0054328D"/>
    <w:rsid w:val="005432B3"/>
    <w:rsid w:val="005433C8"/>
    <w:rsid w:val="00543965"/>
    <w:rsid w:val="00543AFC"/>
    <w:rsid w:val="0054410F"/>
    <w:rsid w:val="005441FD"/>
    <w:rsid w:val="00544636"/>
    <w:rsid w:val="00544B4E"/>
    <w:rsid w:val="00544BA6"/>
    <w:rsid w:val="00544CB8"/>
    <w:rsid w:val="0054575D"/>
    <w:rsid w:val="00545D14"/>
    <w:rsid w:val="005469C2"/>
    <w:rsid w:val="00546F1C"/>
    <w:rsid w:val="005476D0"/>
    <w:rsid w:val="00547969"/>
    <w:rsid w:val="0054798B"/>
    <w:rsid w:val="005479FB"/>
    <w:rsid w:val="00550844"/>
    <w:rsid w:val="00550AAA"/>
    <w:rsid w:val="00550AFA"/>
    <w:rsid w:val="00551070"/>
    <w:rsid w:val="00551C5C"/>
    <w:rsid w:val="00551F51"/>
    <w:rsid w:val="00551F54"/>
    <w:rsid w:val="00552A18"/>
    <w:rsid w:val="00553020"/>
    <w:rsid w:val="00553052"/>
    <w:rsid w:val="0055310D"/>
    <w:rsid w:val="005533D6"/>
    <w:rsid w:val="00553490"/>
    <w:rsid w:val="00553994"/>
    <w:rsid w:val="00553EA0"/>
    <w:rsid w:val="00554169"/>
    <w:rsid w:val="005546F6"/>
    <w:rsid w:val="00554A88"/>
    <w:rsid w:val="00554ECB"/>
    <w:rsid w:val="0055594E"/>
    <w:rsid w:val="00555C80"/>
    <w:rsid w:val="00555C92"/>
    <w:rsid w:val="00556967"/>
    <w:rsid w:val="00556B61"/>
    <w:rsid w:val="005579BC"/>
    <w:rsid w:val="00557AB7"/>
    <w:rsid w:val="00557ACE"/>
    <w:rsid w:val="00557E8C"/>
    <w:rsid w:val="00557FBB"/>
    <w:rsid w:val="00560FC2"/>
    <w:rsid w:val="005615AF"/>
    <w:rsid w:val="005615C2"/>
    <w:rsid w:val="005618A1"/>
    <w:rsid w:val="00561905"/>
    <w:rsid w:val="00562B84"/>
    <w:rsid w:val="00562BB8"/>
    <w:rsid w:val="00562C49"/>
    <w:rsid w:val="00563575"/>
    <w:rsid w:val="005636F3"/>
    <w:rsid w:val="00563AE7"/>
    <w:rsid w:val="00563D9D"/>
    <w:rsid w:val="00564253"/>
    <w:rsid w:val="00564314"/>
    <w:rsid w:val="00564479"/>
    <w:rsid w:val="00564FFE"/>
    <w:rsid w:val="00565241"/>
    <w:rsid w:val="005652EF"/>
    <w:rsid w:val="005653D2"/>
    <w:rsid w:val="00565A95"/>
    <w:rsid w:val="0056636A"/>
    <w:rsid w:val="00566618"/>
    <w:rsid w:val="00566651"/>
    <w:rsid w:val="00566827"/>
    <w:rsid w:val="00566AD0"/>
    <w:rsid w:val="00566D05"/>
    <w:rsid w:val="0056717F"/>
    <w:rsid w:val="00567250"/>
    <w:rsid w:val="005679BA"/>
    <w:rsid w:val="00567D38"/>
    <w:rsid w:val="0057049E"/>
    <w:rsid w:val="00570652"/>
    <w:rsid w:val="00570A10"/>
    <w:rsid w:val="005711D6"/>
    <w:rsid w:val="005713B5"/>
    <w:rsid w:val="0057155B"/>
    <w:rsid w:val="005717D8"/>
    <w:rsid w:val="00572127"/>
    <w:rsid w:val="00572628"/>
    <w:rsid w:val="005731B9"/>
    <w:rsid w:val="0057320F"/>
    <w:rsid w:val="005734EF"/>
    <w:rsid w:val="0057351E"/>
    <w:rsid w:val="00573A71"/>
    <w:rsid w:val="00573AEE"/>
    <w:rsid w:val="005743E9"/>
    <w:rsid w:val="00575046"/>
    <w:rsid w:val="005751F1"/>
    <w:rsid w:val="00576856"/>
    <w:rsid w:val="00576E7F"/>
    <w:rsid w:val="00577D2E"/>
    <w:rsid w:val="00580133"/>
    <w:rsid w:val="005805E9"/>
    <w:rsid w:val="0058069B"/>
    <w:rsid w:val="00580C01"/>
    <w:rsid w:val="00580CDF"/>
    <w:rsid w:val="005813A7"/>
    <w:rsid w:val="00581AE2"/>
    <w:rsid w:val="00582189"/>
    <w:rsid w:val="005822B0"/>
    <w:rsid w:val="005827A0"/>
    <w:rsid w:val="0058293A"/>
    <w:rsid w:val="00582BBF"/>
    <w:rsid w:val="005837B3"/>
    <w:rsid w:val="0058433A"/>
    <w:rsid w:val="00584CE3"/>
    <w:rsid w:val="00585213"/>
    <w:rsid w:val="00586357"/>
    <w:rsid w:val="0058652A"/>
    <w:rsid w:val="0058660A"/>
    <w:rsid w:val="00586D5F"/>
    <w:rsid w:val="0058710D"/>
    <w:rsid w:val="005873E8"/>
    <w:rsid w:val="005873EA"/>
    <w:rsid w:val="0058743F"/>
    <w:rsid w:val="00587D16"/>
    <w:rsid w:val="00590190"/>
    <w:rsid w:val="005902A1"/>
    <w:rsid w:val="005904FF"/>
    <w:rsid w:val="0059063E"/>
    <w:rsid w:val="00590648"/>
    <w:rsid w:val="00590A96"/>
    <w:rsid w:val="00590C08"/>
    <w:rsid w:val="00590E6E"/>
    <w:rsid w:val="00591264"/>
    <w:rsid w:val="005915F5"/>
    <w:rsid w:val="005916D1"/>
    <w:rsid w:val="005917C5"/>
    <w:rsid w:val="00591D81"/>
    <w:rsid w:val="00591E18"/>
    <w:rsid w:val="00591E5C"/>
    <w:rsid w:val="00591E84"/>
    <w:rsid w:val="005927F0"/>
    <w:rsid w:val="0059291E"/>
    <w:rsid w:val="00592CFA"/>
    <w:rsid w:val="00592D2C"/>
    <w:rsid w:val="00592DCE"/>
    <w:rsid w:val="00592DF0"/>
    <w:rsid w:val="0059308E"/>
    <w:rsid w:val="005932AF"/>
    <w:rsid w:val="00594275"/>
    <w:rsid w:val="005943D9"/>
    <w:rsid w:val="00594C3A"/>
    <w:rsid w:val="00595076"/>
    <w:rsid w:val="005950AB"/>
    <w:rsid w:val="00595145"/>
    <w:rsid w:val="005951F3"/>
    <w:rsid w:val="00595250"/>
    <w:rsid w:val="005952DA"/>
    <w:rsid w:val="00595F95"/>
    <w:rsid w:val="00596CE4"/>
    <w:rsid w:val="00596DE1"/>
    <w:rsid w:val="0059765F"/>
    <w:rsid w:val="005979BE"/>
    <w:rsid w:val="005A0C04"/>
    <w:rsid w:val="005A0C56"/>
    <w:rsid w:val="005A0EA0"/>
    <w:rsid w:val="005A1412"/>
    <w:rsid w:val="005A1C2D"/>
    <w:rsid w:val="005A1F2E"/>
    <w:rsid w:val="005A253D"/>
    <w:rsid w:val="005A35EC"/>
    <w:rsid w:val="005A3B6B"/>
    <w:rsid w:val="005A3F50"/>
    <w:rsid w:val="005A4550"/>
    <w:rsid w:val="005A45A7"/>
    <w:rsid w:val="005A4902"/>
    <w:rsid w:val="005A4A65"/>
    <w:rsid w:val="005A4E88"/>
    <w:rsid w:val="005A522A"/>
    <w:rsid w:val="005A5471"/>
    <w:rsid w:val="005A54AB"/>
    <w:rsid w:val="005A54D0"/>
    <w:rsid w:val="005A5778"/>
    <w:rsid w:val="005A5962"/>
    <w:rsid w:val="005A6D6E"/>
    <w:rsid w:val="005A7734"/>
    <w:rsid w:val="005A7BDC"/>
    <w:rsid w:val="005A7CB1"/>
    <w:rsid w:val="005B009A"/>
    <w:rsid w:val="005B016C"/>
    <w:rsid w:val="005B0DCA"/>
    <w:rsid w:val="005B1383"/>
    <w:rsid w:val="005B1521"/>
    <w:rsid w:val="005B1884"/>
    <w:rsid w:val="005B1B37"/>
    <w:rsid w:val="005B1F9F"/>
    <w:rsid w:val="005B2211"/>
    <w:rsid w:val="005B2582"/>
    <w:rsid w:val="005B2E99"/>
    <w:rsid w:val="005B2F51"/>
    <w:rsid w:val="005B2FAA"/>
    <w:rsid w:val="005B34CC"/>
    <w:rsid w:val="005B365B"/>
    <w:rsid w:val="005B3A7F"/>
    <w:rsid w:val="005B3C4C"/>
    <w:rsid w:val="005B43C2"/>
    <w:rsid w:val="005B4ADE"/>
    <w:rsid w:val="005B4B49"/>
    <w:rsid w:val="005B4C81"/>
    <w:rsid w:val="005B4C97"/>
    <w:rsid w:val="005B5127"/>
    <w:rsid w:val="005B53F7"/>
    <w:rsid w:val="005B5591"/>
    <w:rsid w:val="005B58C2"/>
    <w:rsid w:val="005B6298"/>
    <w:rsid w:val="005B6430"/>
    <w:rsid w:val="005B661C"/>
    <w:rsid w:val="005B6D63"/>
    <w:rsid w:val="005B7076"/>
    <w:rsid w:val="005B70AB"/>
    <w:rsid w:val="005B7295"/>
    <w:rsid w:val="005B7460"/>
    <w:rsid w:val="005B7CA1"/>
    <w:rsid w:val="005C1383"/>
    <w:rsid w:val="005C1ABC"/>
    <w:rsid w:val="005C22E4"/>
    <w:rsid w:val="005C2503"/>
    <w:rsid w:val="005C27FD"/>
    <w:rsid w:val="005C283E"/>
    <w:rsid w:val="005C2D17"/>
    <w:rsid w:val="005C3456"/>
    <w:rsid w:val="005C3A34"/>
    <w:rsid w:val="005C5026"/>
    <w:rsid w:val="005C551D"/>
    <w:rsid w:val="005C58DD"/>
    <w:rsid w:val="005C5A2C"/>
    <w:rsid w:val="005C5BD9"/>
    <w:rsid w:val="005C6500"/>
    <w:rsid w:val="005C6B75"/>
    <w:rsid w:val="005C741F"/>
    <w:rsid w:val="005C7E73"/>
    <w:rsid w:val="005D0AE2"/>
    <w:rsid w:val="005D0C39"/>
    <w:rsid w:val="005D1A2B"/>
    <w:rsid w:val="005D1BE5"/>
    <w:rsid w:val="005D1CB5"/>
    <w:rsid w:val="005D205A"/>
    <w:rsid w:val="005D20B5"/>
    <w:rsid w:val="005D214B"/>
    <w:rsid w:val="005D29F5"/>
    <w:rsid w:val="005D2BAA"/>
    <w:rsid w:val="005D320B"/>
    <w:rsid w:val="005D3554"/>
    <w:rsid w:val="005D35B7"/>
    <w:rsid w:val="005D35F1"/>
    <w:rsid w:val="005D458F"/>
    <w:rsid w:val="005D480E"/>
    <w:rsid w:val="005D5978"/>
    <w:rsid w:val="005D7681"/>
    <w:rsid w:val="005D78B1"/>
    <w:rsid w:val="005D7DE5"/>
    <w:rsid w:val="005E06BA"/>
    <w:rsid w:val="005E09A5"/>
    <w:rsid w:val="005E0E83"/>
    <w:rsid w:val="005E17B2"/>
    <w:rsid w:val="005E1867"/>
    <w:rsid w:val="005E192F"/>
    <w:rsid w:val="005E1B11"/>
    <w:rsid w:val="005E21C8"/>
    <w:rsid w:val="005E28F6"/>
    <w:rsid w:val="005E2F98"/>
    <w:rsid w:val="005E3DE9"/>
    <w:rsid w:val="005E4DB5"/>
    <w:rsid w:val="005E4E66"/>
    <w:rsid w:val="005E4EB1"/>
    <w:rsid w:val="005E4EC4"/>
    <w:rsid w:val="005E57F8"/>
    <w:rsid w:val="005E5CA6"/>
    <w:rsid w:val="005E5E19"/>
    <w:rsid w:val="005E6764"/>
    <w:rsid w:val="005E6778"/>
    <w:rsid w:val="005E6E1B"/>
    <w:rsid w:val="005E7F7D"/>
    <w:rsid w:val="005F0A7C"/>
    <w:rsid w:val="005F0CAE"/>
    <w:rsid w:val="005F0DF0"/>
    <w:rsid w:val="005F1877"/>
    <w:rsid w:val="005F1A63"/>
    <w:rsid w:val="005F226D"/>
    <w:rsid w:val="005F22C0"/>
    <w:rsid w:val="005F237D"/>
    <w:rsid w:val="005F2769"/>
    <w:rsid w:val="005F2BCE"/>
    <w:rsid w:val="005F30CA"/>
    <w:rsid w:val="005F3AC5"/>
    <w:rsid w:val="005F3D43"/>
    <w:rsid w:val="005F4AE7"/>
    <w:rsid w:val="005F5E9E"/>
    <w:rsid w:val="005F6190"/>
    <w:rsid w:val="005F6638"/>
    <w:rsid w:val="005F70E1"/>
    <w:rsid w:val="005F72E0"/>
    <w:rsid w:val="005F743C"/>
    <w:rsid w:val="005F77A8"/>
    <w:rsid w:val="005F78D8"/>
    <w:rsid w:val="005F7C69"/>
    <w:rsid w:val="005F7D4B"/>
    <w:rsid w:val="00600268"/>
    <w:rsid w:val="006004A3"/>
    <w:rsid w:val="00600D1F"/>
    <w:rsid w:val="006013EE"/>
    <w:rsid w:val="006014FC"/>
    <w:rsid w:val="006014FD"/>
    <w:rsid w:val="006017B7"/>
    <w:rsid w:val="00601884"/>
    <w:rsid w:val="00601927"/>
    <w:rsid w:val="00601A33"/>
    <w:rsid w:val="00602169"/>
    <w:rsid w:val="0060218C"/>
    <w:rsid w:val="006022C9"/>
    <w:rsid w:val="006023AC"/>
    <w:rsid w:val="006024A1"/>
    <w:rsid w:val="006025D6"/>
    <w:rsid w:val="006025DE"/>
    <w:rsid w:val="00602B0D"/>
    <w:rsid w:val="00602E24"/>
    <w:rsid w:val="00602EB6"/>
    <w:rsid w:val="00603336"/>
    <w:rsid w:val="006036A6"/>
    <w:rsid w:val="00603F05"/>
    <w:rsid w:val="0060425A"/>
    <w:rsid w:val="006047B5"/>
    <w:rsid w:val="00604C59"/>
    <w:rsid w:val="00604F62"/>
    <w:rsid w:val="00605086"/>
    <w:rsid w:val="00605740"/>
    <w:rsid w:val="00606209"/>
    <w:rsid w:val="006064A8"/>
    <w:rsid w:val="00606DD1"/>
    <w:rsid w:val="006070B1"/>
    <w:rsid w:val="00607514"/>
    <w:rsid w:val="006077F8"/>
    <w:rsid w:val="00607941"/>
    <w:rsid w:val="00607B48"/>
    <w:rsid w:val="00607E91"/>
    <w:rsid w:val="00610217"/>
    <w:rsid w:val="00610382"/>
    <w:rsid w:val="00610454"/>
    <w:rsid w:val="00610F11"/>
    <w:rsid w:val="00611050"/>
    <w:rsid w:val="00611194"/>
    <w:rsid w:val="0061126E"/>
    <w:rsid w:val="006116B0"/>
    <w:rsid w:val="00611E06"/>
    <w:rsid w:val="006127C5"/>
    <w:rsid w:val="00612862"/>
    <w:rsid w:val="00613674"/>
    <w:rsid w:val="006138BB"/>
    <w:rsid w:val="00614295"/>
    <w:rsid w:val="006145F8"/>
    <w:rsid w:val="0061467C"/>
    <w:rsid w:val="00614704"/>
    <w:rsid w:val="00614C7E"/>
    <w:rsid w:val="00614DA8"/>
    <w:rsid w:val="00615035"/>
    <w:rsid w:val="006153F4"/>
    <w:rsid w:val="006158EC"/>
    <w:rsid w:val="00615C26"/>
    <w:rsid w:val="00617024"/>
    <w:rsid w:val="006170A4"/>
    <w:rsid w:val="006170E2"/>
    <w:rsid w:val="0061716D"/>
    <w:rsid w:val="0062067E"/>
    <w:rsid w:val="00620681"/>
    <w:rsid w:val="00620C2D"/>
    <w:rsid w:val="00621EDA"/>
    <w:rsid w:val="00621F06"/>
    <w:rsid w:val="00621F69"/>
    <w:rsid w:val="006222CC"/>
    <w:rsid w:val="0062258B"/>
    <w:rsid w:val="00622A0D"/>
    <w:rsid w:val="00622F59"/>
    <w:rsid w:val="006234E0"/>
    <w:rsid w:val="006238A4"/>
    <w:rsid w:val="006240EF"/>
    <w:rsid w:val="0062436C"/>
    <w:rsid w:val="0062477A"/>
    <w:rsid w:val="00625216"/>
    <w:rsid w:val="006253D0"/>
    <w:rsid w:val="0062545E"/>
    <w:rsid w:val="0062579A"/>
    <w:rsid w:val="00625C69"/>
    <w:rsid w:val="0062619B"/>
    <w:rsid w:val="006262A9"/>
    <w:rsid w:val="0062636E"/>
    <w:rsid w:val="0062754C"/>
    <w:rsid w:val="00627CB3"/>
    <w:rsid w:val="00627DE3"/>
    <w:rsid w:val="0063045F"/>
    <w:rsid w:val="006309D0"/>
    <w:rsid w:val="00630C01"/>
    <w:rsid w:val="0063140A"/>
    <w:rsid w:val="0063146C"/>
    <w:rsid w:val="006320E0"/>
    <w:rsid w:val="00632595"/>
    <w:rsid w:val="006325ED"/>
    <w:rsid w:val="00632763"/>
    <w:rsid w:val="00632B80"/>
    <w:rsid w:val="00632BBC"/>
    <w:rsid w:val="00632BC9"/>
    <w:rsid w:val="00632DD4"/>
    <w:rsid w:val="006334A4"/>
    <w:rsid w:val="00633685"/>
    <w:rsid w:val="00634341"/>
    <w:rsid w:val="006343F2"/>
    <w:rsid w:val="0063510D"/>
    <w:rsid w:val="0063542A"/>
    <w:rsid w:val="00635505"/>
    <w:rsid w:val="00635792"/>
    <w:rsid w:val="006357D8"/>
    <w:rsid w:val="00635E90"/>
    <w:rsid w:val="006366E1"/>
    <w:rsid w:val="00636D6A"/>
    <w:rsid w:val="00636E7F"/>
    <w:rsid w:val="0063787F"/>
    <w:rsid w:val="00640414"/>
    <w:rsid w:val="006408EE"/>
    <w:rsid w:val="00642A28"/>
    <w:rsid w:val="006431DD"/>
    <w:rsid w:val="0064396C"/>
    <w:rsid w:val="00643B84"/>
    <w:rsid w:val="00644324"/>
    <w:rsid w:val="00644A1D"/>
    <w:rsid w:val="00644DB3"/>
    <w:rsid w:val="0064590E"/>
    <w:rsid w:val="00645922"/>
    <w:rsid w:val="00645CB8"/>
    <w:rsid w:val="006462F8"/>
    <w:rsid w:val="00646396"/>
    <w:rsid w:val="00647037"/>
    <w:rsid w:val="006474BD"/>
    <w:rsid w:val="006477DD"/>
    <w:rsid w:val="00647D53"/>
    <w:rsid w:val="00647F6E"/>
    <w:rsid w:val="0065032D"/>
    <w:rsid w:val="00650934"/>
    <w:rsid w:val="00650C1E"/>
    <w:rsid w:val="00650D74"/>
    <w:rsid w:val="00650F52"/>
    <w:rsid w:val="006513E3"/>
    <w:rsid w:val="00651F4F"/>
    <w:rsid w:val="00652902"/>
    <w:rsid w:val="0065298D"/>
    <w:rsid w:val="00652A19"/>
    <w:rsid w:val="00652A65"/>
    <w:rsid w:val="00652D35"/>
    <w:rsid w:val="00653001"/>
    <w:rsid w:val="00653492"/>
    <w:rsid w:val="00653513"/>
    <w:rsid w:val="00653D8C"/>
    <w:rsid w:val="00653E0E"/>
    <w:rsid w:val="00653E38"/>
    <w:rsid w:val="00654B9F"/>
    <w:rsid w:val="00656880"/>
    <w:rsid w:val="00657171"/>
    <w:rsid w:val="006572B8"/>
    <w:rsid w:val="00657655"/>
    <w:rsid w:val="0065774C"/>
    <w:rsid w:val="0065799B"/>
    <w:rsid w:val="0066088F"/>
    <w:rsid w:val="00660D78"/>
    <w:rsid w:val="0066116A"/>
    <w:rsid w:val="006617C1"/>
    <w:rsid w:val="0066219F"/>
    <w:rsid w:val="006629C3"/>
    <w:rsid w:val="00662AEC"/>
    <w:rsid w:val="00662EF5"/>
    <w:rsid w:val="006633FC"/>
    <w:rsid w:val="00663646"/>
    <w:rsid w:val="0066372E"/>
    <w:rsid w:val="00663A91"/>
    <w:rsid w:val="00663AE6"/>
    <w:rsid w:val="0066493E"/>
    <w:rsid w:val="006649F0"/>
    <w:rsid w:val="0066550A"/>
    <w:rsid w:val="00665623"/>
    <w:rsid w:val="00665A28"/>
    <w:rsid w:val="00665C7A"/>
    <w:rsid w:val="00666022"/>
    <w:rsid w:val="006665F0"/>
    <w:rsid w:val="006672B0"/>
    <w:rsid w:val="00667310"/>
    <w:rsid w:val="00667377"/>
    <w:rsid w:val="006679EA"/>
    <w:rsid w:val="0067023F"/>
    <w:rsid w:val="0067034D"/>
    <w:rsid w:val="00670D75"/>
    <w:rsid w:val="00671019"/>
    <w:rsid w:val="006710E4"/>
    <w:rsid w:val="00671734"/>
    <w:rsid w:val="00672173"/>
    <w:rsid w:val="006722F2"/>
    <w:rsid w:val="0067264F"/>
    <w:rsid w:val="00672F50"/>
    <w:rsid w:val="006739DD"/>
    <w:rsid w:val="00673A47"/>
    <w:rsid w:val="00673AA9"/>
    <w:rsid w:val="006740F8"/>
    <w:rsid w:val="006748DB"/>
    <w:rsid w:val="00674E40"/>
    <w:rsid w:val="006750BA"/>
    <w:rsid w:val="00675428"/>
    <w:rsid w:val="00675654"/>
    <w:rsid w:val="006758F0"/>
    <w:rsid w:val="00675AE8"/>
    <w:rsid w:val="00675C4C"/>
    <w:rsid w:val="00675D20"/>
    <w:rsid w:val="00675F2D"/>
    <w:rsid w:val="00676044"/>
    <w:rsid w:val="006762FC"/>
    <w:rsid w:val="00676FFF"/>
    <w:rsid w:val="00677B92"/>
    <w:rsid w:val="006800B5"/>
    <w:rsid w:val="006801B1"/>
    <w:rsid w:val="00680960"/>
    <w:rsid w:val="006809E8"/>
    <w:rsid w:val="00681205"/>
    <w:rsid w:val="00681264"/>
    <w:rsid w:val="006817B0"/>
    <w:rsid w:val="00681B16"/>
    <w:rsid w:val="006821AD"/>
    <w:rsid w:val="006822F1"/>
    <w:rsid w:val="0068293B"/>
    <w:rsid w:val="006834A6"/>
    <w:rsid w:val="00683B2B"/>
    <w:rsid w:val="00684C98"/>
    <w:rsid w:val="00685B14"/>
    <w:rsid w:val="00685CB5"/>
    <w:rsid w:val="00685DE2"/>
    <w:rsid w:val="0068642C"/>
    <w:rsid w:val="006869B1"/>
    <w:rsid w:val="00686AA9"/>
    <w:rsid w:val="006879AD"/>
    <w:rsid w:val="00690169"/>
    <w:rsid w:val="0069044A"/>
    <w:rsid w:val="006907E1"/>
    <w:rsid w:val="00691807"/>
    <w:rsid w:val="00691C52"/>
    <w:rsid w:val="00691D61"/>
    <w:rsid w:val="00691FC3"/>
    <w:rsid w:val="006922B4"/>
    <w:rsid w:val="00692EC1"/>
    <w:rsid w:val="00692FCA"/>
    <w:rsid w:val="0069311F"/>
    <w:rsid w:val="00693528"/>
    <w:rsid w:val="00693BA0"/>
    <w:rsid w:val="00694714"/>
    <w:rsid w:val="00694D3E"/>
    <w:rsid w:val="0069525B"/>
    <w:rsid w:val="00695497"/>
    <w:rsid w:val="00695B1A"/>
    <w:rsid w:val="00695B25"/>
    <w:rsid w:val="00695B63"/>
    <w:rsid w:val="006961BE"/>
    <w:rsid w:val="006963FE"/>
    <w:rsid w:val="006969AD"/>
    <w:rsid w:val="00696DBB"/>
    <w:rsid w:val="006970CF"/>
    <w:rsid w:val="006973F4"/>
    <w:rsid w:val="006975F3"/>
    <w:rsid w:val="00697D61"/>
    <w:rsid w:val="006A0101"/>
    <w:rsid w:val="006A0DE9"/>
    <w:rsid w:val="006A1760"/>
    <w:rsid w:val="006A1778"/>
    <w:rsid w:val="006A184C"/>
    <w:rsid w:val="006A1BC9"/>
    <w:rsid w:val="006A1DD3"/>
    <w:rsid w:val="006A2280"/>
    <w:rsid w:val="006A2565"/>
    <w:rsid w:val="006A322E"/>
    <w:rsid w:val="006A361D"/>
    <w:rsid w:val="006A3640"/>
    <w:rsid w:val="006A381D"/>
    <w:rsid w:val="006A39DD"/>
    <w:rsid w:val="006A4239"/>
    <w:rsid w:val="006A42D2"/>
    <w:rsid w:val="006A663B"/>
    <w:rsid w:val="006A68E9"/>
    <w:rsid w:val="006A709A"/>
    <w:rsid w:val="006A71CB"/>
    <w:rsid w:val="006A7963"/>
    <w:rsid w:val="006B0193"/>
    <w:rsid w:val="006B0416"/>
    <w:rsid w:val="006B042F"/>
    <w:rsid w:val="006B0480"/>
    <w:rsid w:val="006B06A0"/>
    <w:rsid w:val="006B0909"/>
    <w:rsid w:val="006B0958"/>
    <w:rsid w:val="006B0DB1"/>
    <w:rsid w:val="006B0ED2"/>
    <w:rsid w:val="006B0FC9"/>
    <w:rsid w:val="006B12E4"/>
    <w:rsid w:val="006B16CB"/>
    <w:rsid w:val="006B1D05"/>
    <w:rsid w:val="006B1FF4"/>
    <w:rsid w:val="006B214A"/>
    <w:rsid w:val="006B26B6"/>
    <w:rsid w:val="006B2702"/>
    <w:rsid w:val="006B294A"/>
    <w:rsid w:val="006B3062"/>
    <w:rsid w:val="006B3334"/>
    <w:rsid w:val="006B3348"/>
    <w:rsid w:val="006B349D"/>
    <w:rsid w:val="006B34A6"/>
    <w:rsid w:val="006B3970"/>
    <w:rsid w:val="006B3BF2"/>
    <w:rsid w:val="006B3E86"/>
    <w:rsid w:val="006B40F4"/>
    <w:rsid w:val="006B428A"/>
    <w:rsid w:val="006B49E3"/>
    <w:rsid w:val="006B51DF"/>
    <w:rsid w:val="006B62BB"/>
    <w:rsid w:val="006B6BDC"/>
    <w:rsid w:val="006B6F49"/>
    <w:rsid w:val="006B77FD"/>
    <w:rsid w:val="006B78EF"/>
    <w:rsid w:val="006B7C32"/>
    <w:rsid w:val="006C089A"/>
    <w:rsid w:val="006C1167"/>
    <w:rsid w:val="006C12E9"/>
    <w:rsid w:val="006C24AC"/>
    <w:rsid w:val="006C2582"/>
    <w:rsid w:val="006C2674"/>
    <w:rsid w:val="006C2AEF"/>
    <w:rsid w:val="006C3365"/>
    <w:rsid w:val="006C42E1"/>
    <w:rsid w:val="006C439E"/>
    <w:rsid w:val="006C46AD"/>
    <w:rsid w:val="006C48BE"/>
    <w:rsid w:val="006C4A0D"/>
    <w:rsid w:val="006C5102"/>
    <w:rsid w:val="006C510A"/>
    <w:rsid w:val="006C554E"/>
    <w:rsid w:val="006C56FB"/>
    <w:rsid w:val="006C5C92"/>
    <w:rsid w:val="006C62B1"/>
    <w:rsid w:val="006C647C"/>
    <w:rsid w:val="006C6554"/>
    <w:rsid w:val="006C6915"/>
    <w:rsid w:val="006C6CD1"/>
    <w:rsid w:val="006C6CD3"/>
    <w:rsid w:val="006C7153"/>
    <w:rsid w:val="006C7486"/>
    <w:rsid w:val="006C76B0"/>
    <w:rsid w:val="006D01E0"/>
    <w:rsid w:val="006D095E"/>
    <w:rsid w:val="006D09C6"/>
    <w:rsid w:val="006D0D5D"/>
    <w:rsid w:val="006D11C5"/>
    <w:rsid w:val="006D158C"/>
    <w:rsid w:val="006D1B62"/>
    <w:rsid w:val="006D1BAA"/>
    <w:rsid w:val="006D1EC7"/>
    <w:rsid w:val="006D2B3B"/>
    <w:rsid w:val="006D2CF5"/>
    <w:rsid w:val="006D3527"/>
    <w:rsid w:val="006D3AEE"/>
    <w:rsid w:val="006D3DAA"/>
    <w:rsid w:val="006D3EAB"/>
    <w:rsid w:val="006D4555"/>
    <w:rsid w:val="006D50C9"/>
    <w:rsid w:val="006D5214"/>
    <w:rsid w:val="006D5231"/>
    <w:rsid w:val="006D66FD"/>
    <w:rsid w:val="006D678B"/>
    <w:rsid w:val="006D6B10"/>
    <w:rsid w:val="006E0196"/>
    <w:rsid w:val="006E059D"/>
    <w:rsid w:val="006E05E2"/>
    <w:rsid w:val="006E0677"/>
    <w:rsid w:val="006E0892"/>
    <w:rsid w:val="006E0EFB"/>
    <w:rsid w:val="006E108A"/>
    <w:rsid w:val="006E13C3"/>
    <w:rsid w:val="006E13E5"/>
    <w:rsid w:val="006E160E"/>
    <w:rsid w:val="006E186B"/>
    <w:rsid w:val="006E1948"/>
    <w:rsid w:val="006E1C19"/>
    <w:rsid w:val="006E20D9"/>
    <w:rsid w:val="006E2624"/>
    <w:rsid w:val="006E2B40"/>
    <w:rsid w:val="006E3287"/>
    <w:rsid w:val="006E3570"/>
    <w:rsid w:val="006E360C"/>
    <w:rsid w:val="006E3EFA"/>
    <w:rsid w:val="006E3FB3"/>
    <w:rsid w:val="006E4814"/>
    <w:rsid w:val="006E53A3"/>
    <w:rsid w:val="006E5DD4"/>
    <w:rsid w:val="006E5E9A"/>
    <w:rsid w:val="006E6137"/>
    <w:rsid w:val="006E6311"/>
    <w:rsid w:val="006E75EB"/>
    <w:rsid w:val="006E79F2"/>
    <w:rsid w:val="006F04EF"/>
    <w:rsid w:val="006F0ECB"/>
    <w:rsid w:val="006F141D"/>
    <w:rsid w:val="006F14DB"/>
    <w:rsid w:val="006F1752"/>
    <w:rsid w:val="006F17EB"/>
    <w:rsid w:val="006F1B6E"/>
    <w:rsid w:val="006F1B6F"/>
    <w:rsid w:val="006F1CE6"/>
    <w:rsid w:val="006F1D68"/>
    <w:rsid w:val="006F224B"/>
    <w:rsid w:val="006F2722"/>
    <w:rsid w:val="006F2C74"/>
    <w:rsid w:val="006F2D71"/>
    <w:rsid w:val="006F2D77"/>
    <w:rsid w:val="006F3320"/>
    <w:rsid w:val="006F3630"/>
    <w:rsid w:val="006F3751"/>
    <w:rsid w:val="006F3874"/>
    <w:rsid w:val="006F3A77"/>
    <w:rsid w:val="006F4792"/>
    <w:rsid w:val="006F4CBD"/>
    <w:rsid w:val="006F4D81"/>
    <w:rsid w:val="006F584A"/>
    <w:rsid w:val="006F5FA8"/>
    <w:rsid w:val="006F60A6"/>
    <w:rsid w:val="006F6D76"/>
    <w:rsid w:val="006F6F33"/>
    <w:rsid w:val="006F7184"/>
    <w:rsid w:val="006F7C91"/>
    <w:rsid w:val="00700368"/>
    <w:rsid w:val="007008EF"/>
    <w:rsid w:val="00700970"/>
    <w:rsid w:val="00700A48"/>
    <w:rsid w:val="00700B69"/>
    <w:rsid w:val="00700D67"/>
    <w:rsid w:val="00701157"/>
    <w:rsid w:val="00701470"/>
    <w:rsid w:val="00701853"/>
    <w:rsid w:val="007018C2"/>
    <w:rsid w:val="00701B7F"/>
    <w:rsid w:val="00701B8B"/>
    <w:rsid w:val="0070215A"/>
    <w:rsid w:val="00702E78"/>
    <w:rsid w:val="007030ED"/>
    <w:rsid w:val="007033C9"/>
    <w:rsid w:val="0070392A"/>
    <w:rsid w:val="00704477"/>
    <w:rsid w:val="007045CD"/>
    <w:rsid w:val="00704D31"/>
    <w:rsid w:val="0070520D"/>
    <w:rsid w:val="00705A19"/>
    <w:rsid w:val="00705CDF"/>
    <w:rsid w:val="00705F9E"/>
    <w:rsid w:val="007061EE"/>
    <w:rsid w:val="00706253"/>
    <w:rsid w:val="00706496"/>
    <w:rsid w:val="00706A39"/>
    <w:rsid w:val="00706FFC"/>
    <w:rsid w:val="00707929"/>
    <w:rsid w:val="00710120"/>
    <w:rsid w:val="0071039E"/>
    <w:rsid w:val="007117C5"/>
    <w:rsid w:val="00711838"/>
    <w:rsid w:val="00711E12"/>
    <w:rsid w:val="007120CE"/>
    <w:rsid w:val="00712A6E"/>
    <w:rsid w:val="007142D5"/>
    <w:rsid w:val="0071445B"/>
    <w:rsid w:val="0071445F"/>
    <w:rsid w:val="00714C53"/>
    <w:rsid w:val="00715409"/>
    <w:rsid w:val="00716047"/>
    <w:rsid w:val="00716E07"/>
    <w:rsid w:val="00716E7D"/>
    <w:rsid w:val="007174FA"/>
    <w:rsid w:val="00717A3B"/>
    <w:rsid w:val="00717E19"/>
    <w:rsid w:val="00720762"/>
    <w:rsid w:val="0072076A"/>
    <w:rsid w:val="00720DF6"/>
    <w:rsid w:val="00720FCB"/>
    <w:rsid w:val="00721954"/>
    <w:rsid w:val="00721E0B"/>
    <w:rsid w:val="007222AB"/>
    <w:rsid w:val="0072278C"/>
    <w:rsid w:val="0072283C"/>
    <w:rsid w:val="007230FE"/>
    <w:rsid w:val="007237EA"/>
    <w:rsid w:val="00723C66"/>
    <w:rsid w:val="007247E2"/>
    <w:rsid w:val="00724A2A"/>
    <w:rsid w:val="00724AE3"/>
    <w:rsid w:val="00724D59"/>
    <w:rsid w:val="00725085"/>
    <w:rsid w:val="00725389"/>
    <w:rsid w:val="007257D7"/>
    <w:rsid w:val="00725B8F"/>
    <w:rsid w:val="00725BB4"/>
    <w:rsid w:val="00725DC5"/>
    <w:rsid w:val="0072631F"/>
    <w:rsid w:val="00726C90"/>
    <w:rsid w:val="00727911"/>
    <w:rsid w:val="00727AD8"/>
    <w:rsid w:val="00730501"/>
    <w:rsid w:val="007312D0"/>
    <w:rsid w:val="00731C65"/>
    <w:rsid w:val="00731E35"/>
    <w:rsid w:val="007320C6"/>
    <w:rsid w:val="00733131"/>
    <w:rsid w:val="00733566"/>
    <w:rsid w:val="00733696"/>
    <w:rsid w:val="00733F43"/>
    <w:rsid w:val="00734211"/>
    <w:rsid w:val="007343EB"/>
    <w:rsid w:val="0073485B"/>
    <w:rsid w:val="00734C96"/>
    <w:rsid w:val="00734F02"/>
    <w:rsid w:val="00734F0A"/>
    <w:rsid w:val="007351C8"/>
    <w:rsid w:val="00735C6E"/>
    <w:rsid w:val="00735FA1"/>
    <w:rsid w:val="0073613D"/>
    <w:rsid w:val="00736CC4"/>
    <w:rsid w:val="00736E02"/>
    <w:rsid w:val="00737446"/>
    <w:rsid w:val="00737AF5"/>
    <w:rsid w:val="00737B3C"/>
    <w:rsid w:val="00737C5C"/>
    <w:rsid w:val="00737D46"/>
    <w:rsid w:val="00737DD2"/>
    <w:rsid w:val="00737EB9"/>
    <w:rsid w:val="00737F4B"/>
    <w:rsid w:val="0074010B"/>
    <w:rsid w:val="007402BE"/>
    <w:rsid w:val="0074071E"/>
    <w:rsid w:val="00740EFB"/>
    <w:rsid w:val="007410C8"/>
    <w:rsid w:val="0074141A"/>
    <w:rsid w:val="007415C2"/>
    <w:rsid w:val="00741E00"/>
    <w:rsid w:val="0074297C"/>
    <w:rsid w:val="00742C96"/>
    <w:rsid w:val="00743742"/>
    <w:rsid w:val="00743F81"/>
    <w:rsid w:val="007440F9"/>
    <w:rsid w:val="007444CB"/>
    <w:rsid w:val="0074497A"/>
    <w:rsid w:val="007449FC"/>
    <w:rsid w:val="00745339"/>
    <w:rsid w:val="007454CB"/>
    <w:rsid w:val="007457C5"/>
    <w:rsid w:val="00745F20"/>
    <w:rsid w:val="00746F8C"/>
    <w:rsid w:val="0074710D"/>
    <w:rsid w:val="00747771"/>
    <w:rsid w:val="00747DAC"/>
    <w:rsid w:val="00750675"/>
    <w:rsid w:val="00750E5D"/>
    <w:rsid w:val="007510D5"/>
    <w:rsid w:val="007510D6"/>
    <w:rsid w:val="00751544"/>
    <w:rsid w:val="00751E34"/>
    <w:rsid w:val="00752068"/>
    <w:rsid w:val="0075259B"/>
    <w:rsid w:val="00752878"/>
    <w:rsid w:val="007529D8"/>
    <w:rsid w:val="00753118"/>
    <w:rsid w:val="00753650"/>
    <w:rsid w:val="00754345"/>
    <w:rsid w:val="007543BC"/>
    <w:rsid w:val="0075459A"/>
    <w:rsid w:val="00754671"/>
    <w:rsid w:val="007554C0"/>
    <w:rsid w:val="00755571"/>
    <w:rsid w:val="00756B79"/>
    <w:rsid w:val="00756D54"/>
    <w:rsid w:val="00757028"/>
    <w:rsid w:val="007570BF"/>
    <w:rsid w:val="007576A3"/>
    <w:rsid w:val="00757FF7"/>
    <w:rsid w:val="007601FF"/>
    <w:rsid w:val="0076072A"/>
    <w:rsid w:val="0076098D"/>
    <w:rsid w:val="00760C8A"/>
    <w:rsid w:val="0076142D"/>
    <w:rsid w:val="0076149F"/>
    <w:rsid w:val="0076173B"/>
    <w:rsid w:val="0076175E"/>
    <w:rsid w:val="00761AE9"/>
    <w:rsid w:val="0076204D"/>
    <w:rsid w:val="0076245B"/>
    <w:rsid w:val="00762758"/>
    <w:rsid w:val="007630EC"/>
    <w:rsid w:val="007632E3"/>
    <w:rsid w:val="007635EF"/>
    <w:rsid w:val="00763E56"/>
    <w:rsid w:val="007640CB"/>
    <w:rsid w:val="00764912"/>
    <w:rsid w:val="0076498C"/>
    <w:rsid w:val="00764C07"/>
    <w:rsid w:val="00764F3E"/>
    <w:rsid w:val="007650BD"/>
    <w:rsid w:val="00765152"/>
    <w:rsid w:val="007652F8"/>
    <w:rsid w:val="007657EE"/>
    <w:rsid w:val="00765A5E"/>
    <w:rsid w:val="00765AEA"/>
    <w:rsid w:val="00765BA6"/>
    <w:rsid w:val="00765EB5"/>
    <w:rsid w:val="00765F1B"/>
    <w:rsid w:val="00766868"/>
    <w:rsid w:val="00767458"/>
    <w:rsid w:val="00767C3B"/>
    <w:rsid w:val="00767CFD"/>
    <w:rsid w:val="00767D21"/>
    <w:rsid w:val="0077022F"/>
    <w:rsid w:val="00770369"/>
    <w:rsid w:val="00770725"/>
    <w:rsid w:val="007708A7"/>
    <w:rsid w:val="00770CD8"/>
    <w:rsid w:val="00771486"/>
    <w:rsid w:val="00771554"/>
    <w:rsid w:val="0077186C"/>
    <w:rsid w:val="0077191E"/>
    <w:rsid w:val="007724FB"/>
    <w:rsid w:val="007726F9"/>
    <w:rsid w:val="00772A8A"/>
    <w:rsid w:val="00772BC3"/>
    <w:rsid w:val="007730C5"/>
    <w:rsid w:val="00773691"/>
    <w:rsid w:val="00773DB6"/>
    <w:rsid w:val="00773F14"/>
    <w:rsid w:val="007741EC"/>
    <w:rsid w:val="00774C2C"/>
    <w:rsid w:val="00774F49"/>
    <w:rsid w:val="007754AC"/>
    <w:rsid w:val="00775B49"/>
    <w:rsid w:val="00775C82"/>
    <w:rsid w:val="00775EED"/>
    <w:rsid w:val="007767E8"/>
    <w:rsid w:val="0077695B"/>
    <w:rsid w:val="00776B25"/>
    <w:rsid w:val="00776BB8"/>
    <w:rsid w:val="00776CC6"/>
    <w:rsid w:val="0077786D"/>
    <w:rsid w:val="00777972"/>
    <w:rsid w:val="00777B6F"/>
    <w:rsid w:val="00780002"/>
    <w:rsid w:val="00780004"/>
    <w:rsid w:val="00780435"/>
    <w:rsid w:val="00780B76"/>
    <w:rsid w:val="00780D8A"/>
    <w:rsid w:val="0078146F"/>
    <w:rsid w:val="0078170A"/>
    <w:rsid w:val="00781B16"/>
    <w:rsid w:val="00781E9F"/>
    <w:rsid w:val="00781F84"/>
    <w:rsid w:val="007823A1"/>
    <w:rsid w:val="007828D7"/>
    <w:rsid w:val="00782C00"/>
    <w:rsid w:val="007836C1"/>
    <w:rsid w:val="00783705"/>
    <w:rsid w:val="00783E6E"/>
    <w:rsid w:val="0078423C"/>
    <w:rsid w:val="00785F52"/>
    <w:rsid w:val="00785F85"/>
    <w:rsid w:val="007868C0"/>
    <w:rsid w:val="00787AB3"/>
    <w:rsid w:val="00787F0F"/>
    <w:rsid w:val="00790100"/>
    <w:rsid w:val="0079070D"/>
    <w:rsid w:val="00790A65"/>
    <w:rsid w:val="00791227"/>
    <w:rsid w:val="00791317"/>
    <w:rsid w:val="0079169A"/>
    <w:rsid w:val="007917F7"/>
    <w:rsid w:val="0079192B"/>
    <w:rsid w:val="00792717"/>
    <w:rsid w:val="00792B9A"/>
    <w:rsid w:val="00792BDF"/>
    <w:rsid w:val="00792D12"/>
    <w:rsid w:val="00792EDA"/>
    <w:rsid w:val="007930D7"/>
    <w:rsid w:val="0079313A"/>
    <w:rsid w:val="007931F7"/>
    <w:rsid w:val="00793419"/>
    <w:rsid w:val="0079341C"/>
    <w:rsid w:val="00794596"/>
    <w:rsid w:val="00794B8C"/>
    <w:rsid w:val="007951B4"/>
    <w:rsid w:val="0079563D"/>
    <w:rsid w:val="0079569B"/>
    <w:rsid w:val="007960AB"/>
    <w:rsid w:val="007963C6"/>
    <w:rsid w:val="00796D7B"/>
    <w:rsid w:val="0079717D"/>
    <w:rsid w:val="007976A0"/>
    <w:rsid w:val="00797A2B"/>
    <w:rsid w:val="007A078D"/>
    <w:rsid w:val="007A0C93"/>
    <w:rsid w:val="007A14B1"/>
    <w:rsid w:val="007A1609"/>
    <w:rsid w:val="007A1E1F"/>
    <w:rsid w:val="007A2046"/>
    <w:rsid w:val="007A24C7"/>
    <w:rsid w:val="007A29A7"/>
    <w:rsid w:val="007A2F8B"/>
    <w:rsid w:val="007A314E"/>
    <w:rsid w:val="007A3796"/>
    <w:rsid w:val="007A3883"/>
    <w:rsid w:val="007A38AD"/>
    <w:rsid w:val="007A3BA9"/>
    <w:rsid w:val="007A417A"/>
    <w:rsid w:val="007A4935"/>
    <w:rsid w:val="007A4F58"/>
    <w:rsid w:val="007A54A0"/>
    <w:rsid w:val="007A566D"/>
    <w:rsid w:val="007A5A89"/>
    <w:rsid w:val="007A5D02"/>
    <w:rsid w:val="007A62EF"/>
    <w:rsid w:val="007A6681"/>
    <w:rsid w:val="007A6B1D"/>
    <w:rsid w:val="007A6C5A"/>
    <w:rsid w:val="007A6E89"/>
    <w:rsid w:val="007A6F5D"/>
    <w:rsid w:val="007A7FFD"/>
    <w:rsid w:val="007B002F"/>
    <w:rsid w:val="007B07F5"/>
    <w:rsid w:val="007B097D"/>
    <w:rsid w:val="007B09A4"/>
    <w:rsid w:val="007B0EE9"/>
    <w:rsid w:val="007B12CB"/>
    <w:rsid w:val="007B1446"/>
    <w:rsid w:val="007B1512"/>
    <w:rsid w:val="007B16D3"/>
    <w:rsid w:val="007B1A63"/>
    <w:rsid w:val="007B1BA3"/>
    <w:rsid w:val="007B1E98"/>
    <w:rsid w:val="007B22AA"/>
    <w:rsid w:val="007B27CB"/>
    <w:rsid w:val="007B2A86"/>
    <w:rsid w:val="007B3289"/>
    <w:rsid w:val="007B36D1"/>
    <w:rsid w:val="007B37F3"/>
    <w:rsid w:val="007B38E2"/>
    <w:rsid w:val="007B3A92"/>
    <w:rsid w:val="007B3FCF"/>
    <w:rsid w:val="007B41CE"/>
    <w:rsid w:val="007B42C6"/>
    <w:rsid w:val="007B43E0"/>
    <w:rsid w:val="007B54DC"/>
    <w:rsid w:val="007B56EC"/>
    <w:rsid w:val="007B58B7"/>
    <w:rsid w:val="007B5A5F"/>
    <w:rsid w:val="007B5C71"/>
    <w:rsid w:val="007B5DEC"/>
    <w:rsid w:val="007B5FD0"/>
    <w:rsid w:val="007B5FEC"/>
    <w:rsid w:val="007B62E1"/>
    <w:rsid w:val="007B6403"/>
    <w:rsid w:val="007B64A6"/>
    <w:rsid w:val="007B75EE"/>
    <w:rsid w:val="007B7A53"/>
    <w:rsid w:val="007B7DA7"/>
    <w:rsid w:val="007C002E"/>
    <w:rsid w:val="007C00A3"/>
    <w:rsid w:val="007C0403"/>
    <w:rsid w:val="007C046F"/>
    <w:rsid w:val="007C0688"/>
    <w:rsid w:val="007C08EE"/>
    <w:rsid w:val="007C0C1E"/>
    <w:rsid w:val="007C0DC8"/>
    <w:rsid w:val="007C1211"/>
    <w:rsid w:val="007C13ED"/>
    <w:rsid w:val="007C149A"/>
    <w:rsid w:val="007C1531"/>
    <w:rsid w:val="007C184A"/>
    <w:rsid w:val="007C1FFD"/>
    <w:rsid w:val="007C2283"/>
    <w:rsid w:val="007C25CE"/>
    <w:rsid w:val="007C2B94"/>
    <w:rsid w:val="007C37D9"/>
    <w:rsid w:val="007C4223"/>
    <w:rsid w:val="007C493F"/>
    <w:rsid w:val="007C4F22"/>
    <w:rsid w:val="007C5459"/>
    <w:rsid w:val="007C558D"/>
    <w:rsid w:val="007C5BA3"/>
    <w:rsid w:val="007C69A5"/>
    <w:rsid w:val="007C7144"/>
    <w:rsid w:val="007C7AE8"/>
    <w:rsid w:val="007C7F2F"/>
    <w:rsid w:val="007D01B3"/>
    <w:rsid w:val="007D04E8"/>
    <w:rsid w:val="007D0562"/>
    <w:rsid w:val="007D05BA"/>
    <w:rsid w:val="007D06A6"/>
    <w:rsid w:val="007D094C"/>
    <w:rsid w:val="007D0D0A"/>
    <w:rsid w:val="007D134F"/>
    <w:rsid w:val="007D1B11"/>
    <w:rsid w:val="007D1DF6"/>
    <w:rsid w:val="007D1F5B"/>
    <w:rsid w:val="007D2217"/>
    <w:rsid w:val="007D2267"/>
    <w:rsid w:val="007D25BC"/>
    <w:rsid w:val="007D291B"/>
    <w:rsid w:val="007D2E94"/>
    <w:rsid w:val="007D2EB6"/>
    <w:rsid w:val="007D32B2"/>
    <w:rsid w:val="007D4DE6"/>
    <w:rsid w:val="007D52E0"/>
    <w:rsid w:val="007D5376"/>
    <w:rsid w:val="007D568D"/>
    <w:rsid w:val="007D6618"/>
    <w:rsid w:val="007D679B"/>
    <w:rsid w:val="007D7CBD"/>
    <w:rsid w:val="007D7DBF"/>
    <w:rsid w:val="007D7DF9"/>
    <w:rsid w:val="007D7E1C"/>
    <w:rsid w:val="007D7E64"/>
    <w:rsid w:val="007E009E"/>
    <w:rsid w:val="007E06F8"/>
    <w:rsid w:val="007E0F92"/>
    <w:rsid w:val="007E1B1A"/>
    <w:rsid w:val="007E240F"/>
    <w:rsid w:val="007E2C0A"/>
    <w:rsid w:val="007E2D36"/>
    <w:rsid w:val="007E31B9"/>
    <w:rsid w:val="007E37BC"/>
    <w:rsid w:val="007E3B2F"/>
    <w:rsid w:val="007E3D04"/>
    <w:rsid w:val="007E4114"/>
    <w:rsid w:val="007E4149"/>
    <w:rsid w:val="007E4630"/>
    <w:rsid w:val="007E4CD0"/>
    <w:rsid w:val="007E54F5"/>
    <w:rsid w:val="007E550D"/>
    <w:rsid w:val="007E5C2A"/>
    <w:rsid w:val="007E60A8"/>
    <w:rsid w:val="007E6556"/>
    <w:rsid w:val="007E65A5"/>
    <w:rsid w:val="007E6928"/>
    <w:rsid w:val="007E6FE0"/>
    <w:rsid w:val="007E7BF8"/>
    <w:rsid w:val="007F0162"/>
    <w:rsid w:val="007F037E"/>
    <w:rsid w:val="007F0F2C"/>
    <w:rsid w:val="007F0F99"/>
    <w:rsid w:val="007F106E"/>
    <w:rsid w:val="007F1ABB"/>
    <w:rsid w:val="007F1BD6"/>
    <w:rsid w:val="007F2199"/>
    <w:rsid w:val="007F21DB"/>
    <w:rsid w:val="007F2442"/>
    <w:rsid w:val="007F272E"/>
    <w:rsid w:val="007F2BF0"/>
    <w:rsid w:val="007F2DFE"/>
    <w:rsid w:val="007F3071"/>
    <w:rsid w:val="007F3390"/>
    <w:rsid w:val="007F33D7"/>
    <w:rsid w:val="007F33D9"/>
    <w:rsid w:val="007F3616"/>
    <w:rsid w:val="007F3D80"/>
    <w:rsid w:val="007F41A1"/>
    <w:rsid w:val="007F45EE"/>
    <w:rsid w:val="007F4919"/>
    <w:rsid w:val="007F4A01"/>
    <w:rsid w:val="007F4E1C"/>
    <w:rsid w:val="007F4E90"/>
    <w:rsid w:val="007F51F1"/>
    <w:rsid w:val="007F56C8"/>
    <w:rsid w:val="007F5DAB"/>
    <w:rsid w:val="007F5E66"/>
    <w:rsid w:val="007F5EE6"/>
    <w:rsid w:val="007F68CA"/>
    <w:rsid w:val="007F6A24"/>
    <w:rsid w:val="007F7BAB"/>
    <w:rsid w:val="007F7F6B"/>
    <w:rsid w:val="00801422"/>
    <w:rsid w:val="00801DAC"/>
    <w:rsid w:val="008022D2"/>
    <w:rsid w:val="008022FA"/>
    <w:rsid w:val="00803007"/>
    <w:rsid w:val="008031AD"/>
    <w:rsid w:val="0080321B"/>
    <w:rsid w:val="008034D4"/>
    <w:rsid w:val="00803591"/>
    <w:rsid w:val="00803D92"/>
    <w:rsid w:val="0080404B"/>
    <w:rsid w:val="008040C0"/>
    <w:rsid w:val="00804227"/>
    <w:rsid w:val="0080468A"/>
    <w:rsid w:val="0080475C"/>
    <w:rsid w:val="0080494D"/>
    <w:rsid w:val="00804CEB"/>
    <w:rsid w:val="00804EF3"/>
    <w:rsid w:val="0080501D"/>
    <w:rsid w:val="0080566B"/>
    <w:rsid w:val="00805B98"/>
    <w:rsid w:val="00805CB9"/>
    <w:rsid w:val="0080607A"/>
    <w:rsid w:val="00806200"/>
    <w:rsid w:val="00806C18"/>
    <w:rsid w:val="00806CCA"/>
    <w:rsid w:val="008071EC"/>
    <w:rsid w:val="0081072B"/>
    <w:rsid w:val="00810C3B"/>
    <w:rsid w:val="00810E96"/>
    <w:rsid w:val="00810F27"/>
    <w:rsid w:val="00811177"/>
    <w:rsid w:val="0081122A"/>
    <w:rsid w:val="008115FE"/>
    <w:rsid w:val="00811C3B"/>
    <w:rsid w:val="008121B3"/>
    <w:rsid w:val="00812889"/>
    <w:rsid w:val="0081311D"/>
    <w:rsid w:val="008134C6"/>
    <w:rsid w:val="00813E21"/>
    <w:rsid w:val="008140BF"/>
    <w:rsid w:val="0081446B"/>
    <w:rsid w:val="008144EF"/>
    <w:rsid w:val="0081482F"/>
    <w:rsid w:val="00814EB8"/>
    <w:rsid w:val="008151BC"/>
    <w:rsid w:val="00815E54"/>
    <w:rsid w:val="008160AE"/>
    <w:rsid w:val="00816442"/>
    <w:rsid w:val="008165FA"/>
    <w:rsid w:val="008166D7"/>
    <w:rsid w:val="00816D77"/>
    <w:rsid w:val="00817206"/>
    <w:rsid w:val="0081729E"/>
    <w:rsid w:val="00817306"/>
    <w:rsid w:val="0081736A"/>
    <w:rsid w:val="008178A3"/>
    <w:rsid w:val="008179AE"/>
    <w:rsid w:val="00817BC8"/>
    <w:rsid w:val="00817C64"/>
    <w:rsid w:val="00817D2D"/>
    <w:rsid w:val="00820137"/>
    <w:rsid w:val="0082030A"/>
    <w:rsid w:val="00820657"/>
    <w:rsid w:val="00820D62"/>
    <w:rsid w:val="00820EA3"/>
    <w:rsid w:val="008210DD"/>
    <w:rsid w:val="00821436"/>
    <w:rsid w:val="00821474"/>
    <w:rsid w:val="00822067"/>
    <w:rsid w:val="00822169"/>
    <w:rsid w:val="008222FA"/>
    <w:rsid w:val="008225F9"/>
    <w:rsid w:val="00822C79"/>
    <w:rsid w:val="008230D2"/>
    <w:rsid w:val="008233C2"/>
    <w:rsid w:val="008236B3"/>
    <w:rsid w:val="00823C50"/>
    <w:rsid w:val="00823CE8"/>
    <w:rsid w:val="0082442A"/>
    <w:rsid w:val="008246F1"/>
    <w:rsid w:val="0082472D"/>
    <w:rsid w:val="00824A78"/>
    <w:rsid w:val="00824B9A"/>
    <w:rsid w:val="00824EC3"/>
    <w:rsid w:val="00825F96"/>
    <w:rsid w:val="008264BB"/>
    <w:rsid w:val="00827169"/>
    <w:rsid w:val="0082764D"/>
    <w:rsid w:val="00827990"/>
    <w:rsid w:val="00827EF7"/>
    <w:rsid w:val="00830567"/>
    <w:rsid w:val="008310D8"/>
    <w:rsid w:val="0083143A"/>
    <w:rsid w:val="0083257E"/>
    <w:rsid w:val="0083263E"/>
    <w:rsid w:val="0083291B"/>
    <w:rsid w:val="00832D47"/>
    <w:rsid w:val="00833495"/>
    <w:rsid w:val="00833622"/>
    <w:rsid w:val="0083371B"/>
    <w:rsid w:val="00834363"/>
    <w:rsid w:val="008349ED"/>
    <w:rsid w:val="00835317"/>
    <w:rsid w:val="008356EC"/>
    <w:rsid w:val="0083747F"/>
    <w:rsid w:val="008374F1"/>
    <w:rsid w:val="0083760B"/>
    <w:rsid w:val="008377A9"/>
    <w:rsid w:val="00837F06"/>
    <w:rsid w:val="00840818"/>
    <w:rsid w:val="00840DC4"/>
    <w:rsid w:val="00841412"/>
    <w:rsid w:val="00841E71"/>
    <w:rsid w:val="008423AA"/>
    <w:rsid w:val="008423E9"/>
    <w:rsid w:val="00842C37"/>
    <w:rsid w:val="00843C27"/>
    <w:rsid w:val="00843DE0"/>
    <w:rsid w:val="00843F59"/>
    <w:rsid w:val="008441B2"/>
    <w:rsid w:val="0084423E"/>
    <w:rsid w:val="00844B5D"/>
    <w:rsid w:val="00844CAC"/>
    <w:rsid w:val="00844D96"/>
    <w:rsid w:val="00844DF2"/>
    <w:rsid w:val="00844F32"/>
    <w:rsid w:val="00844FB0"/>
    <w:rsid w:val="00845E37"/>
    <w:rsid w:val="00846A11"/>
    <w:rsid w:val="00846C49"/>
    <w:rsid w:val="00847032"/>
    <w:rsid w:val="00847098"/>
    <w:rsid w:val="008473D9"/>
    <w:rsid w:val="008501E0"/>
    <w:rsid w:val="00850587"/>
    <w:rsid w:val="00850D76"/>
    <w:rsid w:val="00851BA5"/>
    <w:rsid w:val="00851CFD"/>
    <w:rsid w:val="00851FB5"/>
    <w:rsid w:val="008529C3"/>
    <w:rsid w:val="00852AFD"/>
    <w:rsid w:val="00852FEA"/>
    <w:rsid w:val="00853A89"/>
    <w:rsid w:val="00853C75"/>
    <w:rsid w:val="00853ED2"/>
    <w:rsid w:val="00854180"/>
    <w:rsid w:val="00854811"/>
    <w:rsid w:val="00854957"/>
    <w:rsid w:val="00854A92"/>
    <w:rsid w:val="00854B06"/>
    <w:rsid w:val="00854DE6"/>
    <w:rsid w:val="00854F50"/>
    <w:rsid w:val="00854FD9"/>
    <w:rsid w:val="008552B3"/>
    <w:rsid w:val="008554B7"/>
    <w:rsid w:val="0085592B"/>
    <w:rsid w:val="00855C63"/>
    <w:rsid w:val="00855DE8"/>
    <w:rsid w:val="00856D1F"/>
    <w:rsid w:val="008571A7"/>
    <w:rsid w:val="008576C4"/>
    <w:rsid w:val="00857AE4"/>
    <w:rsid w:val="00860440"/>
    <w:rsid w:val="00860450"/>
    <w:rsid w:val="008608BF"/>
    <w:rsid w:val="0086097B"/>
    <w:rsid w:val="00860A58"/>
    <w:rsid w:val="00860F78"/>
    <w:rsid w:val="00860FDC"/>
    <w:rsid w:val="00860FE4"/>
    <w:rsid w:val="008610C6"/>
    <w:rsid w:val="00861535"/>
    <w:rsid w:val="008617F3"/>
    <w:rsid w:val="008621C3"/>
    <w:rsid w:val="00862653"/>
    <w:rsid w:val="00862B44"/>
    <w:rsid w:val="008638F6"/>
    <w:rsid w:val="00863A29"/>
    <w:rsid w:val="0086498D"/>
    <w:rsid w:val="00864A42"/>
    <w:rsid w:val="00864E0A"/>
    <w:rsid w:val="008653EB"/>
    <w:rsid w:val="00865574"/>
    <w:rsid w:val="008658A5"/>
    <w:rsid w:val="008658AE"/>
    <w:rsid w:val="00865CB5"/>
    <w:rsid w:val="008664C1"/>
    <w:rsid w:val="008665B1"/>
    <w:rsid w:val="00866AC0"/>
    <w:rsid w:val="00867004"/>
    <w:rsid w:val="00867369"/>
    <w:rsid w:val="008679A8"/>
    <w:rsid w:val="00867DEE"/>
    <w:rsid w:val="00867ECF"/>
    <w:rsid w:val="00870533"/>
    <w:rsid w:val="0087072B"/>
    <w:rsid w:val="00870A13"/>
    <w:rsid w:val="008710B2"/>
    <w:rsid w:val="008713E7"/>
    <w:rsid w:val="00871783"/>
    <w:rsid w:val="00871A43"/>
    <w:rsid w:val="00871C55"/>
    <w:rsid w:val="0087234D"/>
    <w:rsid w:val="00872580"/>
    <w:rsid w:val="008725EB"/>
    <w:rsid w:val="0087273D"/>
    <w:rsid w:val="00872FF3"/>
    <w:rsid w:val="00873075"/>
    <w:rsid w:val="0087374F"/>
    <w:rsid w:val="00874040"/>
    <w:rsid w:val="008740B1"/>
    <w:rsid w:val="00874C2E"/>
    <w:rsid w:val="008757F4"/>
    <w:rsid w:val="00875AA0"/>
    <w:rsid w:val="008762C4"/>
    <w:rsid w:val="008766A7"/>
    <w:rsid w:val="008773AA"/>
    <w:rsid w:val="008801F3"/>
    <w:rsid w:val="008809F6"/>
    <w:rsid w:val="00880C40"/>
    <w:rsid w:val="0088109B"/>
    <w:rsid w:val="008811DE"/>
    <w:rsid w:val="00881759"/>
    <w:rsid w:val="00881DE3"/>
    <w:rsid w:val="00881E6F"/>
    <w:rsid w:val="00881ECF"/>
    <w:rsid w:val="00882178"/>
    <w:rsid w:val="00883875"/>
    <w:rsid w:val="00884462"/>
    <w:rsid w:val="008855FD"/>
    <w:rsid w:val="00885674"/>
    <w:rsid w:val="0088574F"/>
    <w:rsid w:val="008859CA"/>
    <w:rsid w:val="00885FB4"/>
    <w:rsid w:val="00886FF1"/>
    <w:rsid w:val="00887C91"/>
    <w:rsid w:val="00890139"/>
    <w:rsid w:val="008901EA"/>
    <w:rsid w:val="00890450"/>
    <w:rsid w:val="00890C38"/>
    <w:rsid w:val="0089121E"/>
    <w:rsid w:val="00891363"/>
    <w:rsid w:val="0089262C"/>
    <w:rsid w:val="00892816"/>
    <w:rsid w:val="00892CE1"/>
    <w:rsid w:val="0089336F"/>
    <w:rsid w:val="0089388A"/>
    <w:rsid w:val="008944A6"/>
    <w:rsid w:val="00894C77"/>
    <w:rsid w:val="00894EA8"/>
    <w:rsid w:val="00894EF5"/>
    <w:rsid w:val="00894F43"/>
    <w:rsid w:val="00895273"/>
    <w:rsid w:val="00895414"/>
    <w:rsid w:val="00895E01"/>
    <w:rsid w:val="008966FF"/>
    <w:rsid w:val="00896E90"/>
    <w:rsid w:val="00896EAA"/>
    <w:rsid w:val="00897068"/>
    <w:rsid w:val="008975AA"/>
    <w:rsid w:val="0089769E"/>
    <w:rsid w:val="00897738"/>
    <w:rsid w:val="00897A98"/>
    <w:rsid w:val="00897E96"/>
    <w:rsid w:val="008A0168"/>
    <w:rsid w:val="008A054E"/>
    <w:rsid w:val="008A05A1"/>
    <w:rsid w:val="008A0B93"/>
    <w:rsid w:val="008A0E1E"/>
    <w:rsid w:val="008A0F43"/>
    <w:rsid w:val="008A116C"/>
    <w:rsid w:val="008A134E"/>
    <w:rsid w:val="008A1BAC"/>
    <w:rsid w:val="008A1CB2"/>
    <w:rsid w:val="008A1CBD"/>
    <w:rsid w:val="008A28F5"/>
    <w:rsid w:val="008A2A71"/>
    <w:rsid w:val="008A2B9A"/>
    <w:rsid w:val="008A2CEC"/>
    <w:rsid w:val="008A311C"/>
    <w:rsid w:val="008A3436"/>
    <w:rsid w:val="008A351E"/>
    <w:rsid w:val="008A3561"/>
    <w:rsid w:val="008A3B80"/>
    <w:rsid w:val="008A40C0"/>
    <w:rsid w:val="008A4708"/>
    <w:rsid w:val="008A48B9"/>
    <w:rsid w:val="008A568C"/>
    <w:rsid w:val="008A5B49"/>
    <w:rsid w:val="008A5E76"/>
    <w:rsid w:val="008A6329"/>
    <w:rsid w:val="008A6CAB"/>
    <w:rsid w:val="008A6D4A"/>
    <w:rsid w:val="008A7032"/>
    <w:rsid w:val="008A72B0"/>
    <w:rsid w:val="008B07F7"/>
    <w:rsid w:val="008B0A49"/>
    <w:rsid w:val="008B0F18"/>
    <w:rsid w:val="008B1823"/>
    <w:rsid w:val="008B1FA5"/>
    <w:rsid w:val="008B22F7"/>
    <w:rsid w:val="008B2A60"/>
    <w:rsid w:val="008B36AE"/>
    <w:rsid w:val="008B3A4C"/>
    <w:rsid w:val="008B3FD6"/>
    <w:rsid w:val="008B413E"/>
    <w:rsid w:val="008B4227"/>
    <w:rsid w:val="008B506A"/>
    <w:rsid w:val="008B5C08"/>
    <w:rsid w:val="008B64BD"/>
    <w:rsid w:val="008B6CFB"/>
    <w:rsid w:val="008B6FF7"/>
    <w:rsid w:val="008B70B7"/>
    <w:rsid w:val="008B71E8"/>
    <w:rsid w:val="008B7767"/>
    <w:rsid w:val="008C10D9"/>
    <w:rsid w:val="008C1152"/>
    <w:rsid w:val="008C1177"/>
    <w:rsid w:val="008C187B"/>
    <w:rsid w:val="008C362D"/>
    <w:rsid w:val="008C379A"/>
    <w:rsid w:val="008C3823"/>
    <w:rsid w:val="008C3845"/>
    <w:rsid w:val="008C49E4"/>
    <w:rsid w:val="008C4B53"/>
    <w:rsid w:val="008C5675"/>
    <w:rsid w:val="008C5AE6"/>
    <w:rsid w:val="008C5C2A"/>
    <w:rsid w:val="008C5C72"/>
    <w:rsid w:val="008C5FF6"/>
    <w:rsid w:val="008C6BA5"/>
    <w:rsid w:val="008C6BBD"/>
    <w:rsid w:val="008C6D82"/>
    <w:rsid w:val="008C7077"/>
    <w:rsid w:val="008C75D8"/>
    <w:rsid w:val="008D09ED"/>
    <w:rsid w:val="008D1039"/>
    <w:rsid w:val="008D180C"/>
    <w:rsid w:val="008D1C2B"/>
    <w:rsid w:val="008D2285"/>
    <w:rsid w:val="008D286C"/>
    <w:rsid w:val="008D2F14"/>
    <w:rsid w:val="008D35BA"/>
    <w:rsid w:val="008D3851"/>
    <w:rsid w:val="008D386D"/>
    <w:rsid w:val="008D38B1"/>
    <w:rsid w:val="008D3A48"/>
    <w:rsid w:val="008D4330"/>
    <w:rsid w:val="008D59EA"/>
    <w:rsid w:val="008D5BD7"/>
    <w:rsid w:val="008D5F57"/>
    <w:rsid w:val="008D609A"/>
    <w:rsid w:val="008D6C7A"/>
    <w:rsid w:val="008D7331"/>
    <w:rsid w:val="008D746C"/>
    <w:rsid w:val="008D7982"/>
    <w:rsid w:val="008D7D52"/>
    <w:rsid w:val="008E0446"/>
    <w:rsid w:val="008E05D8"/>
    <w:rsid w:val="008E1693"/>
    <w:rsid w:val="008E1CEF"/>
    <w:rsid w:val="008E2803"/>
    <w:rsid w:val="008E2F10"/>
    <w:rsid w:val="008E3406"/>
    <w:rsid w:val="008E4526"/>
    <w:rsid w:val="008E4AD1"/>
    <w:rsid w:val="008E4D54"/>
    <w:rsid w:val="008E4E8D"/>
    <w:rsid w:val="008E69E9"/>
    <w:rsid w:val="008E6EA6"/>
    <w:rsid w:val="008E6F80"/>
    <w:rsid w:val="008E7293"/>
    <w:rsid w:val="008E7B95"/>
    <w:rsid w:val="008E7C21"/>
    <w:rsid w:val="008E7C2B"/>
    <w:rsid w:val="008F02A0"/>
    <w:rsid w:val="008F02A4"/>
    <w:rsid w:val="008F0430"/>
    <w:rsid w:val="008F0735"/>
    <w:rsid w:val="008F1194"/>
    <w:rsid w:val="008F12D1"/>
    <w:rsid w:val="008F1421"/>
    <w:rsid w:val="008F1A36"/>
    <w:rsid w:val="008F1F45"/>
    <w:rsid w:val="008F2B11"/>
    <w:rsid w:val="008F2E41"/>
    <w:rsid w:val="008F338E"/>
    <w:rsid w:val="008F3E16"/>
    <w:rsid w:val="008F3F2A"/>
    <w:rsid w:val="008F415C"/>
    <w:rsid w:val="008F44E1"/>
    <w:rsid w:val="008F45B5"/>
    <w:rsid w:val="008F4B4B"/>
    <w:rsid w:val="008F4D6D"/>
    <w:rsid w:val="008F5182"/>
    <w:rsid w:val="008F539E"/>
    <w:rsid w:val="008F5AD5"/>
    <w:rsid w:val="008F708A"/>
    <w:rsid w:val="008F71F3"/>
    <w:rsid w:val="008F788C"/>
    <w:rsid w:val="008F7D5E"/>
    <w:rsid w:val="008F7DA7"/>
    <w:rsid w:val="008F7F1C"/>
    <w:rsid w:val="00900059"/>
    <w:rsid w:val="00901464"/>
    <w:rsid w:val="00902673"/>
    <w:rsid w:val="00902695"/>
    <w:rsid w:val="0090371F"/>
    <w:rsid w:val="009038B0"/>
    <w:rsid w:val="009039ED"/>
    <w:rsid w:val="00903C93"/>
    <w:rsid w:val="00904453"/>
    <w:rsid w:val="009046C4"/>
    <w:rsid w:val="009049BD"/>
    <w:rsid w:val="00904A1E"/>
    <w:rsid w:val="00905400"/>
    <w:rsid w:val="0090587B"/>
    <w:rsid w:val="00905B05"/>
    <w:rsid w:val="009067DC"/>
    <w:rsid w:val="00907108"/>
    <w:rsid w:val="009071F2"/>
    <w:rsid w:val="00907908"/>
    <w:rsid w:val="00907F79"/>
    <w:rsid w:val="00910AC3"/>
    <w:rsid w:val="0091177A"/>
    <w:rsid w:val="009119AF"/>
    <w:rsid w:val="00911CA7"/>
    <w:rsid w:val="00911DEA"/>
    <w:rsid w:val="009128C4"/>
    <w:rsid w:val="00912931"/>
    <w:rsid w:val="00912967"/>
    <w:rsid w:val="00913954"/>
    <w:rsid w:val="009139FB"/>
    <w:rsid w:val="009141D0"/>
    <w:rsid w:val="009145DD"/>
    <w:rsid w:val="00914A3B"/>
    <w:rsid w:val="00914B50"/>
    <w:rsid w:val="00914C14"/>
    <w:rsid w:val="0091573D"/>
    <w:rsid w:val="00915851"/>
    <w:rsid w:val="0091598B"/>
    <w:rsid w:val="00915F7A"/>
    <w:rsid w:val="0091655B"/>
    <w:rsid w:val="00916B93"/>
    <w:rsid w:val="00916B99"/>
    <w:rsid w:val="00916CF4"/>
    <w:rsid w:val="00917060"/>
    <w:rsid w:val="00917490"/>
    <w:rsid w:val="00917606"/>
    <w:rsid w:val="00917B9A"/>
    <w:rsid w:val="00917C2A"/>
    <w:rsid w:val="00920220"/>
    <w:rsid w:val="00920284"/>
    <w:rsid w:val="009207B9"/>
    <w:rsid w:val="0092106F"/>
    <w:rsid w:val="009215AE"/>
    <w:rsid w:val="0092186E"/>
    <w:rsid w:val="00922156"/>
    <w:rsid w:val="0092223F"/>
    <w:rsid w:val="009223B3"/>
    <w:rsid w:val="00922412"/>
    <w:rsid w:val="00922A7C"/>
    <w:rsid w:val="00922AF4"/>
    <w:rsid w:val="00923530"/>
    <w:rsid w:val="00923C49"/>
    <w:rsid w:val="009240F4"/>
    <w:rsid w:val="00924169"/>
    <w:rsid w:val="00924B58"/>
    <w:rsid w:val="00924C0E"/>
    <w:rsid w:val="009252A3"/>
    <w:rsid w:val="00925663"/>
    <w:rsid w:val="009256FD"/>
    <w:rsid w:val="0092571F"/>
    <w:rsid w:val="009258CF"/>
    <w:rsid w:val="0092637B"/>
    <w:rsid w:val="00926741"/>
    <w:rsid w:val="009268D8"/>
    <w:rsid w:val="00926DDF"/>
    <w:rsid w:val="00926E04"/>
    <w:rsid w:val="0092742D"/>
    <w:rsid w:val="009278E9"/>
    <w:rsid w:val="00927B58"/>
    <w:rsid w:val="00927B76"/>
    <w:rsid w:val="009302C5"/>
    <w:rsid w:val="00930839"/>
    <w:rsid w:val="00930908"/>
    <w:rsid w:val="00930C45"/>
    <w:rsid w:val="00930FC8"/>
    <w:rsid w:val="00931103"/>
    <w:rsid w:val="00931D6A"/>
    <w:rsid w:val="0093233E"/>
    <w:rsid w:val="00932418"/>
    <w:rsid w:val="00932483"/>
    <w:rsid w:val="00932845"/>
    <w:rsid w:val="009329A9"/>
    <w:rsid w:val="0093303D"/>
    <w:rsid w:val="00933762"/>
    <w:rsid w:val="00933E8D"/>
    <w:rsid w:val="0093407D"/>
    <w:rsid w:val="0093480D"/>
    <w:rsid w:val="00934F91"/>
    <w:rsid w:val="0093506C"/>
    <w:rsid w:val="00935461"/>
    <w:rsid w:val="00935984"/>
    <w:rsid w:val="00935AA8"/>
    <w:rsid w:val="00935CC0"/>
    <w:rsid w:val="00935E2E"/>
    <w:rsid w:val="00935F43"/>
    <w:rsid w:val="00936334"/>
    <w:rsid w:val="00936377"/>
    <w:rsid w:val="00936DC9"/>
    <w:rsid w:val="00936FFD"/>
    <w:rsid w:val="00937953"/>
    <w:rsid w:val="00937ADC"/>
    <w:rsid w:val="00937F57"/>
    <w:rsid w:val="00940293"/>
    <w:rsid w:val="00940525"/>
    <w:rsid w:val="00940E8E"/>
    <w:rsid w:val="009413F2"/>
    <w:rsid w:val="009414A7"/>
    <w:rsid w:val="00941DB6"/>
    <w:rsid w:val="00942402"/>
    <w:rsid w:val="00943100"/>
    <w:rsid w:val="00943593"/>
    <w:rsid w:val="00943868"/>
    <w:rsid w:val="00944CAA"/>
    <w:rsid w:val="00945463"/>
    <w:rsid w:val="00945975"/>
    <w:rsid w:val="009459DB"/>
    <w:rsid w:val="00945A7E"/>
    <w:rsid w:val="00947267"/>
    <w:rsid w:val="00947A90"/>
    <w:rsid w:val="0095007F"/>
    <w:rsid w:val="009502DD"/>
    <w:rsid w:val="0095073E"/>
    <w:rsid w:val="009508EC"/>
    <w:rsid w:val="00951077"/>
    <w:rsid w:val="0095165A"/>
    <w:rsid w:val="009522AB"/>
    <w:rsid w:val="009522EB"/>
    <w:rsid w:val="0095349A"/>
    <w:rsid w:val="00953771"/>
    <w:rsid w:val="009540AD"/>
    <w:rsid w:val="0095420E"/>
    <w:rsid w:val="0095509E"/>
    <w:rsid w:val="009555C2"/>
    <w:rsid w:val="009555E3"/>
    <w:rsid w:val="00956288"/>
    <w:rsid w:val="00956400"/>
    <w:rsid w:val="0095641F"/>
    <w:rsid w:val="009565D7"/>
    <w:rsid w:val="009567DE"/>
    <w:rsid w:val="00957784"/>
    <w:rsid w:val="009578C9"/>
    <w:rsid w:val="00960919"/>
    <w:rsid w:val="00960EFC"/>
    <w:rsid w:val="009612F0"/>
    <w:rsid w:val="0096135D"/>
    <w:rsid w:val="00961B71"/>
    <w:rsid w:val="009621C6"/>
    <w:rsid w:val="00962DC9"/>
    <w:rsid w:val="0096358B"/>
    <w:rsid w:val="009635BA"/>
    <w:rsid w:val="009644CB"/>
    <w:rsid w:val="0096470B"/>
    <w:rsid w:val="009647ED"/>
    <w:rsid w:val="00964A9A"/>
    <w:rsid w:val="00964D1B"/>
    <w:rsid w:val="00965416"/>
    <w:rsid w:val="009654E6"/>
    <w:rsid w:val="0096555B"/>
    <w:rsid w:val="00965608"/>
    <w:rsid w:val="009656BC"/>
    <w:rsid w:val="00965B82"/>
    <w:rsid w:val="009669A4"/>
    <w:rsid w:val="00966B79"/>
    <w:rsid w:val="00966B8A"/>
    <w:rsid w:val="009672E5"/>
    <w:rsid w:val="00967A92"/>
    <w:rsid w:val="00967C1F"/>
    <w:rsid w:val="00970F0A"/>
    <w:rsid w:val="00970FB2"/>
    <w:rsid w:val="00971285"/>
    <w:rsid w:val="009712F5"/>
    <w:rsid w:val="00971337"/>
    <w:rsid w:val="00971575"/>
    <w:rsid w:val="0097292E"/>
    <w:rsid w:val="0097295B"/>
    <w:rsid w:val="00972B24"/>
    <w:rsid w:val="00972B4B"/>
    <w:rsid w:val="009736A7"/>
    <w:rsid w:val="009738C1"/>
    <w:rsid w:val="00973A6F"/>
    <w:rsid w:val="00973B19"/>
    <w:rsid w:val="00973BF0"/>
    <w:rsid w:val="00973C8D"/>
    <w:rsid w:val="00973DAA"/>
    <w:rsid w:val="00973EDC"/>
    <w:rsid w:val="009745A9"/>
    <w:rsid w:val="009747D4"/>
    <w:rsid w:val="00974A47"/>
    <w:rsid w:val="00974D02"/>
    <w:rsid w:val="00974DB9"/>
    <w:rsid w:val="009758F1"/>
    <w:rsid w:val="00975B94"/>
    <w:rsid w:val="00976067"/>
    <w:rsid w:val="009764E0"/>
    <w:rsid w:val="00976868"/>
    <w:rsid w:val="00976C44"/>
    <w:rsid w:val="0097711D"/>
    <w:rsid w:val="009772C3"/>
    <w:rsid w:val="00980A78"/>
    <w:rsid w:val="00980D1F"/>
    <w:rsid w:val="00981864"/>
    <w:rsid w:val="0098193E"/>
    <w:rsid w:val="00981A35"/>
    <w:rsid w:val="00981CB1"/>
    <w:rsid w:val="00981DAA"/>
    <w:rsid w:val="0098338F"/>
    <w:rsid w:val="0098343D"/>
    <w:rsid w:val="00983563"/>
    <w:rsid w:val="009835B0"/>
    <w:rsid w:val="00983C9F"/>
    <w:rsid w:val="00983D5F"/>
    <w:rsid w:val="00983DEC"/>
    <w:rsid w:val="00984437"/>
    <w:rsid w:val="00984B21"/>
    <w:rsid w:val="00984BE2"/>
    <w:rsid w:val="0098531F"/>
    <w:rsid w:val="009859E4"/>
    <w:rsid w:val="00985A70"/>
    <w:rsid w:val="00985CCF"/>
    <w:rsid w:val="00985FCD"/>
    <w:rsid w:val="00986020"/>
    <w:rsid w:val="0098605E"/>
    <w:rsid w:val="00986548"/>
    <w:rsid w:val="0098671B"/>
    <w:rsid w:val="00986B73"/>
    <w:rsid w:val="00987308"/>
    <w:rsid w:val="00987618"/>
    <w:rsid w:val="0098765F"/>
    <w:rsid w:val="009877CF"/>
    <w:rsid w:val="00987C75"/>
    <w:rsid w:val="0099009E"/>
    <w:rsid w:val="00990CA6"/>
    <w:rsid w:val="00991B66"/>
    <w:rsid w:val="00991B70"/>
    <w:rsid w:val="00991CF8"/>
    <w:rsid w:val="00992206"/>
    <w:rsid w:val="00992294"/>
    <w:rsid w:val="0099246B"/>
    <w:rsid w:val="0099281D"/>
    <w:rsid w:val="00992BF8"/>
    <w:rsid w:val="009930F6"/>
    <w:rsid w:val="00993FD7"/>
    <w:rsid w:val="00994AB3"/>
    <w:rsid w:val="00994C2C"/>
    <w:rsid w:val="00994EE9"/>
    <w:rsid w:val="00995598"/>
    <w:rsid w:val="00995D12"/>
    <w:rsid w:val="0099607B"/>
    <w:rsid w:val="0099618A"/>
    <w:rsid w:val="00996615"/>
    <w:rsid w:val="0099683B"/>
    <w:rsid w:val="00996D30"/>
    <w:rsid w:val="00997ABB"/>
    <w:rsid w:val="00997CFA"/>
    <w:rsid w:val="00997F2D"/>
    <w:rsid w:val="009A0035"/>
    <w:rsid w:val="009A03D3"/>
    <w:rsid w:val="009A1188"/>
    <w:rsid w:val="009A1546"/>
    <w:rsid w:val="009A18BE"/>
    <w:rsid w:val="009A220E"/>
    <w:rsid w:val="009A2532"/>
    <w:rsid w:val="009A2F23"/>
    <w:rsid w:val="009A30ED"/>
    <w:rsid w:val="009A3129"/>
    <w:rsid w:val="009A32B6"/>
    <w:rsid w:val="009A3500"/>
    <w:rsid w:val="009A3ACD"/>
    <w:rsid w:val="009A3C0F"/>
    <w:rsid w:val="009A425E"/>
    <w:rsid w:val="009A476C"/>
    <w:rsid w:val="009A5056"/>
    <w:rsid w:val="009A532A"/>
    <w:rsid w:val="009A5844"/>
    <w:rsid w:val="009A5933"/>
    <w:rsid w:val="009A5A93"/>
    <w:rsid w:val="009A6188"/>
    <w:rsid w:val="009A621D"/>
    <w:rsid w:val="009A65AF"/>
    <w:rsid w:val="009A6BA5"/>
    <w:rsid w:val="009A6E8A"/>
    <w:rsid w:val="009A72A9"/>
    <w:rsid w:val="009A73A3"/>
    <w:rsid w:val="009A75B7"/>
    <w:rsid w:val="009A763B"/>
    <w:rsid w:val="009A77C9"/>
    <w:rsid w:val="009A78A2"/>
    <w:rsid w:val="009A7B90"/>
    <w:rsid w:val="009B03E7"/>
    <w:rsid w:val="009B0858"/>
    <w:rsid w:val="009B0A11"/>
    <w:rsid w:val="009B0A8C"/>
    <w:rsid w:val="009B0E58"/>
    <w:rsid w:val="009B10C0"/>
    <w:rsid w:val="009B10E1"/>
    <w:rsid w:val="009B1844"/>
    <w:rsid w:val="009B19E9"/>
    <w:rsid w:val="009B1C86"/>
    <w:rsid w:val="009B1DFD"/>
    <w:rsid w:val="009B2300"/>
    <w:rsid w:val="009B31B6"/>
    <w:rsid w:val="009B373A"/>
    <w:rsid w:val="009B382E"/>
    <w:rsid w:val="009B3837"/>
    <w:rsid w:val="009B38F8"/>
    <w:rsid w:val="009B3C72"/>
    <w:rsid w:val="009B3F31"/>
    <w:rsid w:val="009B479B"/>
    <w:rsid w:val="009B4D5C"/>
    <w:rsid w:val="009B4FB8"/>
    <w:rsid w:val="009B51C6"/>
    <w:rsid w:val="009B532C"/>
    <w:rsid w:val="009B606D"/>
    <w:rsid w:val="009B615D"/>
    <w:rsid w:val="009B641B"/>
    <w:rsid w:val="009B651B"/>
    <w:rsid w:val="009B6E9A"/>
    <w:rsid w:val="009B72C9"/>
    <w:rsid w:val="009B73CD"/>
    <w:rsid w:val="009B7AF0"/>
    <w:rsid w:val="009B7F01"/>
    <w:rsid w:val="009C0419"/>
    <w:rsid w:val="009C072E"/>
    <w:rsid w:val="009C0C36"/>
    <w:rsid w:val="009C120B"/>
    <w:rsid w:val="009C1692"/>
    <w:rsid w:val="009C1E8A"/>
    <w:rsid w:val="009C20BD"/>
    <w:rsid w:val="009C2113"/>
    <w:rsid w:val="009C25FC"/>
    <w:rsid w:val="009C3887"/>
    <w:rsid w:val="009C3B03"/>
    <w:rsid w:val="009C404C"/>
    <w:rsid w:val="009C43C0"/>
    <w:rsid w:val="009C45CC"/>
    <w:rsid w:val="009C4972"/>
    <w:rsid w:val="009C4988"/>
    <w:rsid w:val="009C4E5E"/>
    <w:rsid w:val="009C518F"/>
    <w:rsid w:val="009C535A"/>
    <w:rsid w:val="009C57A9"/>
    <w:rsid w:val="009C5992"/>
    <w:rsid w:val="009C5AB3"/>
    <w:rsid w:val="009C610F"/>
    <w:rsid w:val="009C64A5"/>
    <w:rsid w:val="009C669A"/>
    <w:rsid w:val="009C69E7"/>
    <w:rsid w:val="009C6E09"/>
    <w:rsid w:val="009C6F39"/>
    <w:rsid w:val="009C7419"/>
    <w:rsid w:val="009C757B"/>
    <w:rsid w:val="009C7E30"/>
    <w:rsid w:val="009C7E97"/>
    <w:rsid w:val="009C7F0C"/>
    <w:rsid w:val="009D0077"/>
    <w:rsid w:val="009D00D5"/>
    <w:rsid w:val="009D0638"/>
    <w:rsid w:val="009D0A95"/>
    <w:rsid w:val="009D0CD9"/>
    <w:rsid w:val="009D0DFC"/>
    <w:rsid w:val="009D0E9A"/>
    <w:rsid w:val="009D1538"/>
    <w:rsid w:val="009D17F7"/>
    <w:rsid w:val="009D21A2"/>
    <w:rsid w:val="009D230A"/>
    <w:rsid w:val="009D234A"/>
    <w:rsid w:val="009D2E21"/>
    <w:rsid w:val="009D3190"/>
    <w:rsid w:val="009D321D"/>
    <w:rsid w:val="009D3849"/>
    <w:rsid w:val="009D3861"/>
    <w:rsid w:val="009D3A10"/>
    <w:rsid w:val="009D45CF"/>
    <w:rsid w:val="009D4CBF"/>
    <w:rsid w:val="009D5664"/>
    <w:rsid w:val="009D594E"/>
    <w:rsid w:val="009D667D"/>
    <w:rsid w:val="009D6B09"/>
    <w:rsid w:val="009D7817"/>
    <w:rsid w:val="009E058B"/>
    <w:rsid w:val="009E05CA"/>
    <w:rsid w:val="009E18A3"/>
    <w:rsid w:val="009E1AC3"/>
    <w:rsid w:val="009E1DA9"/>
    <w:rsid w:val="009E23F8"/>
    <w:rsid w:val="009E2EBF"/>
    <w:rsid w:val="009E3310"/>
    <w:rsid w:val="009E3AC3"/>
    <w:rsid w:val="009E3C87"/>
    <w:rsid w:val="009E4177"/>
    <w:rsid w:val="009E43B5"/>
    <w:rsid w:val="009E4F02"/>
    <w:rsid w:val="009E4F71"/>
    <w:rsid w:val="009E578F"/>
    <w:rsid w:val="009E5869"/>
    <w:rsid w:val="009E59AC"/>
    <w:rsid w:val="009E5D66"/>
    <w:rsid w:val="009E6567"/>
    <w:rsid w:val="009E657A"/>
    <w:rsid w:val="009E6771"/>
    <w:rsid w:val="009E6A7D"/>
    <w:rsid w:val="009E7B93"/>
    <w:rsid w:val="009E7CAD"/>
    <w:rsid w:val="009F072E"/>
    <w:rsid w:val="009F09AD"/>
    <w:rsid w:val="009F10D1"/>
    <w:rsid w:val="009F1985"/>
    <w:rsid w:val="009F19D9"/>
    <w:rsid w:val="009F1DBD"/>
    <w:rsid w:val="009F1EC9"/>
    <w:rsid w:val="009F2BBB"/>
    <w:rsid w:val="009F369B"/>
    <w:rsid w:val="009F3DBE"/>
    <w:rsid w:val="009F3F68"/>
    <w:rsid w:val="009F45A2"/>
    <w:rsid w:val="009F4E9B"/>
    <w:rsid w:val="009F5288"/>
    <w:rsid w:val="009F5C06"/>
    <w:rsid w:val="009F6251"/>
    <w:rsid w:val="009F6309"/>
    <w:rsid w:val="009F636C"/>
    <w:rsid w:val="009F6997"/>
    <w:rsid w:val="009F6F85"/>
    <w:rsid w:val="009F7CAC"/>
    <w:rsid w:val="00A007C1"/>
    <w:rsid w:val="00A010D2"/>
    <w:rsid w:val="00A0144B"/>
    <w:rsid w:val="00A019C5"/>
    <w:rsid w:val="00A02D9B"/>
    <w:rsid w:val="00A02ED1"/>
    <w:rsid w:val="00A02F0E"/>
    <w:rsid w:val="00A03083"/>
    <w:rsid w:val="00A030D8"/>
    <w:rsid w:val="00A033E6"/>
    <w:rsid w:val="00A04DD7"/>
    <w:rsid w:val="00A051B0"/>
    <w:rsid w:val="00A053EC"/>
    <w:rsid w:val="00A05A7F"/>
    <w:rsid w:val="00A05B27"/>
    <w:rsid w:val="00A05B54"/>
    <w:rsid w:val="00A05CAC"/>
    <w:rsid w:val="00A062B1"/>
    <w:rsid w:val="00A066FE"/>
    <w:rsid w:val="00A07037"/>
    <w:rsid w:val="00A07121"/>
    <w:rsid w:val="00A0722C"/>
    <w:rsid w:val="00A07836"/>
    <w:rsid w:val="00A1028C"/>
    <w:rsid w:val="00A10D56"/>
    <w:rsid w:val="00A11E76"/>
    <w:rsid w:val="00A12380"/>
    <w:rsid w:val="00A12653"/>
    <w:rsid w:val="00A12F2A"/>
    <w:rsid w:val="00A13028"/>
    <w:rsid w:val="00A13215"/>
    <w:rsid w:val="00A13E5C"/>
    <w:rsid w:val="00A14695"/>
    <w:rsid w:val="00A1480E"/>
    <w:rsid w:val="00A1496B"/>
    <w:rsid w:val="00A14E00"/>
    <w:rsid w:val="00A1568C"/>
    <w:rsid w:val="00A1576C"/>
    <w:rsid w:val="00A1649D"/>
    <w:rsid w:val="00A1685A"/>
    <w:rsid w:val="00A168DC"/>
    <w:rsid w:val="00A17047"/>
    <w:rsid w:val="00A1707C"/>
    <w:rsid w:val="00A17A4A"/>
    <w:rsid w:val="00A17EA5"/>
    <w:rsid w:val="00A20F2F"/>
    <w:rsid w:val="00A21171"/>
    <w:rsid w:val="00A21196"/>
    <w:rsid w:val="00A21757"/>
    <w:rsid w:val="00A218C5"/>
    <w:rsid w:val="00A21FAE"/>
    <w:rsid w:val="00A2206F"/>
    <w:rsid w:val="00A22575"/>
    <w:rsid w:val="00A22B5F"/>
    <w:rsid w:val="00A22E42"/>
    <w:rsid w:val="00A2345C"/>
    <w:rsid w:val="00A23A73"/>
    <w:rsid w:val="00A2455C"/>
    <w:rsid w:val="00A247AA"/>
    <w:rsid w:val="00A24936"/>
    <w:rsid w:val="00A24EFA"/>
    <w:rsid w:val="00A2545B"/>
    <w:rsid w:val="00A2609C"/>
    <w:rsid w:val="00A27B57"/>
    <w:rsid w:val="00A27C43"/>
    <w:rsid w:val="00A3055A"/>
    <w:rsid w:val="00A30AB9"/>
    <w:rsid w:val="00A30C21"/>
    <w:rsid w:val="00A30D22"/>
    <w:rsid w:val="00A30E79"/>
    <w:rsid w:val="00A313BC"/>
    <w:rsid w:val="00A3185E"/>
    <w:rsid w:val="00A319DD"/>
    <w:rsid w:val="00A31BF4"/>
    <w:rsid w:val="00A327F7"/>
    <w:rsid w:val="00A329C7"/>
    <w:rsid w:val="00A32C78"/>
    <w:rsid w:val="00A32D52"/>
    <w:rsid w:val="00A32F0D"/>
    <w:rsid w:val="00A33458"/>
    <w:rsid w:val="00A342C4"/>
    <w:rsid w:val="00A34499"/>
    <w:rsid w:val="00A34C41"/>
    <w:rsid w:val="00A359F1"/>
    <w:rsid w:val="00A360D6"/>
    <w:rsid w:val="00A362E3"/>
    <w:rsid w:val="00A3637E"/>
    <w:rsid w:val="00A368D7"/>
    <w:rsid w:val="00A368EF"/>
    <w:rsid w:val="00A36921"/>
    <w:rsid w:val="00A36B3E"/>
    <w:rsid w:val="00A3748B"/>
    <w:rsid w:val="00A37A28"/>
    <w:rsid w:val="00A4053D"/>
    <w:rsid w:val="00A41614"/>
    <w:rsid w:val="00A41621"/>
    <w:rsid w:val="00A4191B"/>
    <w:rsid w:val="00A41965"/>
    <w:rsid w:val="00A4268D"/>
    <w:rsid w:val="00A42ADE"/>
    <w:rsid w:val="00A4338E"/>
    <w:rsid w:val="00A437E2"/>
    <w:rsid w:val="00A4406F"/>
    <w:rsid w:val="00A44914"/>
    <w:rsid w:val="00A4512F"/>
    <w:rsid w:val="00A45187"/>
    <w:rsid w:val="00A45466"/>
    <w:rsid w:val="00A45879"/>
    <w:rsid w:val="00A4633E"/>
    <w:rsid w:val="00A467A0"/>
    <w:rsid w:val="00A46891"/>
    <w:rsid w:val="00A46893"/>
    <w:rsid w:val="00A46EC2"/>
    <w:rsid w:val="00A47097"/>
    <w:rsid w:val="00A4723B"/>
    <w:rsid w:val="00A47FEA"/>
    <w:rsid w:val="00A50A79"/>
    <w:rsid w:val="00A51079"/>
    <w:rsid w:val="00A510F0"/>
    <w:rsid w:val="00A524CB"/>
    <w:rsid w:val="00A532D9"/>
    <w:rsid w:val="00A535E8"/>
    <w:rsid w:val="00A537F6"/>
    <w:rsid w:val="00A54434"/>
    <w:rsid w:val="00A54602"/>
    <w:rsid w:val="00A54788"/>
    <w:rsid w:val="00A54F65"/>
    <w:rsid w:val="00A552D1"/>
    <w:rsid w:val="00A55FD2"/>
    <w:rsid w:val="00A56B11"/>
    <w:rsid w:val="00A5742B"/>
    <w:rsid w:val="00A57736"/>
    <w:rsid w:val="00A57ACE"/>
    <w:rsid w:val="00A57BCE"/>
    <w:rsid w:val="00A601CC"/>
    <w:rsid w:val="00A6042C"/>
    <w:rsid w:val="00A60545"/>
    <w:rsid w:val="00A6058A"/>
    <w:rsid w:val="00A608AE"/>
    <w:rsid w:val="00A60B56"/>
    <w:rsid w:val="00A60BA9"/>
    <w:rsid w:val="00A60EE0"/>
    <w:rsid w:val="00A61276"/>
    <w:rsid w:val="00A61AD9"/>
    <w:rsid w:val="00A61CCA"/>
    <w:rsid w:val="00A61CF5"/>
    <w:rsid w:val="00A625D7"/>
    <w:rsid w:val="00A62FAD"/>
    <w:rsid w:val="00A6360D"/>
    <w:rsid w:val="00A6371F"/>
    <w:rsid w:val="00A63C1D"/>
    <w:rsid w:val="00A64B2D"/>
    <w:rsid w:val="00A65241"/>
    <w:rsid w:val="00A65AF9"/>
    <w:rsid w:val="00A65E58"/>
    <w:rsid w:val="00A6616D"/>
    <w:rsid w:val="00A662B0"/>
    <w:rsid w:val="00A66B0C"/>
    <w:rsid w:val="00A67319"/>
    <w:rsid w:val="00A674AF"/>
    <w:rsid w:val="00A67D1B"/>
    <w:rsid w:val="00A67D29"/>
    <w:rsid w:val="00A7031C"/>
    <w:rsid w:val="00A703F5"/>
    <w:rsid w:val="00A7055D"/>
    <w:rsid w:val="00A7067B"/>
    <w:rsid w:val="00A70835"/>
    <w:rsid w:val="00A7097A"/>
    <w:rsid w:val="00A70A87"/>
    <w:rsid w:val="00A70F78"/>
    <w:rsid w:val="00A712AD"/>
    <w:rsid w:val="00A7157F"/>
    <w:rsid w:val="00A7227E"/>
    <w:rsid w:val="00A722BC"/>
    <w:rsid w:val="00A7292E"/>
    <w:rsid w:val="00A72962"/>
    <w:rsid w:val="00A72FAD"/>
    <w:rsid w:val="00A73318"/>
    <w:rsid w:val="00A7423F"/>
    <w:rsid w:val="00A74459"/>
    <w:rsid w:val="00A747A1"/>
    <w:rsid w:val="00A751ED"/>
    <w:rsid w:val="00A75C82"/>
    <w:rsid w:val="00A76461"/>
    <w:rsid w:val="00A76F95"/>
    <w:rsid w:val="00A77082"/>
    <w:rsid w:val="00A773D9"/>
    <w:rsid w:val="00A802D1"/>
    <w:rsid w:val="00A8044F"/>
    <w:rsid w:val="00A8061D"/>
    <w:rsid w:val="00A8115B"/>
    <w:rsid w:val="00A815DC"/>
    <w:rsid w:val="00A82580"/>
    <w:rsid w:val="00A8290B"/>
    <w:rsid w:val="00A8293B"/>
    <w:rsid w:val="00A82A1E"/>
    <w:rsid w:val="00A82ECB"/>
    <w:rsid w:val="00A82F60"/>
    <w:rsid w:val="00A833BE"/>
    <w:rsid w:val="00A8342C"/>
    <w:rsid w:val="00A83508"/>
    <w:rsid w:val="00A8395E"/>
    <w:rsid w:val="00A843B3"/>
    <w:rsid w:val="00A8479D"/>
    <w:rsid w:val="00A84804"/>
    <w:rsid w:val="00A84970"/>
    <w:rsid w:val="00A84C1A"/>
    <w:rsid w:val="00A84E68"/>
    <w:rsid w:val="00A85376"/>
    <w:rsid w:val="00A85566"/>
    <w:rsid w:val="00A85679"/>
    <w:rsid w:val="00A85977"/>
    <w:rsid w:val="00A85C31"/>
    <w:rsid w:val="00A863F1"/>
    <w:rsid w:val="00A86AE2"/>
    <w:rsid w:val="00A86B3E"/>
    <w:rsid w:val="00A874A1"/>
    <w:rsid w:val="00A9036B"/>
    <w:rsid w:val="00A916BD"/>
    <w:rsid w:val="00A926C0"/>
    <w:rsid w:val="00A936A4"/>
    <w:rsid w:val="00A93C58"/>
    <w:rsid w:val="00A93D86"/>
    <w:rsid w:val="00A951D9"/>
    <w:rsid w:val="00A952A0"/>
    <w:rsid w:val="00A960EF"/>
    <w:rsid w:val="00A968C6"/>
    <w:rsid w:val="00A968C7"/>
    <w:rsid w:val="00A96CCA"/>
    <w:rsid w:val="00A97047"/>
    <w:rsid w:val="00A9784C"/>
    <w:rsid w:val="00A979C5"/>
    <w:rsid w:val="00A97BE0"/>
    <w:rsid w:val="00A97D35"/>
    <w:rsid w:val="00AA03A7"/>
    <w:rsid w:val="00AA046A"/>
    <w:rsid w:val="00AA04C8"/>
    <w:rsid w:val="00AA0EB1"/>
    <w:rsid w:val="00AA0ED2"/>
    <w:rsid w:val="00AA10FB"/>
    <w:rsid w:val="00AA19C6"/>
    <w:rsid w:val="00AA1A26"/>
    <w:rsid w:val="00AA1F16"/>
    <w:rsid w:val="00AA235E"/>
    <w:rsid w:val="00AA2A2F"/>
    <w:rsid w:val="00AA30CE"/>
    <w:rsid w:val="00AA32EF"/>
    <w:rsid w:val="00AA39F8"/>
    <w:rsid w:val="00AA3D6C"/>
    <w:rsid w:val="00AA4B17"/>
    <w:rsid w:val="00AA51D7"/>
    <w:rsid w:val="00AA51FF"/>
    <w:rsid w:val="00AA5245"/>
    <w:rsid w:val="00AA5423"/>
    <w:rsid w:val="00AA58E0"/>
    <w:rsid w:val="00AA646C"/>
    <w:rsid w:val="00AA6856"/>
    <w:rsid w:val="00AA6A5E"/>
    <w:rsid w:val="00AA6BAE"/>
    <w:rsid w:val="00AA6ECF"/>
    <w:rsid w:val="00AA7F15"/>
    <w:rsid w:val="00AB0889"/>
    <w:rsid w:val="00AB0C11"/>
    <w:rsid w:val="00AB0CE0"/>
    <w:rsid w:val="00AB0FBA"/>
    <w:rsid w:val="00AB174E"/>
    <w:rsid w:val="00AB1F61"/>
    <w:rsid w:val="00AB229A"/>
    <w:rsid w:val="00AB2551"/>
    <w:rsid w:val="00AB266A"/>
    <w:rsid w:val="00AB2840"/>
    <w:rsid w:val="00AB2897"/>
    <w:rsid w:val="00AB2F92"/>
    <w:rsid w:val="00AB32A9"/>
    <w:rsid w:val="00AB34C5"/>
    <w:rsid w:val="00AB3B5A"/>
    <w:rsid w:val="00AB40DC"/>
    <w:rsid w:val="00AB4753"/>
    <w:rsid w:val="00AB4B9F"/>
    <w:rsid w:val="00AB582A"/>
    <w:rsid w:val="00AB61D2"/>
    <w:rsid w:val="00AB63CD"/>
    <w:rsid w:val="00AB6B75"/>
    <w:rsid w:val="00AB6DDF"/>
    <w:rsid w:val="00AB7628"/>
    <w:rsid w:val="00AB76A9"/>
    <w:rsid w:val="00AB7900"/>
    <w:rsid w:val="00AB7959"/>
    <w:rsid w:val="00AB7B47"/>
    <w:rsid w:val="00AC016A"/>
    <w:rsid w:val="00AC0813"/>
    <w:rsid w:val="00AC1054"/>
    <w:rsid w:val="00AC1223"/>
    <w:rsid w:val="00AC1355"/>
    <w:rsid w:val="00AC1969"/>
    <w:rsid w:val="00AC1C4F"/>
    <w:rsid w:val="00AC2213"/>
    <w:rsid w:val="00AC25B0"/>
    <w:rsid w:val="00AC27C6"/>
    <w:rsid w:val="00AC2D43"/>
    <w:rsid w:val="00AC2DD6"/>
    <w:rsid w:val="00AC2FC4"/>
    <w:rsid w:val="00AC30B1"/>
    <w:rsid w:val="00AC3594"/>
    <w:rsid w:val="00AC378A"/>
    <w:rsid w:val="00AC3868"/>
    <w:rsid w:val="00AC39FD"/>
    <w:rsid w:val="00AC3E7D"/>
    <w:rsid w:val="00AC3E97"/>
    <w:rsid w:val="00AC427C"/>
    <w:rsid w:val="00AC45E5"/>
    <w:rsid w:val="00AC492C"/>
    <w:rsid w:val="00AC5378"/>
    <w:rsid w:val="00AC6574"/>
    <w:rsid w:val="00AC67FA"/>
    <w:rsid w:val="00AC69DC"/>
    <w:rsid w:val="00AC6B5B"/>
    <w:rsid w:val="00AC6EB1"/>
    <w:rsid w:val="00AC71F4"/>
    <w:rsid w:val="00AC7A7D"/>
    <w:rsid w:val="00AC7C20"/>
    <w:rsid w:val="00AC7DAF"/>
    <w:rsid w:val="00AD048D"/>
    <w:rsid w:val="00AD0A4E"/>
    <w:rsid w:val="00AD0C52"/>
    <w:rsid w:val="00AD1445"/>
    <w:rsid w:val="00AD14A4"/>
    <w:rsid w:val="00AD1DDF"/>
    <w:rsid w:val="00AD1F6F"/>
    <w:rsid w:val="00AD22B7"/>
    <w:rsid w:val="00AD263B"/>
    <w:rsid w:val="00AD2792"/>
    <w:rsid w:val="00AD316C"/>
    <w:rsid w:val="00AD3891"/>
    <w:rsid w:val="00AD4237"/>
    <w:rsid w:val="00AD4461"/>
    <w:rsid w:val="00AD48F1"/>
    <w:rsid w:val="00AD4979"/>
    <w:rsid w:val="00AD4B31"/>
    <w:rsid w:val="00AD50CE"/>
    <w:rsid w:val="00AD50F4"/>
    <w:rsid w:val="00AD523E"/>
    <w:rsid w:val="00AD568A"/>
    <w:rsid w:val="00AD58F6"/>
    <w:rsid w:val="00AD5CD0"/>
    <w:rsid w:val="00AD5CE3"/>
    <w:rsid w:val="00AD6281"/>
    <w:rsid w:val="00AD6389"/>
    <w:rsid w:val="00AD6A6A"/>
    <w:rsid w:val="00AD6B38"/>
    <w:rsid w:val="00AD721B"/>
    <w:rsid w:val="00AD7685"/>
    <w:rsid w:val="00AD7AEB"/>
    <w:rsid w:val="00AD7CED"/>
    <w:rsid w:val="00AE03C3"/>
    <w:rsid w:val="00AE04AD"/>
    <w:rsid w:val="00AE0AC4"/>
    <w:rsid w:val="00AE0B3A"/>
    <w:rsid w:val="00AE0FD6"/>
    <w:rsid w:val="00AE0FEE"/>
    <w:rsid w:val="00AE109F"/>
    <w:rsid w:val="00AE145B"/>
    <w:rsid w:val="00AE159A"/>
    <w:rsid w:val="00AE179F"/>
    <w:rsid w:val="00AE1CEF"/>
    <w:rsid w:val="00AE1D0F"/>
    <w:rsid w:val="00AE20CF"/>
    <w:rsid w:val="00AE2D48"/>
    <w:rsid w:val="00AE36A0"/>
    <w:rsid w:val="00AE39C4"/>
    <w:rsid w:val="00AE3A54"/>
    <w:rsid w:val="00AE3DB0"/>
    <w:rsid w:val="00AE40FA"/>
    <w:rsid w:val="00AE44D0"/>
    <w:rsid w:val="00AE470E"/>
    <w:rsid w:val="00AE47EE"/>
    <w:rsid w:val="00AE4947"/>
    <w:rsid w:val="00AE5745"/>
    <w:rsid w:val="00AE5E16"/>
    <w:rsid w:val="00AE613D"/>
    <w:rsid w:val="00AE6558"/>
    <w:rsid w:val="00AE689F"/>
    <w:rsid w:val="00AE6A8F"/>
    <w:rsid w:val="00AE6D03"/>
    <w:rsid w:val="00AE6FD3"/>
    <w:rsid w:val="00AF0531"/>
    <w:rsid w:val="00AF067E"/>
    <w:rsid w:val="00AF084F"/>
    <w:rsid w:val="00AF1550"/>
    <w:rsid w:val="00AF17BF"/>
    <w:rsid w:val="00AF1EC9"/>
    <w:rsid w:val="00AF21C2"/>
    <w:rsid w:val="00AF2873"/>
    <w:rsid w:val="00AF2926"/>
    <w:rsid w:val="00AF2B3C"/>
    <w:rsid w:val="00AF3136"/>
    <w:rsid w:val="00AF3259"/>
    <w:rsid w:val="00AF390C"/>
    <w:rsid w:val="00AF3995"/>
    <w:rsid w:val="00AF3CE9"/>
    <w:rsid w:val="00AF3EA6"/>
    <w:rsid w:val="00AF3F44"/>
    <w:rsid w:val="00AF41A4"/>
    <w:rsid w:val="00AF41E9"/>
    <w:rsid w:val="00AF41F9"/>
    <w:rsid w:val="00AF42CF"/>
    <w:rsid w:val="00AF443F"/>
    <w:rsid w:val="00AF4841"/>
    <w:rsid w:val="00AF4B9F"/>
    <w:rsid w:val="00AF5013"/>
    <w:rsid w:val="00AF5396"/>
    <w:rsid w:val="00AF599B"/>
    <w:rsid w:val="00AF5D85"/>
    <w:rsid w:val="00AF5FA7"/>
    <w:rsid w:val="00AF5FC0"/>
    <w:rsid w:val="00AF6121"/>
    <w:rsid w:val="00AF65F9"/>
    <w:rsid w:val="00AF69EE"/>
    <w:rsid w:val="00AF6DE4"/>
    <w:rsid w:val="00AF7243"/>
    <w:rsid w:val="00AF7268"/>
    <w:rsid w:val="00AF7989"/>
    <w:rsid w:val="00AF7A82"/>
    <w:rsid w:val="00B00325"/>
    <w:rsid w:val="00B015CC"/>
    <w:rsid w:val="00B02420"/>
    <w:rsid w:val="00B02FA5"/>
    <w:rsid w:val="00B03138"/>
    <w:rsid w:val="00B03C0E"/>
    <w:rsid w:val="00B03C73"/>
    <w:rsid w:val="00B047FD"/>
    <w:rsid w:val="00B04B19"/>
    <w:rsid w:val="00B04CD0"/>
    <w:rsid w:val="00B04D86"/>
    <w:rsid w:val="00B053B0"/>
    <w:rsid w:val="00B05C0C"/>
    <w:rsid w:val="00B06111"/>
    <w:rsid w:val="00B065D4"/>
    <w:rsid w:val="00B0674A"/>
    <w:rsid w:val="00B07A5D"/>
    <w:rsid w:val="00B102DD"/>
    <w:rsid w:val="00B10500"/>
    <w:rsid w:val="00B10675"/>
    <w:rsid w:val="00B11314"/>
    <w:rsid w:val="00B11580"/>
    <w:rsid w:val="00B1240D"/>
    <w:rsid w:val="00B124F7"/>
    <w:rsid w:val="00B12ABB"/>
    <w:rsid w:val="00B12BCD"/>
    <w:rsid w:val="00B13090"/>
    <w:rsid w:val="00B13476"/>
    <w:rsid w:val="00B13A7B"/>
    <w:rsid w:val="00B13B68"/>
    <w:rsid w:val="00B144D7"/>
    <w:rsid w:val="00B14C3A"/>
    <w:rsid w:val="00B14CBF"/>
    <w:rsid w:val="00B14EFD"/>
    <w:rsid w:val="00B1502E"/>
    <w:rsid w:val="00B153F6"/>
    <w:rsid w:val="00B15719"/>
    <w:rsid w:val="00B15D38"/>
    <w:rsid w:val="00B160BC"/>
    <w:rsid w:val="00B165C7"/>
    <w:rsid w:val="00B16A6C"/>
    <w:rsid w:val="00B16CC9"/>
    <w:rsid w:val="00B16EFA"/>
    <w:rsid w:val="00B17480"/>
    <w:rsid w:val="00B1786A"/>
    <w:rsid w:val="00B17ECB"/>
    <w:rsid w:val="00B2007B"/>
    <w:rsid w:val="00B208D1"/>
    <w:rsid w:val="00B2133A"/>
    <w:rsid w:val="00B213FD"/>
    <w:rsid w:val="00B21D01"/>
    <w:rsid w:val="00B21E12"/>
    <w:rsid w:val="00B224F8"/>
    <w:rsid w:val="00B228EB"/>
    <w:rsid w:val="00B22E05"/>
    <w:rsid w:val="00B23772"/>
    <w:rsid w:val="00B23C67"/>
    <w:rsid w:val="00B24BDF"/>
    <w:rsid w:val="00B25529"/>
    <w:rsid w:val="00B25CB2"/>
    <w:rsid w:val="00B25D28"/>
    <w:rsid w:val="00B25D93"/>
    <w:rsid w:val="00B25F18"/>
    <w:rsid w:val="00B263A1"/>
    <w:rsid w:val="00B268BC"/>
    <w:rsid w:val="00B271EC"/>
    <w:rsid w:val="00B274D6"/>
    <w:rsid w:val="00B27C00"/>
    <w:rsid w:val="00B27FB5"/>
    <w:rsid w:val="00B30075"/>
    <w:rsid w:val="00B31398"/>
    <w:rsid w:val="00B313E0"/>
    <w:rsid w:val="00B318ED"/>
    <w:rsid w:val="00B31989"/>
    <w:rsid w:val="00B326B7"/>
    <w:rsid w:val="00B32BD4"/>
    <w:rsid w:val="00B32CB5"/>
    <w:rsid w:val="00B3353F"/>
    <w:rsid w:val="00B33B01"/>
    <w:rsid w:val="00B33B39"/>
    <w:rsid w:val="00B3489E"/>
    <w:rsid w:val="00B34A44"/>
    <w:rsid w:val="00B34CCF"/>
    <w:rsid w:val="00B34D9A"/>
    <w:rsid w:val="00B35389"/>
    <w:rsid w:val="00B35A09"/>
    <w:rsid w:val="00B35BE1"/>
    <w:rsid w:val="00B35E5F"/>
    <w:rsid w:val="00B36220"/>
    <w:rsid w:val="00B365A5"/>
    <w:rsid w:val="00B3691F"/>
    <w:rsid w:val="00B37208"/>
    <w:rsid w:val="00B37877"/>
    <w:rsid w:val="00B408DA"/>
    <w:rsid w:val="00B40EA2"/>
    <w:rsid w:val="00B40EBE"/>
    <w:rsid w:val="00B411F6"/>
    <w:rsid w:val="00B414EF"/>
    <w:rsid w:val="00B418EB"/>
    <w:rsid w:val="00B42100"/>
    <w:rsid w:val="00B4299F"/>
    <w:rsid w:val="00B43ED8"/>
    <w:rsid w:val="00B4424E"/>
    <w:rsid w:val="00B4462A"/>
    <w:rsid w:val="00B45478"/>
    <w:rsid w:val="00B456F9"/>
    <w:rsid w:val="00B4631E"/>
    <w:rsid w:val="00B46D58"/>
    <w:rsid w:val="00B46EAB"/>
    <w:rsid w:val="00B46EAD"/>
    <w:rsid w:val="00B472CF"/>
    <w:rsid w:val="00B47820"/>
    <w:rsid w:val="00B47842"/>
    <w:rsid w:val="00B5022E"/>
    <w:rsid w:val="00B50F06"/>
    <w:rsid w:val="00B51164"/>
    <w:rsid w:val="00B511D2"/>
    <w:rsid w:val="00B514B5"/>
    <w:rsid w:val="00B5153D"/>
    <w:rsid w:val="00B51623"/>
    <w:rsid w:val="00B51AAE"/>
    <w:rsid w:val="00B51AEB"/>
    <w:rsid w:val="00B51C70"/>
    <w:rsid w:val="00B51E30"/>
    <w:rsid w:val="00B524DA"/>
    <w:rsid w:val="00B5256E"/>
    <w:rsid w:val="00B52723"/>
    <w:rsid w:val="00B529F2"/>
    <w:rsid w:val="00B52AAE"/>
    <w:rsid w:val="00B53930"/>
    <w:rsid w:val="00B53C7D"/>
    <w:rsid w:val="00B54156"/>
    <w:rsid w:val="00B54239"/>
    <w:rsid w:val="00B54AB1"/>
    <w:rsid w:val="00B55129"/>
    <w:rsid w:val="00B55192"/>
    <w:rsid w:val="00B559E5"/>
    <w:rsid w:val="00B55DE4"/>
    <w:rsid w:val="00B564CA"/>
    <w:rsid w:val="00B56664"/>
    <w:rsid w:val="00B56BA2"/>
    <w:rsid w:val="00B56EA7"/>
    <w:rsid w:val="00B57ECD"/>
    <w:rsid w:val="00B6027A"/>
    <w:rsid w:val="00B60378"/>
    <w:rsid w:val="00B60779"/>
    <w:rsid w:val="00B60D1A"/>
    <w:rsid w:val="00B60DAE"/>
    <w:rsid w:val="00B60E01"/>
    <w:rsid w:val="00B60FDD"/>
    <w:rsid w:val="00B61322"/>
    <w:rsid w:val="00B615D4"/>
    <w:rsid w:val="00B617F7"/>
    <w:rsid w:val="00B6219B"/>
    <w:rsid w:val="00B62973"/>
    <w:rsid w:val="00B6353C"/>
    <w:rsid w:val="00B64240"/>
    <w:rsid w:val="00B644E3"/>
    <w:rsid w:val="00B64822"/>
    <w:rsid w:val="00B64EA6"/>
    <w:rsid w:val="00B650E1"/>
    <w:rsid w:val="00B6531F"/>
    <w:rsid w:val="00B6535F"/>
    <w:rsid w:val="00B65678"/>
    <w:rsid w:val="00B6619E"/>
    <w:rsid w:val="00B6658B"/>
    <w:rsid w:val="00B6690C"/>
    <w:rsid w:val="00B66AD0"/>
    <w:rsid w:val="00B66DE1"/>
    <w:rsid w:val="00B67065"/>
    <w:rsid w:val="00B67923"/>
    <w:rsid w:val="00B709A2"/>
    <w:rsid w:val="00B70E84"/>
    <w:rsid w:val="00B71478"/>
    <w:rsid w:val="00B717A5"/>
    <w:rsid w:val="00B72045"/>
    <w:rsid w:val="00B722FA"/>
    <w:rsid w:val="00B726D8"/>
    <w:rsid w:val="00B72B94"/>
    <w:rsid w:val="00B72F8E"/>
    <w:rsid w:val="00B73107"/>
    <w:rsid w:val="00B73991"/>
    <w:rsid w:val="00B73F97"/>
    <w:rsid w:val="00B74041"/>
    <w:rsid w:val="00B7431D"/>
    <w:rsid w:val="00B752EB"/>
    <w:rsid w:val="00B766AD"/>
    <w:rsid w:val="00B76CF2"/>
    <w:rsid w:val="00B7742C"/>
    <w:rsid w:val="00B77B59"/>
    <w:rsid w:val="00B802A0"/>
    <w:rsid w:val="00B803C4"/>
    <w:rsid w:val="00B8132A"/>
    <w:rsid w:val="00B81742"/>
    <w:rsid w:val="00B81807"/>
    <w:rsid w:val="00B81A44"/>
    <w:rsid w:val="00B81D4E"/>
    <w:rsid w:val="00B821BE"/>
    <w:rsid w:val="00B82E3C"/>
    <w:rsid w:val="00B82E53"/>
    <w:rsid w:val="00B82EBB"/>
    <w:rsid w:val="00B83509"/>
    <w:rsid w:val="00B835D7"/>
    <w:rsid w:val="00B83C6A"/>
    <w:rsid w:val="00B84066"/>
    <w:rsid w:val="00B84153"/>
    <w:rsid w:val="00B8579F"/>
    <w:rsid w:val="00B85C1A"/>
    <w:rsid w:val="00B876B8"/>
    <w:rsid w:val="00B8783E"/>
    <w:rsid w:val="00B87DC9"/>
    <w:rsid w:val="00B87E5E"/>
    <w:rsid w:val="00B90768"/>
    <w:rsid w:val="00B90AED"/>
    <w:rsid w:val="00B90C10"/>
    <w:rsid w:val="00B91467"/>
    <w:rsid w:val="00B9163C"/>
    <w:rsid w:val="00B91F7D"/>
    <w:rsid w:val="00B92222"/>
    <w:rsid w:val="00B92856"/>
    <w:rsid w:val="00B92A40"/>
    <w:rsid w:val="00B92F02"/>
    <w:rsid w:val="00B931B4"/>
    <w:rsid w:val="00B93CCA"/>
    <w:rsid w:val="00B94A16"/>
    <w:rsid w:val="00B94F0F"/>
    <w:rsid w:val="00B951FF"/>
    <w:rsid w:val="00B952B5"/>
    <w:rsid w:val="00B95731"/>
    <w:rsid w:val="00B95DE2"/>
    <w:rsid w:val="00B96657"/>
    <w:rsid w:val="00B967F9"/>
    <w:rsid w:val="00B96B4C"/>
    <w:rsid w:val="00B97A30"/>
    <w:rsid w:val="00BA00E7"/>
    <w:rsid w:val="00BA0469"/>
    <w:rsid w:val="00BA09C5"/>
    <w:rsid w:val="00BA0A26"/>
    <w:rsid w:val="00BA0E5D"/>
    <w:rsid w:val="00BA0F39"/>
    <w:rsid w:val="00BA12A9"/>
    <w:rsid w:val="00BA18C8"/>
    <w:rsid w:val="00BA20BD"/>
    <w:rsid w:val="00BA2768"/>
    <w:rsid w:val="00BA29A7"/>
    <w:rsid w:val="00BA2F8F"/>
    <w:rsid w:val="00BA3956"/>
    <w:rsid w:val="00BA3CE8"/>
    <w:rsid w:val="00BA410C"/>
    <w:rsid w:val="00BA53ED"/>
    <w:rsid w:val="00BA56E2"/>
    <w:rsid w:val="00BA6BF6"/>
    <w:rsid w:val="00BA6CE2"/>
    <w:rsid w:val="00BA7A18"/>
    <w:rsid w:val="00BA7CF6"/>
    <w:rsid w:val="00BA7D0D"/>
    <w:rsid w:val="00BA7DDB"/>
    <w:rsid w:val="00BB0698"/>
    <w:rsid w:val="00BB0AEF"/>
    <w:rsid w:val="00BB0DD0"/>
    <w:rsid w:val="00BB107F"/>
    <w:rsid w:val="00BB123F"/>
    <w:rsid w:val="00BB1491"/>
    <w:rsid w:val="00BB1931"/>
    <w:rsid w:val="00BB1A29"/>
    <w:rsid w:val="00BB1B18"/>
    <w:rsid w:val="00BB1D39"/>
    <w:rsid w:val="00BB2DBF"/>
    <w:rsid w:val="00BB2FC8"/>
    <w:rsid w:val="00BB38BE"/>
    <w:rsid w:val="00BB3A42"/>
    <w:rsid w:val="00BB45F1"/>
    <w:rsid w:val="00BB4758"/>
    <w:rsid w:val="00BB4D60"/>
    <w:rsid w:val="00BB5D56"/>
    <w:rsid w:val="00BB5F21"/>
    <w:rsid w:val="00BB5F6B"/>
    <w:rsid w:val="00BB642C"/>
    <w:rsid w:val="00BB6B1F"/>
    <w:rsid w:val="00BB7200"/>
    <w:rsid w:val="00BB7443"/>
    <w:rsid w:val="00BB788B"/>
    <w:rsid w:val="00BC09E8"/>
    <w:rsid w:val="00BC0BAF"/>
    <w:rsid w:val="00BC0C1B"/>
    <w:rsid w:val="00BC0E24"/>
    <w:rsid w:val="00BC12B1"/>
    <w:rsid w:val="00BC24E3"/>
    <w:rsid w:val="00BC2633"/>
    <w:rsid w:val="00BC27D6"/>
    <w:rsid w:val="00BC3535"/>
    <w:rsid w:val="00BC37C5"/>
    <w:rsid w:val="00BC37ED"/>
    <w:rsid w:val="00BC3943"/>
    <w:rsid w:val="00BC3D4F"/>
    <w:rsid w:val="00BC412A"/>
    <w:rsid w:val="00BC4AD3"/>
    <w:rsid w:val="00BC4B84"/>
    <w:rsid w:val="00BC4BDC"/>
    <w:rsid w:val="00BC4CAF"/>
    <w:rsid w:val="00BC4DF3"/>
    <w:rsid w:val="00BC6350"/>
    <w:rsid w:val="00BC6F1D"/>
    <w:rsid w:val="00BC6FF5"/>
    <w:rsid w:val="00BC7137"/>
    <w:rsid w:val="00BC715D"/>
    <w:rsid w:val="00BC71DD"/>
    <w:rsid w:val="00BC7BA5"/>
    <w:rsid w:val="00BD0089"/>
    <w:rsid w:val="00BD0668"/>
    <w:rsid w:val="00BD0AB1"/>
    <w:rsid w:val="00BD0BA2"/>
    <w:rsid w:val="00BD0C01"/>
    <w:rsid w:val="00BD0CF2"/>
    <w:rsid w:val="00BD0EA2"/>
    <w:rsid w:val="00BD13DB"/>
    <w:rsid w:val="00BD1B2A"/>
    <w:rsid w:val="00BD241F"/>
    <w:rsid w:val="00BD24A2"/>
    <w:rsid w:val="00BD28DD"/>
    <w:rsid w:val="00BD3094"/>
    <w:rsid w:val="00BD383D"/>
    <w:rsid w:val="00BD3C81"/>
    <w:rsid w:val="00BD4147"/>
    <w:rsid w:val="00BD4E66"/>
    <w:rsid w:val="00BD54C8"/>
    <w:rsid w:val="00BD5DA3"/>
    <w:rsid w:val="00BD63A6"/>
    <w:rsid w:val="00BD6E44"/>
    <w:rsid w:val="00BD72B6"/>
    <w:rsid w:val="00BD79FE"/>
    <w:rsid w:val="00BD7CB0"/>
    <w:rsid w:val="00BE01EB"/>
    <w:rsid w:val="00BE029A"/>
    <w:rsid w:val="00BE0A94"/>
    <w:rsid w:val="00BE0A9E"/>
    <w:rsid w:val="00BE1304"/>
    <w:rsid w:val="00BE1788"/>
    <w:rsid w:val="00BE1974"/>
    <w:rsid w:val="00BE1B32"/>
    <w:rsid w:val="00BE1B56"/>
    <w:rsid w:val="00BE1FDC"/>
    <w:rsid w:val="00BE2004"/>
    <w:rsid w:val="00BE2761"/>
    <w:rsid w:val="00BE2AA9"/>
    <w:rsid w:val="00BE2D10"/>
    <w:rsid w:val="00BE2D44"/>
    <w:rsid w:val="00BE4017"/>
    <w:rsid w:val="00BE425D"/>
    <w:rsid w:val="00BE4428"/>
    <w:rsid w:val="00BE4585"/>
    <w:rsid w:val="00BE462A"/>
    <w:rsid w:val="00BE531B"/>
    <w:rsid w:val="00BE6064"/>
    <w:rsid w:val="00BE636F"/>
    <w:rsid w:val="00BE64D9"/>
    <w:rsid w:val="00BE66F4"/>
    <w:rsid w:val="00BE730B"/>
    <w:rsid w:val="00BE7368"/>
    <w:rsid w:val="00BE7650"/>
    <w:rsid w:val="00BE7A38"/>
    <w:rsid w:val="00BE7EFE"/>
    <w:rsid w:val="00BF05A6"/>
    <w:rsid w:val="00BF064B"/>
    <w:rsid w:val="00BF107F"/>
    <w:rsid w:val="00BF11F5"/>
    <w:rsid w:val="00BF143B"/>
    <w:rsid w:val="00BF14F3"/>
    <w:rsid w:val="00BF1CA6"/>
    <w:rsid w:val="00BF1D3C"/>
    <w:rsid w:val="00BF1DAC"/>
    <w:rsid w:val="00BF200D"/>
    <w:rsid w:val="00BF22D6"/>
    <w:rsid w:val="00BF23E5"/>
    <w:rsid w:val="00BF2768"/>
    <w:rsid w:val="00BF27C3"/>
    <w:rsid w:val="00BF2922"/>
    <w:rsid w:val="00BF2A0F"/>
    <w:rsid w:val="00BF38A8"/>
    <w:rsid w:val="00BF3BAA"/>
    <w:rsid w:val="00BF42C1"/>
    <w:rsid w:val="00BF4970"/>
    <w:rsid w:val="00BF4DE7"/>
    <w:rsid w:val="00BF4EAA"/>
    <w:rsid w:val="00BF52D7"/>
    <w:rsid w:val="00BF58E2"/>
    <w:rsid w:val="00BF5AB2"/>
    <w:rsid w:val="00BF5D14"/>
    <w:rsid w:val="00BF6640"/>
    <w:rsid w:val="00BF733F"/>
    <w:rsid w:val="00BF77C0"/>
    <w:rsid w:val="00BF7CF9"/>
    <w:rsid w:val="00C021CE"/>
    <w:rsid w:val="00C0231E"/>
    <w:rsid w:val="00C0251E"/>
    <w:rsid w:val="00C0332E"/>
    <w:rsid w:val="00C03410"/>
    <w:rsid w:val="00C034C9"/>
    <w:rsid w:val="00C03783"/>
    <w:rsid w:val="00C03866"/>
    <w:rsid w:val="00C04024"/>
    <w:rsid w:val="00C04D15"/>
    <w:rsid w:val="00C04E60"/>
    <w:rsid w:val="00C04FFD"/>
    <w:rsid w:val="00C05164"/>
    <w:rsid w:val="00C05767"/>
    <w:rsid w:val="00C0642E"/>
    <w:rsid w:val="00C06A40"/>
    <w:rsid w:val="00C06E63"/>
    <w:rsid w:val="00C0710B"/>
    <w:rsid w:val="00C07290"/>
    <w:rsid w:val="00C07B2E"/>
    <w:rsid w:val="00C10060"/>
    <w:rsid w:val="00C10253"/>
    <w:rsid w:val="00C10576"/>
    <w:rsid w:val="00C1071D"/>
    <w:rsid w:val="00C1132F"/>
    <w:rsid w:val="00C1143D"/>
    <w:rsid w:val="00C11527"/>
    <w:rsid w:val="00C122FF"/>
    <w:rsid w:val="00C13435"/>
    <w:rsid w:val="00C142AF"/>
    <w:rsid w:val="00C14581"/>
    <w:rsid w:val="00C1467C"/>
    <w:rsid w:val="00C146F0"/>
    <w:rsid w:val="00C14BA0"/>
    <w:rsid w:val="00C14D77"/>
    <w:rsid w:val="00C1514C"/>
    <w:rsid w:val="00C158C4"/>
    <w:rsid w:val="00C15BB5"/>
    <w:rsid w:val="00C16218"/>
    <w:rsid w:val="00C1633E"/>
    <w:rsid w:val="00C165D1"/>
    <w:rsid w:val="00C167E7"/>
    <w:rsid w:val="00C16EFA"/>
    <w:rsid w:val="00C17057"/>
    <w:rsid w:val="00C170DE"/>
    <w:rsid w:val="00C172E4"/>
    <w:rsid w:val="00C173E1"/>
    <w:rsid w:val="00C174FA"/>
    <w:rsid w:val="00C17A85"/>
    <w:rsid w:val="00C17BC8"/>
    <w:rsid w:val="00C17E30"/>
    <w:rsid w:val="00C201C3"/>
    <w:rsid w:val="00C20327"/>
    <w:rsid w:val="00C206E0"/>
    <w:rsid w:val="00C20D32"/>
    <w:rsid w:val="00C21E78"/>
    <w:rsid w:val="00C2381E"/>
    <w:rsid w:val="00C2448C"/>
    <w:rsid w:val="00C24671"/>
    <w:rsid w:val="00C2481D"/>
    <w:rsid w:val="00C24E21"/>
    <w:rsid w:val="00C25E4C"/>
    <w:rsid w:val="00C260E1"/>
    <w:rsid w:val="00C26595"/>
    <w:rsid w:val="00C268BC"/>
    <w:rsid w:val="00C2762B"/>
    <w:rsid w:val="00C27DF8"/>
    <w:rsid w:val="00C27DFC"/>
    <w:rsid w:val="00C301DB"/>
    <w:rsid w:val="00C3034F"/>
    <w:rsid w:val="00C30CC3"/>
    <w:rsid w:val="00C314CD"/>
    <w:rsid w:val="00C32819"/>
    <w:rsid w:val="00C32988"/>
    <w:rsid w:val="00C32A95"/>
    <w:rsid w:val="00C32DEA"/>
    <w:rsid w:val="00C339CC"/>
    <w:rsid w:val="00C33BC0"/>
    <w:rsid w:val="00C33E88"/>
    <w:rsid w:val="00C3431D"/>
    <w:rsid w:val="00C34343"/>
    <w:rsid w:val="00C343C4"/>
    <w:rsid w:val="00C347A1"/>
    <w:rsid w:val="00C34AC7"/>
    <w:rsid w:val="00C34AEF"/>
    <w:rsid w:val="00C34E7F"/>
    <w:rsid w:val="00C35459"/>
    <w:rsid w:val="00C3575C"/>
    <w:rsid w:val="00C359F5"/>
    <w:rsid w:val="00C35F75"/>
    <w:rsid w:val="00C367B8"/>
    <w:rsid w:val="00C368BC"/>
    <w:rsid w:val="00C3708D"/>
    <w:rsid w:val="00C370FB"/>
    <w:rsid w:val="00C3717F"/>
    <w:rsid w:val="00C40D14"/>
    <w:rsid w:val="00C41A26"/>
    <w:rsid w:val="00C41C83"/>
    <w:rsid w:val="00C422BC"/>
    <w:rsid w:val="00C422E8"/>
    <w:rsid w:val="00C42A02"/>
    <w:rsid w:val="00C42BD7"/>
    <w:rsid w:val="00C42C78"/>
    <w:rsid w:val="00C4341B"/>
    <w:rsid w:val="00C4367F"/>
    <w:rsid w:val="00C43692"/>
    <w:rsid w:val="00C43DAD"/>
    <w:rsid w:val="00C43F44"/>
    <w:rsid w:val="00C44311"/>
    <w:rsid w:val="00C444C4"/>
    <w:rsid w:val="00C44B04"/>
    <w:rsid w:val="00C45142"/>
    <w:rsid w:val="00C4519D"/>
    <w:rsid w:val="00C452EE"/>
    <w:rsid w:val="00C45AC6"/>
    <w:rsid w:val="00C45AD9"/>
    <w:rsid w:val="00C45F8D"/>
    <w:rsid w:val="00C468B2"/>
    <w:rsid w:val="00C46980"/>
    <w:rsid w:val="00C46A78"/>
    <w:rsid w:val="00C46BBB"/>
    <w:rsid w:val="00C46CF7"/>
    <w:rsid w:val="00C46ED7"/>
    <w:rsid w:val="00C46FAC"/>
    <w:rsid w:val="00C47150"/>
    <w:rsid w:val="00C47910"/>
    <w:rsid w:val="00C47BDF"/>
    <w:rsid w:val="00C50A22"/>
    <w:rsid w:val="00C50C62"/>
    <w:rsid w:val="00C513AC"/>
    <w:rsid w:val="00C51960"/>
    <w:rsid w:val="00C51ED8"/>
    <w:rsid w:val="00C52886"/>
    <w:rsid w:val="00C52A45"/>
    <w:rsid w:val="00C5326F"/>
    <w:rsid w:val="00C53685"/>
    <w:rsid w:val="00C53693"/>
    <w:rsid w:val="00C53A74"/>
    <w:rsid w:val="00C53B97"/>
    <w:rsid w:val="00C53BB3"/>
    <w:rsid w:val="00C53C4F"/>
    <w:rsid w:val="00C540CC"/>
    <w:rsid w:val="00C5433A"/>
    <w:rsid w:val="00C5443B"/>
    <w:rsid w:val="00C5456A"/>
    <w:rsid w:val="00C5471F"/>
    <w:rsid w:val="00C5483A"/>
    <w:rsid w:val="00C54BAD"/>
    <w:rsid w:val="00C54C3B"/>
    <w:rsid w:val="00C54CC6"/>
    <w:rsid w:val="00C54D9E"/>
    <w:rsid w:val="00C55A97"/>
    <w:rsid w:val="00C56425"/>
    <w:rsid w:val="00C565D0"/>
    <w:rsid w:val="00C56A95"/>
    <w:rsid w:val="00C56BB1"/>
    <w:rsid w:val="00C57317"/>
    <w:rsid w:val="00C57415"/>
    <w:rsid w:val="00C5764A"/>
    <w:rsid w:val="00C576CA"/>
    <w:rsid w:val="00C60F49"/>
    <w:rsid w:val="00C6108F"/>
    <w:rsid w:val="00C610D9"/>
    <w:rsid w:val="00C61B81"/>
    <w:rsid w:val="00C61C43"/>
    <w:rsid w:val="00C62D45"/>
    <w:rsid w:val="00C633DE"/>
    <w:rsid w:val="00C63461"/>
    <w:rsid w:val="00C63912"/>
    <w:rsid w:val="00C63B50"/>
    <w:rsid w:val="00C6452E"/>
    <w:rsid w:val="00C6479B"/>
    <w:rsid w:val="00C64B08"/>
    <w:rsid w:val="00C6578E"/>
    <w:rsid w:val="00C65C54"/>
    <w:rsid w:val="00C65D93"/>
    <w:rsid w:val="00C66AAC"/>
    <w:rsid w:val="00C66F65"/>
    <w:rsid w:val="00C675D9"/>
    <w:rsid w:val="00C67ED6"/>
    <w:rsid w:val="00C708A8"/>
    <w:rsid w:val="00C70A1A"/>
    <w:rsid w:val="00C7129D"/>
    <w:rsid w:val="00C712A0"/>
    <w:rsid w:val="00C71762"/>
    <w:rsid w:val="00C72158"/>
    <w:rsid w:val="00C72180"/>
    <w:rsid w:val="00C726A3"/>
    <w:rsid w:val="00C72B67"/>
    <w:rsid w:val="00C72C91"/>
    <w:rsid w:val="00C73114"/>
    <w:rsid w:val="00C73327"/>
    <w:rsid w:val="00C7337C"/>
    <w:rsid w:val="00C739C5"/>
    <w:rsid w:val="00C7400B"/>
    <w:rsid w:val="00C7475C"/>
    <w:rsid w:val="00C74A0B"/>
    <w:rsid w:val="00C75355"/>
    <w:rsid w:val="00C759FA"/>
    <w:rsid w:val="00C7645C"/>
    <w:rsid w:val="00C76595"/>
    <w:rsid w:val="00C76A99"/>
    <w:rsid w:val="00C76AAE"/>
    <w:rsid w:val="00C76C72"/>
    <w:rsid w:val="00C76EB8"/>
    <w:rsid w:val="00C770A4"/>
    <w:rsid w:val="00C773AB"/>
    <w:rsid w:val="00C775FF"/>
    <w:rsid w:val="00C77769"/>
    <w:rsid w:val="00C77ACD"/>
    <w:rsid w:val="00C77D2D"/>
    <w:rsid w:val="00C77E17"/>
    <w:rsid w:val="00C80268"/>
    <w:rsid w:val="00C80614"/>
    <w:rsid w:val="00C80646"/>
    <w:rsid w:val="00C80858"/>
    <w:rsid w:val="00C80A54"/>
    <w:rsid w:val="00C80AE5"/>
    <w:rsid w:val="00C80C55"/>
    <w:rsid w:val="00C80F46"/>
    <w:rsid w:val="00C81177"/>
    <w:rsid w:val="00C81357"/>
    <w:rsid w:val="00C8157A"/>
    <w:rsid w:val="00C81A9B"/>
    <w:rsid w:val="00C823E7"/>
    <w:rsid w:val="00C82663"/>
    <w:rsid w:val="00C82E48"/>
    <w:rsid w:val="00C838FE"/>
    <w:rsid w:val="00C83928"/>
    <w:rsid w:val="00C83DF5"/>
    <w:rsid w:val="00C83F3A"/>
    <w:rsid w:val="00C8405E"/>
    <w:rsid w:val="00C84116"/>
    <w:rsid w:val="00C84440"/>
    <w:rsid w:val="00C84A81"/>
    <w:rsid w:val="00C84B5A"/>
    <w:rsid w:val="00C84DFB"/>
    <w:rsid w:val="00C852D1"/>
    <w:rsid w:val="00C85D1E"/>
    <w:rsid w:val="00C85E69"/>
    <w:rsid w:val="00C85EE7"/>
    <w:rsid w:val="00C86477"/>
    <w:rsid w:val="00C87247"/>
    <w:rsid w:val="00C87331"/>
    <w:rsid w:val="00C87504"/>
    <w:rsid w:val="00C879BC"/>
    <w:rsid w:val="00C87A3D"/>
    <w:rsid w:val="00C87C61"/>
    <w:rsid w:val="00C9033D"/>
    <w:rsid w:val="00C9064F"/>
    <w:rsid w:val="00C90D70"/>
    <w:rsid w:val="00C90E9C"/>
    <w:rsid w:val="00C90FAE"/>
    <w:rsid w:val="00C9137E"/>
    <w:rsid w:val="00C91600"/>
    <w:rsid w:val="00C9234D"/>
    <w:rsid w:val="00C92771"/>
    <w:rsid w:val="00C929DF"/>
    <w:rsid w:val="00C929FB"/>
    <w:rsid w:val="00C93509"/>
    <w:rsid w:val="00C93B9D"/>
    <w:rsid w:val="00C93FE5"/>
    <w:rsid w:val="00C944CE"/>
    <w:rsid w:val="00C9456A"/>
    <w:rsid w:val="00C9497C"/>
    <w:rsid w:val="00C94A24"/>
    <w:rsid w:val="00C94BB7"/>
    <w:rsid w:val="00C94F97"/>
    <w:rsid w:val="00C954C1"/>
    <w:rsid w:val="00C9584A"/>
    <w:rsid w:val="00C96984"/>
    <w:rsid w:val="00C96AF4"/>
    <w:rsid w:val="00C97029"/>
    <w:rsid w:val="00C97326"/>
    <w:rsid w:val="00C97573"/>
    <w:rsid w:val="00CA0085"/>
    <w:rsid w:val="00CA0161"/>
    <w:rsid w:val="00CA01A4"/>
    <w:rsid w:val="00CA033D"/>
    <w:rsid w:val="00CA04F6"/>
    <w:rsid w:val="00CA0B26"/>
    <w:rsid w:val="00CA1CC8"/>
    <w:rsid w:val="00CA2A94"/>
    <w:rsid w:val="00CA3197"/>
    <w:rsid w:val="00CA4874"/>
    <w:rsid w:val="00CA4C72"/>
    <w:rsid w:val="00CA4DAE"/>
    <w:rsid w:val="00CA5200"/>
    <w:rsid w:val="00CA5240"/>
    <w:rsid w:val="00CA536C"/>
    <w:rsid w:val="00CA5B10"/>
    <w:rsid w:val="00CA6444"/>
    <w:rsid w:val="00CA6B3D"/>
    <w:rsid w:val="00CA6B74"/>
    <w:rsid w:val="00CA7465"/>
    <w:rsid w:val="00CA786E"/>
    <w:rsid w:val="00CA7DA1"/>
    <w:rsid w:val="00CB0D94"/>
    <w:rsid w:val="00CB14D4"/>
    <w:rsid w:val="00CB165E"/>
    <w:rsid w:val="00CB1834"/>
    <w:rsid w:val="00CB1A8E"/>
    <w:rsid w:val="00CB1CA5"/>
    <w:rsid w:val="00CB1F60"/>
    <w:rsid w:val="00CB1FE6"/>
    <w:rsid w:val="00CB2CF2"/>
    <w:rsid w:val="00CB3333"/>
    <w:rsid w:val="00CB3B71"/>
    <w:rsid w:val="00CB40D9"/>
    <w:rsid w:val="00CB41CD"/>
    <w:rsid w:val="00CB45E3"/>
    <w:rsid w:val="00CB474D"/>
    <w:rsid w:val="00CB47F1"/>
    <w:rsid w:val="00CB4872"/>
    <w:rsid w:val="00CB4F83"/>
    <w:rsid w:val="00CB528C"/>
    <w:rsid w:val="00CB5A5A"/>
    <w:rsid w:val="00CB5DF6"/>
    <w:rsid w:val="00CB623D"/>
    <w:rsid w:val="00CB687C"/>
    <w:rsid w:val="00CB7D96"/>
    <w:rsid w:val="00CB7E11"/>
    <w:rsid w:val="00CB7FFC"/>
    <w:rsid w:val="00CC01B0"/>
    <w:rsid w:val="00CC08D9"/>
    <w:rsid w:val="00CC0B78"/>
    <w:rsid w:val="00CC106A"/>
    <w:rsid w:val="00CC137D"/>
    <w:rsid w:val="00CC15CA"/>
    <w:rsid w:val="00CC1AE3"/>
    <w:rsid w:val="00CC2527"/>
    <w:rsid w:val="00CC2F4F"/>
    <w:rsid w:val="00CC3501"/>
    <w:rsid w:val="00CC359D"/>
    <w:rsid w:val="00CC36B5"/>
    <w:rsid w:val="00CC399E"/>
    <w:rsid w:val="00CC4378"/>
    <w:rsid w:val="00CC4569"/>
    <w:rsid w:val="00CC4616"/>
    <w:rsid w:val="00CC4A86"/>
    <w:rsid w:val="00CC4EB2"/>
    <w:rsid w:val="00CC5114"/>
    <w:rsid w:val="00CC59DB"/>
    <w:rsid w:val="00CC5B4E"/>
    <w:rsid w:val="00CC60F9"/>
    <w:rsid w:val="00CC632E"/>
    <w:rsid w:val="00CC6602"/>
    <w:rsid w:val="00CC76C5"/>
    <w:rsid w:val="00CC7C35"/>
    <w:rsid w:val="00CC7CED"/>
    <w:rsid w:val="00CD004F"/>
    <w:rsid w:val="00CD00A0"/>
    <w:rsid w:val="00CD036D"/>
    <w:rsid w:val="00CD0B66"/>
    <w:rsid w:val="00CD12E4"/>
    <w:rsid w:val="00CD1667"/>
    <w:rsid w:val="00CD1BBB"/>
    <w:rsid w:val="00CD1D51"/>
    <w:rsid w:val="00CD27AE"/>
    <w:rsid w:val="00CD2912"/>
    <w:rsid w:val="00CD2BE3"/>
    <w:rsid w:val="00CD3022"/>
    <w:rsid w:val="00CD3529"/>
    <w:rsid w:val="00CD40E5"/>
    <w:rsid w:val="00CD41B6"/>
    <w:rsid w:val="00CD44DF"/>
    <w:rsid w:val="00CD5074"/>
    <w:rsid w:val="00CD5098"/>
    <w:rsid w:val="00CD554A"/>
    <w:rsid w:val="00CD5E8A"/>
    <w:rsid w:val="00CD6948"/>
    <w:rsid w:val="00CD6B8F"/>
    <w:rsid w:val="00CD71C5"/>
    <w:rsid w:val="00CD73F8"/>
    <w:rsid w:val="00CD79BA"/>
    <w:rsid w:val="00CD79E3"/>
    <w:rsid w:val="00CE03C8"/>
    <w:rsid w:val="00CE0448"/>
    <w:rsid w:val="00CE047F"/>
    <w:rsid w:val="00CE0898"/>
    <w:rsid w:val="00CE094C"/>
    <w:rsid w:val="00CE0C9D"/>
    <w:rsid w:val="00CE11BC"/>
    <w:rsid w:val="00CE13F2"/>
    <w:rsid w:val="00CE1996"/>
    <w:rsid w:val="00CE1A97"/>
    <w:rsid w:val="00CE1AF1"/>
    <w:rsid w:val="00CE1B1E"/>
    <w:rsid w:val="00CE1FC2"/>
    <w:rsid w:val="00CE2929"/>
    <w:rsid w:val="00CE2A7C"/>
    <w:rsid w:val="00CE2BCB"/>
    <w:rsid w:val="00CE3022"/>
    <w:rsid w:val="00CE30AD"/>
    <w:rsid w:val="00CE35E0"/>
    <w:rsid w:val="00CE3800"/>
    <w:rsid w:val="00CE3C6B"/>
    <w:rsid w:val="00CE3F14"/>
    <w:rsid w:val="00CE4076"/>
    <w:rsid w:val="00CE44D3"/>
    <w:rsid w:val="00CE4B00"/>
    <w:rsid w:val="00CE6BF7"/>
    <w:rsid w:val="00CE7200"/>
    <w:rsid w:val="00CE7355"/>
    <w:rsid w:val="00CE7C0D"/>
    <w:rsid w:val="00CE7F0E"/>
    <w:rsid w:val="00CF0430"/>
    <w:rsid w:val="00CF05F0"/>
    <w:rsid w:val="00CF0619"/>
    <w:rsid w:val="00CF10CD"/>
    <w:rsid w:val="00CF149A"/>
    <w:rsid w:val="00CF1760"/>
    <w:rsid w:val="00CF18DD"/>
    <w:rsid w:val="00CF1A88"/>
    <w:rsid w:val="00CF2208"/>
    <w:rsid w:val="00CF259E"/>
    <w:rsid w:val="00CF3149"/>
    <w:rsid w:val="00CF31FE"/>
    <w:rsid w:val="00CF35E7"/>
    <w:rsid w:val="00CF3B88"/>
    <w:rsid w:val="00CF4261"/>
    <w:rsid w:val="00CF443A"/>
    <w:rsid w:val="00CF5132"/>
    <w:rsid w:val="00CF5814"/>
    <w:rsid w:val="00CF5D75"/>
    <w:rsid w:val="00CF6542"/>
    <w:rsid w:val="00CF67C0"/>
    <w:rsid w:val="00CF6B8F"/>
    <w:rsid w:val="00CF7523"/>
    <w:rsid w:val="00CF7D2F"/>
    <w:rsid w:val="00D00843"/>
    <w:rsid w:val="00D01197"/>
    <w:rsid w:val="00D011F1"/>
    <w:rsid w:val="00D0153E"/>
    <w:rsid w:val="00D02702"/>
    <w:rsid w:val="00D027DA"/>
    <w:rsid w:val="00D0296A"/>
    <w:rsid w:val="00D02A08"/>
    <w:rsid w:val="00D02E83"/>
    <w:rsid w:val="00D03076"/>
    <w:rsid w:val="00D03365"/>
    <w:rsid w:val="00D034BB"/>
    <w:rsid w:val="00D036A2"/>
    <w:rsid w:val="00D041A0"/>
    <w:rsid w:val="00D04F1F"/>
    <w:rsid w:val="00D0561E"/>
    <w:rsid w:val="00D05A7B"/>
    <w:rsid w:val="00D06164"/>
    <w:rsid w:val="00D061BB"/>
    <w:rsid w:val="00D06593"/>
    <w:rsid w:val="00D065FB"/>
    <w:rsid w:val="00D06C33"/>
    <w:rsid w:val="00D06D80"/>
    <w:rsid w:val="00D06DFB"/>
    <w:rsid w:val="00D06F47"/>
    <w:rsid w:val="00D06FA6"/>
    <w:rsid w:val="00D07736"/>
    <w:rsid w:val="00D077AD"/>
    <w:rsid w:val="00D077CD"/>
    <w:rsid w:val="00D078EE"/>
    <w:rsid w:val="00D07930"/>
    <w:rsid w:val="00D079AF"/>
    <w:rsid w:val="00D07D38"/>
    <w:rsid w:val="00D07D71"/>
    <w:rsid w:val="00D10D9B"/>
    <w:rsid w:val="00D11339"/>
    <w:rsid w:val="00D11D5B"/>
    <w:rsid w:val="00D1234B"/>
    <w:rsid w:val="00D124C6"/>
    <w:rsid w:val="00D128FD"/>
    <w:rsid w:val="00D12FD6"/>
    <w:rsid w:val="00D13096"/>
    <w:rsid w:val="00D1336A"/>
    <w:rsid w:val="00D13ECE"/>
    <w:rsid w:val="00D141C4"/>
    <w:rsid w:val="00D142B2"/>
    <w:rsid w:val="00D14310"/>
    <w:rsid w:val="00D14A60"/>
    <w:rsid w:val="00D14FC1"/>
    <w:rsid w:val="00D154AE"/>
    <w:rsid w:val="00D15958"/>
    <w:rsid w:val="00D160E0"/>
    <w:rsid w:val="00D16325"/>
    <w:rsid w:val="00D163AA"/>
    <w:rsid w:val="00D1664B"/>
    <w:rsid w:val="00D16725"/>
    <w:rsid w:val="00D16C89"/>
    <w:rsid w:val="00D16CB3"/>
    <w:rsid w:val="00D16EBF"/>
    <w:rsid w:val="00D1707F"/>
    <w:rsid w:val="00D17342"/>
    <w:rsid w:val="00D17B69"/>
    <w:rsid w:val="00D17B85"/>
    <w:rsid w:val="00D2055B"/>
    <w:rsid w:val="00D213C3"/>
    <w:rsid w:val="00D213CB"/>
    <w:rsid w:val="00D21568"/>
    <w:rsid w:val="00D21782"/>
    <w:rsid w:val="00D21A5D"/>
    <w:rsid w:val="00D21B2E"/>
    <w:rsid w:val="00D21CBE"/>
    <w:rsid w:val="00D21E29"/>
    <w:rsid w:val="00D21E63"/>
    <w:rsid w:val="00D225E3"/>
    <w:rsid w:val="00D230E2"/>
    <w:rsid w:val="00D23525"/>
    <w:rsid w:val="00D23A2F"/>
    <w:rsid w:val="00D23BA7"/>
    <w:rsid w:val="00D245A9"/>
    <w:rsid w:val="00D24687"/>
    <w:rsid w:val="00D2482E"/>
    <w:rsid w:val="00D24B1F"/>
    <w:rsid w:val="00D24C81"/>
    <w:rsid w:val="00D2553B"/>
    <w:rsid w:val="00D26173"/>
    <w:rsid w:val="00D2658B"/>
    <w:rsid w:val="00D26621"/>
    <w:rsid w:val="00D267C9"/>
    <w:rsid w:val="00D30063"/>
    <w:rsid w:val="00D304F7"/>
    <w:rsid w:val="00D30719"/>
    <w:rsid w:val="00D30F46"/>
    <w:rsid w:val="00D319D4"/>
    <w:rsid w:val="00D31B25"/>
    <w:rsid w:val="00D321CF"/>
    <w:rsid w:val="00D3244F"/>
    <w:rsid w:val="00D3255E"/>
    <w:rsid w:val="00D329CC"/>
    <w:rsid w:val="00D32E17"/>
    <w:rsid w:val="00D33242"/>
    <w:rsid w:val="00D3472A"/>
    <w:rsid w:val="00D34C55"/>
    <w:rsid w:val="00D34C5A"/>
    <w:rsid w:val="00D3537A"/>
    <w:rsid w:val="00D35A75"/>
    <w:rsid w:val="00D35C0F"/>
    <w:rsid w:val="00D364D7"/>
    <w:rsid w:val="00D36535"/>
    <w:rsid w:val="00D36578"/>
    <w:rsid w:val="00D36FC5"/>
    <w:rsid w:val="00D37108"/>
    <w:rsid w:val="00D377A9"/>
    <w:rsid w:val="00D37857"/>
    <w:rsid w:val="00D378D3"/>
    <w:rsid w:val="00D37A1A"/>
    <w:rsid w:val="00D37B18"/>
    <w:rsid w:val="00D37C3E"/>
    <w:rsid w:val="00D37D63"/>
    <w:rsid w:val="00D37DF5"/>
    <w:rsid w:val="00D40142"/>
    <w:rsid w:val="00D40DD1"/>
    <w:rsid w:val="00D4104C"/>
    <w:rsid w:val="00D414DE"/>
    <w:rsid w:val="00D41FE0"/>
    <w:rsid w:val="00D42619"/>
    <w:rsid w:val="00D4271E"/>
    <w:rsid w:val="00D42863"/>
    <w:rsid w:val="00D42D22"/>
    <w:rsid w:val="00D43F01"/>
    <w:rsid w:val="00D44371"/>
    <w:rsid w:val="00D449F1"/>
    <w:rsid w:val="00D453F3"/>
    <w:rsid w:val="00D454D6"/>
    <w:rsid w:val="00D45A3E"/>
    <w:rsid w:val="00D45B24"/>
    <w:rsid w:val="00D45E4A"/>
    <w:rsid w:val="00D46228"/>
    <w:rsid w:val="00D46238"/>
    <w:rsid w:val="00D46536"/>
    <w:rsid w:val="00D4709F"/>
    <w:rsid w:val="00D470DE"/>
    <w:rsid w:val="00D4736B"/>
    <w:rsid w:val="00D474A6"/>
    <w:rsid w:val="00D50034"/>
    <w:rsid w:val="00D50A0B"/>
    <w:rsid w:val="00D50A24"/>
    <w:rsid w:val="00D50A60"/>
    <w:rsid w:val="00D50A7F"/>
    <w:rsid w:val="00D50F6C"/>
    <w:rsid w:val="00D51385"/>
    <w:rsid w:val="00D5150F"/>
    <w:rsid w:val="00D52AF1"/>
    <w:rsid w:val="00D52B18"/>
    <w:rsid w:val="00D52C0E"/>
    <w:rsid w:val="00D52F88"/>
    <w:rsid w:val="00D5325A"/>
    <w:rsid w:val="00D5371D"/>
    <w:rsid w:val="00D5371E"/>
    <w:rsid w:val="00D53946"/>
    <w:rsid w:val="00D53CE3"/>
    <w:rsid w:val="00D54468"/>
    <w:rsid w:val="00D5467A"/>
    <w:rsid w:val="00D54BAB"/>
    <w:rsid w:val="00D54D31"/>
    <w:rsid w:val="00D55AD4"/>
    <w:rsid w:val="00D566B8"/>
    <w:rsid w:val="00D5670F"/>
    <w:rsid w:val="00D56BF1"/>
    <w:rsid w:val="00D5709C"/>
    <w:rsid w:val="00D5711D"/>
    <w:rsid w:val="00D57419"/>
    <w:rsid w:val="00D5762B"/>
    <w:rsid w:val="00D579C6"/>
    <w:rsid w:val="00D57C43"/>
    <w:rsid w:val="00D57D7B"/>
    <w:rsid w:val="00D600C4"/>
    <w:rsid w:val="00D60610"/>
    <w:rsid w:val="00D60A4B"/>
    <w:rsid w:val="00D60F3A"/>
    <w:rsid w:val="00D611E6"/>
    <w:rsid w:val="00D62091"/>
    <w:rsid w:val="00D62E56"/>
    <w:rsid w:val="00D6403D"/>
    <w:rsid w:val="00D645EF"/>
    <w:rsid w:val="00D64609"/>
    <w:rsid w:val="00D653A9"/>
    <w:rsid w:val="00D65850"/>
    <w:rsid w:val="00D658E3"/>
    <w:rsid w:val="00D65AD2"/>
    <w:rsid w:val="00D6662B"/>
    <w:rsid w:val="00D66641"/>
    <w:rsid w:val="00D67009"/>
    <w:rsid w:val="00D67823"/>
    <w:rsid w:val="00D71751"/>
    <w:rsid w:val="00D71865"/>
    <w:rsid w:val="00D71A30"/>
    <w:rsid w:val="00D7291A"/>
    <w:rsid w:val="00D73A8E"/>
    <w:rsid w:val="00D73AB9"/>
    <w:rsid w:val="00D746CF"/>
    <w:rsid w:val="00D74A72"/>
    <w:rsid w:val="00D75285"/>
    <w:rsid w:val="00D756D8"/>
    <w:rsid w:val="00D757F2"/>
    <w:rsid w:val="00D761AE"/>
    <w:rsid w:val="00D764A2"/>
    <w:rsid w:val="00D76530"/>
    <w:rsid w:val="00D765A9"/>
    <w:rsid w:val="00D76645"/>
    <w:rsid w:val="00D7773C"/>
    <w:rsid w:val="00D77EA8"/>
    <w:rsid w:val="00D80197"/>
    <w:rsid w:val="00D801A8"/>
    <w:rsid w:val="00D805EC"/>
    <w:rsid w:val="00D8094C"/>
    <w:rsid w:val="00D8098E"/>
    <w:rsid w:val="00D80E80"/>
    <w:rsid w:val="00D811AF"/>
    <w:rsid w:val="00D81523"/>
    <w:rsid w:val="00D815AC"/>
    <w:rsid w:val="00D817A6"/>
    <w:rsid w:val="00D81AB5"/>
    <w:rsid w:val="00D82651"/>
    <w:rsid w:val="00D827C8"/>
    <w:rsid w:val="00D82CB0"/>
    <w:rsid w:val="00D83F4D"/>
    <w:rsid w:val="00D8424E"/>
    <w:rsid w:val="00D842B4"/>
    <w:rsid w:val="00D844B4"/>
    <w:rsid w:val="00D84711"/>
    <w:rsid w:val="00D848C7"/>
    <w:rsid w:val="00D84B5E"/>
    <w:rsid w:val="00D8568A"/>
    <w:rsid w:val="00D85AF4"/>
    <w:rsid w:val="00D85C37"/>
    <w:rsid w:val="00D85DB5"/>
    <w:rsid w:val="00D86918"/>
    <w:rsid w:val="00D86B6A"/>
    <w:rsid w:val="00D86C2D"/>
    <w:rsid w:val="00D86D0B"/>
    <w:rsid w:val="00D87312"/>
    <w:rsid w:val="00D87337"/>
    <w:rsid w:val="00D87603"/>
    <w:rsid w:val="00D87C8B"/>
    <w:rsid w:val="00D87E34"/>
    <w:rsid w:val="00D87F55"/>
    <w:rsid w:val="00D900B1"/>
    <w:rsid w:val="00D909D8"/>
    <w:rsid w:val="00D90E26"/>
    <w:rsid w:val="00D91179"/>
    <w:rsid w:val="00D91330"/>
    <w:rsid w:val="00D919F1"/>
    <w:rsid w:val="00D91C2C"/>
    <w:rsid w:val="00D91C69"/>
    <w:rsid w:val="00D91CA8"/>
    <w:rsid w:val="00D92A27"/>
    <w:rsid w:val="00D92A2F"/>
    <w:rsid w:val="00D92D7B"/>
    <w:rsid w:val="00D92DA7"/>
    <w:rsid w:val="00D93206"/>
    <w:rsid w:val="00D938EC"/>
    <w:rsid w:val="00D93F7E"/>
    <w:rsid w:val="00D941FC"/>
    <w:rsid w:val="00D9431B"/>
    <w:rsid w:val="00D94662"/>
    <w:rsid w:val="00D94A75"/>
    <w:rsid w:val="00D9547F"/>
    <w:rsid w:val="00D95A19"/>
    <w:rsid w:val="00D95D99"/>
    <w:rsid w:val="00D962B2"/>
    <w:rsid w:val="00D9658D"/>
    <w:rsid w:val="00D96A6D"/>
    <w:rsid w:val="00D96F6B"/>
    <w:rsid w:val="00D96F98"/>
    <w:rsid w:val="00D97276"/>
    <w:rsid w:val="00D976A3"/>
    <w:rsid w:val="00DA0255"/>
    <w:rsid w:val="00DA036F"/>
    <w:rsid w:val="00DA0BBD"/>
    <w:rsid w:val="00DA1012"/>
    <w:rsid w:val="00DA2039"/>
    <w:rsid w:val="00DA22E4"/>
    <w:rsid w:val="00DA262A"/>
    <w:rsid w:val="00DA2C64"/>
    <w:rsid w:val="00DA2ED0"/>
    <w:rsid w:val="00DA345C"/>
    <w:rsid w:val="00DA39E6"/>
    <w:rsid w:val="00DA3D45"/>
    <w:rsid w:val="00DA3F1F"/>
    <w:rsid w:val="00DA4143"/>
    <w:rsid w:val="00DA4331"/>
    <w:rsid w:val="00DA4877"/>
    <w:rsid w:val="00DA4A85"/>
    <w:rsid w:val="00DA4D18"/>
    <w:rsid w:val="00DA5291"/>
    <w:rsid w:val="00DA572D"/>
    <w:rsid w:val="00DA5BCA"/>
    <w:rsid w:val="00DA5C50"/>
    <w:rsid w:val="00DA5DE6"/>
    <w:rsid w:val="00DA6367"/>
    <w:rsid w:val="00DA642D"/>
    <w:rsid w:val="00DA658B"/>
    <w:rsid w:val="00DA6B62"/>
    <w:rsid w:val="00DA7028"/>
    <w:rsid w:val="00DA720C"/>
    <w:rsid w:val="00DA73E2"/>
    <w:rsid w:val="00DA7CBF"/>
    <w:rsid w:val="00DB0950"/>
    <w:rsid w:val="00DB0C49"/>
    <w:rsid w:val="00DB0FD9"/>
    <w:rsid w:val="00DB1178"/>
    <w:rsid w:val="00DB12D5"/>
    <w:rsid w:val="00DB1711"/>
    <w:rsid w:val="00DB1CC8"/>
    <w:rsid w:val="00DB23CC"/>
    <w:rsid w:val="00DB2A6B"/>
    <w:rsid w:val="00DB3381"/>
    <w:rsid w:val="00DB339A"/>
    <w:rsid w:val="00DB3AB8"/>
    <w:rsid w:val="00DB3C65"/>
    <w:rsid w:val="00DB3C81"/>
    <w:rsid w:val="00DB4209"/>
    <w:rsid w:val="00DB4232"/>
    <w:rsid w:val="00DB4377"/>
    <w:rsid w:val="00DB4B9F"/>
    <w:rsid w:val="00DB549A"/>
    <w:rsid w:val="00DB5F5D"/>
    <w:rsid w:val="00DB60D0"/>
    <w:rsid w:val="00DB6697"/>
    <w:rsid w:val="00DB66E0"/>
    <w:rsid w:val="00DB6B16"/>
    <w:rsid w:val="00DB6D2F"/>
    <w:rsid w:val="00DB6F55"/>
    <w:rsid w:val="00DB7B6D"/>
    <w:rsid w:val="00DC076C"/>
    <w:rsid w:val="00DC18D2"/>
    <w:rsid w:val="00DC1A70"/>
    <w:rsid w:val="00DC1DCE"/>
    <w:rsid w:val="00DC1F5F"/>
    <w:rsid w:val="00DC2519"/>
    <w:rsid w:val="00DC251D"/>
    <w:rsid w:val="00DC289C"/>
    <w:rsid w:val="00DC2E6A"/>
    <w:rsid w:val="00DC2F88"/>
    <w:rsid w:val="00DC2FB5"/>
    <w:rsid w:val="00DC3AE5"/>
    <w:rsid w:val="00DC43DD"/>
    <w:rsid w:val="00DC4924"/>
    <w:rsid w:val="00DC4E07"/>
    <w:rsid w:val="00DC4F47"/>
    <w:rsid w:val="00DC4F80"/>
    <w:rsid w:val="00DC57DC"/>
    <w:rsid w:val="00DC58CB"/>
    <w:rsid w:val="00DC5D6B"/>
    <w:rsid w:val="00DC61DE"/>
    <w:rsid w:val="00DC6334"/>
    <w:rsid w:val="00DC64FD"/>
    <w:rsid w:val="00DC6E16"/>
    <w:rsid w:val="00DC7843"/>
    <w:rsid w:val="00DD0061"/>
    <w:rsid w:val="00DD108B"/>
    <w:rsid w:val="00DD148A"/>
    <w:rsid w:val="00DD1B75"/>
    <w:rsid w:val="00DD1C31"/>
    <w:rsid w:val="00DD1D1F"/>
    <w:rsid w:val="00DD1D56"/>
    <w:rsid w:val="00DD2199"/>
    <w:rsid w:val="00DD233B"/>
    <w:rsid w:val="00DD329B"/>
    <w:rsid w:val="00DD3677"/>
    <w:rsid w:val="00DD3AEE"/>
    <w:rsid w:val="00DD3BC8"/>
    <w:rsid w:val="00DD3DB9"/>
    <w:rsid w:val="00DD3F22"/>
    <w:rsid w:val="00DD45E8"/>
    <w:rsid w:val="00DD51A7"/>
    <w:rsid w:val="00DD5618"/>
    <w:rsid w:val="00DD5ADA"/>
    <w:rsid w:val="00DD5F8C"/>
    <w:rsid w:val="00DD600E"/>
    <w:rsid w:val="00DD6041"/>
    <w:rsid w:val="00DD6567"/>
    <w:rsid w:val="00DD6750"/>
    <w:rsid w:val="00DD6B1B"/>
    <w:rsid w:val="00DD7960"/>
    <w:rsid w:val="00DE05B1"/>
    <w:rsid w:val="00DE0AAC"/>
    <w:rsid w:val="00DE0C04"/>
    <w:rsid w:val="00DE117F"/>
    <w:rsid w:val="00DE2445"/>
    <w:rsid w:val="00DE2689"/>
    <w:rsid w:val="00DE26AA"/>
    <w:rsid w:val="00DE310C"/>
    <w:rsid w:val="00DE318F"/>
    <w:rsid w:val="00DE32AA"/>
    <w:rsid w:val="00DE336B"/>
    <w:rsid w:val="00DE379C"/>
    <w:rsid w:val="00DE3F99"/>
    <w:rsid w:val="00DE43AF"/>
    <w:rsid w:val="00DE5007"/>
    <w:rsid w:val="00DE5A06"/>
    <w:rsid w:val="00DE5A3D"/>
    <w:rsid w:val="00DE5CE6"/>
    <w:rsid w:val="00DE633C"/>
    <w:rsid w:val="00DE68F1"/>
    <w:rsid w:val="00DE6953"/>
    <w:rsid w:val="00DE6EC8"/>
    <w:rsid w:val="00DE7BA7"/>
    <w:rsid w:val="00DE7C43"/>
    <w:rsid w:val="00DE7E45"/>
    <w:rsid w:val="00DF0334"/>
    <w:rsid w:val="00DF0438"/>
    <w:rsid w:val="00DF046A"/>
    <w:rsid w:val="00DF07A7"/>
    <w:rsid w:val="00DF0A3F"/>
    <w:rsid w:val="00DF0C88"/>
    <w:rsid w:val="00DF0E8C"/>
    <w:rsid w:val="00DF1153"/>
    <w:rsid w:val="00DF13DD"/>
    <w:rsid w:val="00DF1864"/>
    <w:rsid w:val="00DF19CF"/>
    <w:rsid w:val="00DF24C9"/>
    <w:rsid w:val="00DF301F"/>
    <w:rsid w:val="00DF38D6"/>
    <w:rsid w:val="00DF3B42"/>
    <w:rsid w:val="00DF3C0F"/>
    <w:rsid w:val="00DF3CB9"/>
    <w:rsid w:val="00DF4411"/>
    <w:rsid w:val="00DF5115"/>
    <w:rsid w:val="00DF51BF"/>
    <w:rsid w:val="00DF55DB"/>
    <w:rsid w:val="00DF564F"/>
    <w:rsid w:val="00DF588E"/>
    <w:rsid w:val="00DF6649"/>
    <w:rsid w:val="00DF6DFD"/>
    <w:rsid w:val="00DF713B"/>
    <w:rsid w:val="00DF7257"/>
    <w:rsid w:val="00DF7286"/>
    <w:rsid w:val="00DF77C5"/>
    <w:rsid w:val="00DF7CD2"/>
    <w:rsid w:val="00E009F9"/>
    <w:rsid w:val="00E01411"/>
    <w:rsid w:val="00E015DA"/>
    <w:rsid w:val="00E018A3"/>
    <w:rsid w:val="00E01B64"/>
    <w:rsid w:val="00E01C4E"/>
    <w:rsid w:val="00E01EFF"/>
    <w:rsid w:val="00E01FD7"/>
    <w:rsid w:val="00E02045"/>
    <w:rsid w:val="00E024E2"/>
    <w:rsid w:val="00E02750"/>
    <w:rsid w:val="00E02C72"/>
    <w:rsid w:val="00E02C96"/>
    <w:rsid w:val="00E03120"/>
    <w:rsid w:val="00E03DD6"/>
    <w:rsid w:val="00E03F51"/>
    <w:rsid w:val="00E04463"/>
    <w:rsid w:val="00E046C6"/>
    <w:rsid w:val="00E046E0"/>
    <w:rsid w:val="00E04ACC"/>
    <w:rsid w:val="00E04B7B"/>
    <w:rsid w:val="00E04E74"/>
    <w:rsid w:val="00E058D4"/>
    <w:rsid w:val="00E05A8D"/>
    <w:rsid w:val="00E062B9"/>
    <w:rsid w:val="00E0646A"/>
    <w:rsid w:val="00E0664C"/>
    <w:rsid w:val="00E06676"/>
    <w:rsid w:val="00E066A2"/>
    <w:rsid w:val="00E06AC4"/>
    <w:rsid w:val="00E074CF"/>
    <w:rsid w:val="00E10474"/>
    <w:rsid w:val="00E10DA7"/>
    <w:rsid w:val="00E10E4B"/>
    <w:rsid w:val="00E10F4C"/>
    <w:rsid w:val="00E11916"/>
    <w:rsid w:val="00E11F64"/>
    <w:rsid w:val="00E123A7"/>
    <w:rsid w:val="00E12531"/>
    <w:rsid w:val="00E1266A"/>
    <w:rsid w:val="00E12B72"/>
    <w:rsid w:val="00E13092"/>
    <w:rsid w:val="00E13191"/>
    <w:rsid w:val="00E138EA"/>
    <w:rsid w:val="00E14604"/>
    <w:rsid w:val="00E147E6"/>
    <w:rsid w:val="00E148B0"/>
    <w:rsid w:val="00E14BA2"/>
    <w:rsid w:val="00E14CFC"/>
    <w:rsid w:val="00E15344"/>
    <w:rsid w:val="00E155D1"/>
    <w:rsid w:val="00E1566D"/>
    <w:rsid w:val="00E15A84"/>
    <w:rsid w:val="00E15D65"/>
    <w:rsid w:val="00E15E46"/>
    <w:rsid w:val="00E16048"/>
    <w:rsid w:val="00E1615D"/>
    <w:rsid w:val="00E16C62"/>
    <w:rsid w:val="00E16EC1"/>
    <w:rsid w:val="00E1721C"/>
    <w:rsid w:val="00E17DBA"/>
    <w:rsid w:val="00E202FC"/>
    <w:rsid w:val="00E20AAC"/>
    <w:rsid w:val="00E20AD9"/>
    <w:rsid w:val="00E21974"/>
    <w:rsid w:val="00E21B33"/>
    <w:rsid w:val="00E22068"/>
    <w:rsid w:val="00E2236B"/>
    <w:rsid w:val="00E223A9"/>
    <w:rsid w:val="00E22D1B"/>
    <w:rsid w:val="00E2336A"/>
    <w:rsid w:val="00E2383F"/>
    <w:rsid w:val="00E23A57"/>
    <w:rsid w:val="00E23BC9"/>
    <w:rsid w:val="00E23D9D"/>
    <w:rsid w:val="00E23F5E"/>
    <w:rsid w:val="00E243F2"/>
    <w:rsid w:val="00E24EFE"/>
    <w:rsid w:val="00E24F17"/>
    <w:rsid w:val="00E25916"/>
    <w:rsid w:val="00E2647E"/>
    <w:rsid w:val="00E26993"/>
    <w:rsid w:val="00E26DF3"/>
    <w:rsid w:val="00E2753F"/>
    <w:rsid w:val="00E27C36"/>
    <w:rsid w:val="00E27E9E"/>
    <w:rsid w:val="00E3024D"/>
    <w:rsid w:val="00E3181D"/>
    <w:rsid w:val="00E32F4B"/>
    <w:rsid w:val="00E32FFA"/>
    <w:rsid w:val="00E33288"/>
    <w:rsid w:val="00E335EE"/>
    <w:rsid w:val="00E33D2E"/>
    <w:rsid w:val="00E33FC9"/>
    <w:rsid w:val="00E34210"/>
    <w:rsid w:val="00E344A9"/>
    <w:rsid w:val="00E34A3E"/>
    <w:rsid w:val="00E34B64"/>
    <w:rsid w:val="00E34F26"/>
    <w:rsid w:val="00E352A5"/>
    <w:rsid w:val="00E35940"/>
    <w:rsid w:val="00E35B50"/>
    <w:rsid w:val="00E35C86"/>
    <w:rsid w:val="00E35E7F"/>
    <w:rsid w:val="00E3673B"/>
    <w:rsid w:val="00E367E1"/>
    <w:rsid w:val="00E370FB"/>
    <w:rsid w:val="00E374D3"/>
    <w:rsid w:val="00E37B84"/>
    <w:rsid w:val="00E40388"/>
    <w:rsid w:val="00E40407"/>
    <w:rsid w:val="00E41023"/>
    <w:rsid w:val="00E41EFA"/>
    <w:rsid w:val="00E42497"/>
    <w:rsid w:val="00E424E8"/>
    <w:rsid w:val="00E42852"/>
    <w:rsid w:val="00E429C9"/>
    <w:rsid w:val="00E42FA1"/>
    <w:rsid w:val="00E43363"/>
    <w:rsid w:val="00E433DE"/>
    <w:rsid w:val="00E437FB"/>
    <w:rsid w:val="00E438CB"/>
    <w:rsid w:val="00E43D1A"/>
    <w:rsid w:val="00E43E34"/>
    <w:rsid w:val="00E4478C"/>
    <w:rsid w:val="00E4488B"/>
    <w:rsid w:val="00E44E35"/>
    <w:rsid w:val="00E46470"/>
    <w:rsid w:val="00E46D8B"/>
    <w:rsid w:val="00E47397"/>
    <w:rsid w:val="00E479CE"/>
    <w:rsid w:val="00E479D3"/>
    <w:rsid w:val="00E47AC5"/>
    <w:rsid w:val="00E47C64"/>
    <w:rsid w:val="00E47EF3"/>
    <w:rsid w:val="00E50616"/>
    <w:rsid w:val="00E50668"/>
    <w:rsid w:val="00E508BA"/>
    <w:rsid w:val="00E50E9B"/>
    <w:rsid w:val="00E51D2C"/>
    <w:rsid w:val="00E52346"/>
    <w:rsid w:val="00E52549"/>
    <w:rsid w:val="00E525A7"/>
    <w:rsid w:val="00E540A0"/>
    <w:rsid w:val="00E541E3"/>
    <w:rsid w:val="00E54319"/>
    <w:rsid w:val="00E548CC"/>
    <w:rsid w:val="00E54AB3"/>
    <w:rsid w:val="00E54C02"/>
    <w:rsid w:val="00E5501C"/>
    <w:rsid w:val="00E55118"/>
    <w:rsid w:val="00E552AE"/>
    <w:rsid w:val="00E560FC"/>
    <w:rsid w:val="00E56192"/>
    <w:rsid w:val="00E56205"/>
    <w:rsid w:val="00E5650B"/>
    <w:rsid w:val="00E5700C"/>
    <w:rsid w:val="00E57780"/>
    <w:rsid w:val="00E579A5"/>
    <w:rsid w:val="00E60471"/>
    <w:rsid w:val="00E60527"/>
    <w:rsid w:val="00E61152"/>
    <w:rsid w:val="00E61852"/>
    <w:rsid w:val="00E61BE0"/>
    <w:rsid w:val="00E61FE2"/>
    <w:rsid w:val="00E620DD"/>
    <w:rsid w:val="00E62676"/>
    <w:rsid w:val="00E62685"/>
    <w:rsid w:val="00E629BA"/>
    <w:rsid w:val="00E62F6D"/>
    <w:rsid w:val="00E62F96"/>
    <w:rsid w:val="00E62FE5"/>
    <w:rsid w:val="00E640C5"/>
    <w:rsid w:val="00E64FE8"/>
    <w:rsid w:val="00E65523"/>
    <w:rsid w:val="00E659E0"/>
    <w:rsid w:val="00E65CDC"/>
    <w:rsid w:val="00E661E1"/>
    <w:rsid w:val="00E66611"/>
    <w:rsid w:val="00E66D02"/>
    <w:rsid w:val="00E66FC8"/>
    <w:rsid w:val="00E673AF"/>
    <w:rsid w:val="00E674BC"/>
    <w:rsid w:val="00E67768"/>
    <w:rsid w:val="00E70679"/>
    <w:rsid w:val="00E709DE"/>
    <w:rsid w:val="00E70BF2"/>
    <w:rsid w:val="00E70D56"/>
    <w:rsid w:val="00E7105E"/>
    <w:rsid w:val="00E711B0"/>
    <w:rsid w:val="00E71FF5"/>
    <w:rsid w:val="00E723A4"/>
    <w:rsid w:val="00E72CD1"/>
    <w:rsid w:val="00E73294"/>
    <w:rsid w:val="00E735F3"/>
    <w:rsid w:val="00E73614"/>
    <w:rsid w:val="00E737DA"/>
    <w:rsid w:val="00E74C68"/>
    <w:rsid w:val="00E74D0D"/>
    <w:rsid w:val="00E74E56"/>
    <w:rsid w:val="00E753FE"/>
    <w:rsid w:val="00E760A0"/>
    <w:rsid w:val="00E76422"/>
    <w:rsid w:val="00E76A6F"/>
    <w:rsid w:val="00E76E4C"/>
    <w:rsid w:val="00E76F80"/>
    <w:rsid w:val="00E772AC"/>
    <w:rsid w:val="00E7755B"/>
    <w:rsid w:val="00E779CD"/>
    <w:rsid w:val="00E77B5E"/>
    <w:rsid w:val="00E77C56"/>
    <w:rsid w:val="00E80226"/>
    <w:rsid w:val="00E80952"/>
    <w:rsid w:val="00E80FB8"/>
    <w:rsid w:val="00E81198"/>
    <w:rsid w:val="00E81259"/>
    <w:rsid w:val="00E817C4"/>
    <w:rsid w:val="00E81CBE"/>
    <w:rsid w:val="00E824DD"/>
    <w:rsid w:val="00E825E5"/>
    <w:rsid w:val="00E8275B"/>
    <w:rsid w:val="00E82B34"/>
    <w:rsid w:val="00E83A25"/>
    <w:rsid w:val="00E83F74"/>
    <w:rsid w:val="00E8467B"/>
    <w:rsid w:val="00E84F79"/>
    <w:rsid w:val="00E8521A"/>
    <w:rsid w:val="00E85886"/>
    <w:rsid w:val="00E85A1C"/>
    <w:rsid w:val="00E86000"/>
    <w:rsid w:val="00E863F2"/>
    <w:rsid w:val="00E86872"/>
    <w:rsid w:val="00E86C78"/>
    <w:rsid w:val="00E871B8"/>
    <w:rsid w:val="00E875E9"/>
    <w:rsid w:val="00E90330"/>
    <w:rsid w:val="00E9044B"/>
    <w:rsid w:val="00E90612"/>
    <w:rsid w:val="00E90FF0"/>
    <w:rsid w:val="00E91A28"/>
    <w:rsid w:val="00E91A61"/>
    <w:rsid w:val="00E923FA"/>
    <w:rsid w:val="00E93729"/>
    <w:rsid w:val="00E93B18"/>
    <w:rsid w:val="00E93B8E"/>
    <w:rsid w:val="00E94599"/>
    <w:rsid w:val="00E94BE9"/>
    <w:rsid w:val="00E94FE5"/>
    <w:rsid w:val="00E9536B"/>
    <w:rsid w:val="00E95435"/>
    <w:rsid w:val="00E959FB"/>
    <w:rsid w:val="00E95B3A"/>
    <w:rsid w:val="00E95D3A"/>
    <w:rsid w:val="00E96195"/>
    <w:rsid w:val="00E96538"/>
    <w:rsid w:val="00E96695"/>
    <w:rsid w:val="00E96ED7"/>
    <w:rsid w:val="00E97522"/>
    <w:rsid w:val="00E975C8"/>
    <w:rsid w:val="00E975F2"/>
    <w:rsid w:val="00E97B82"/>
    <w:rsid w:val="00E97BFB"/>
    <w:rsid w:val="00EA01F0"/>
    <w:rsid w:val="00EA0C46"/>
    <w:rsid w:val="00EA11A5"/>
    <w:rsid w:val="00EA153B"/>
    <w:rsid w:val="00EA2471"/>
    <w:rsid w:val="00EA24E1"/>
    <w:rsid w:val="00EA27C4"/>
    <w:rsid w:val="00EA2855"/>
    <w:rsid w:val="00EA2F87"/>
    <w:rsid w:val="00EA3159"/>
    <w:rsid w:val="00EA3AB5"/>
    <w:rsid w:val="00EA40E8"/>
    <w:rsid w:val="00EA4A70"/>
    <w:rsid w:val="00EA4C81"/>
    <w:rsid w:val="00EA4D48"/>
    <w:rsid w:val="00EA6060"/>
    <w:rsid w:val="00EA616A"/>
    <w:rsid w:val="00EA68C0"/>
    <w:rsid w:val="00EA68CF"/>
    <w:rsid w:val="00EA6CBE"/>
    <w:rsid w:val="00EA6D1D"/>
    <w:rsid w:val="00EA6F46"/>
    <w:rsid w:val="00EA6FD2"/>
    <w:rsid w:val="00EA79E8"/>
    <w:rsid w:val="00EA7AA9"/>
    <w:rsid w:val="00EA7D89"/>
    <w:rsid w:val="00EA7DF0"/>
    <w:rsid w:val="00EA7F6E"/>
    <w:rsid w:val="00EB027A"/>
    <w:rsid w:val="00EB02B3"/>
    <w:rsid w:val="00EB0432"/>
    <w:rsid w:val="00EB0894"/>
    <w:rsid w:val="00EB0A5E"/>
    <w:rsid w:val="00EB0AA7"/>
    <w:rsid w:val="00EB0EE9"/>
    <w:rsid w:val="00EB19A5"/>
    <w:rsid w:val="00EB2E5C"/>
    <w:rsid w:val="00EB3570"/>
    <w:rsid w:val="00EB395B"/>
    <w:rsid w:val="00EB3EAF"/>
    <w:rsid w:val="00EB4077"/>
    <w:rsid w:val="00EB40E4"/>
    <w:rsid w:val="00EB40FF"/>
    <w:rsid w:val="00EB4A8E"/>
    <w:rsid w:val="00EB4DAF"/>
    <w:rsid w:val="00EB4E86"/>
    <w:rsid w:val="00EB500C"/>
    <w:rsid w:val="00EB5362"/>
    <w:rsid w:val="00EB6114"/>
    <w:rsid w:val="00EB61CC"/>
    <w:rsid w:val="00EB647B"/>
    <w:rsid w:val="00EB69C1"/>
    <w:rsid w:val="00EB6A2F"/>
    <w:rsid w:val="00EB73F1"/>
    <w:rsid w:val="00EB778D"/>
    <w:rsid w:val="00EB7C70"/>
    <w:rsid w:val="00EC0A4F"/>
    <w:rsid w:val="00EC110A"/>
    <w:rsid w:val="00EC13EF"/>
    <w:rsid w:val="00EC196B"/>
    <w:rsid w:val="00EC1A68"/>
    <w:rsid w:val="00EC1E70"/>
    <w:rsid w:val="00EC241C"/>
    <w:rsid w:val="00EC244A"/>
    <w:rsid w:val="00EC25DE"/>
    <w:rsid w:val="00EC260D"/>
    <w:rsid w:val="00EC2A2F"/>
    <w:rsid w:val="00EC2C69"/>
    <w:rsid w:val="00EC3581"/>
    <w:rsid w:val="00EC371F"/>
    <w:rsid w:val="00EC3885"/>
    <w:rsid w:val="00EC39F2"/>
    <w:rsid w:val="00EC3D5B"/>
    <w:rsid w:val="00EC3E21"/>
    <w:rsid w:val="00EC3EE4"/>
    <w:rsid w:val="00EC470D"/>
    <w:rsid w:val="00EC4811"/>
    <w:rsid w:val="00EC4AE1"/>
    <w:rsid w:val="00EC4CF8"/>
    <w:rsid w:val="00EC4ED5"/>
    <w:rsid w:val="00EC5089"/>
    <w:rsid w:val="00EC58E9"/>
    <w:rsid w:val="00EC69F8"/>
    <w:rsid w:val="00EC78B5"/>
    <w:rsid w:val="00EC7E07"/>
    <w:rsid w:val="00EC7EF0"/>
    <w:rsid w:val="00ED0096"/>
    <w:rsid w:val="00ED0235"/>
    <w:rsid w:val="00ED02AA"/>
    <w:rsid w:val="00ED087D"/>
    <w:rsid w:val="00ED0923"/>
    <w:rsid w:val="00ED0CDA"/>
    <w:rsid w:val="00ED0EFB"/>
    <w:rsid w:val="00ED12D8"/>
    <w:rsid w:val="00ED175A"/>
    <w:rsid w:val="00ED2523"/>
    <w:rsid w:val="00ED2779"/>
    <w:rsid w:val="00ED2B0B"/>
    <w:rsid w:val="00ED3379"/>
    <w:rsid w:val="00ED35DB"/>
    <w:rsid w:val="00ED3A95"/>
    <w:rsid w:val="00ED3B5C"/>
    <w:rsid w:val="00ED3FEA"/>
    <w:rsid w:val="00ED4142"/>
    <w:rsid w:val="00ED4596"/>
    <w:rsid w:val="00ED4D05"/>
    <w:rsid w:val="00ED4D10"/>
    <w:rsid w:val="00ED52E9"/>
    <w:rsid w:val="00ED5A3A"/>
    <w:rsid w:val="00ED5B50"/>
    <w:rsid w:val="00ED6417"/>
    <w:rsid w:val="00ED7A02"/>
    <w:rsid w:val="00ED7A8B"/>
    <w:rsid w:val="00EE0542"/>
    <w:rsid w:val="00EE0C28"/>
    <w:rsid w:val="00EE0DCE"/>
    <w:rsid w:val="00EE0E5D"/>
    <w:rsid w:val="00EE1352"/>
    <w:rsid w:val="00EE144C"/>
    <w:rsid w:val="00EE15AF"/>
    <w:rsid w:val="00EE20C5"/>
    <w:rsid w:val="00EE232E"/>
    <w:rsid w:val="00EE2422"/>
    <w:rsid w:val="00EE2498"/>
    <w:rsid w:val="00EE27C1"/>
    <w:rsid w:val="00EE30E9"/>
    <w:rsid w:val="00EE35FC"/>
    <w:rsid w:val="00EE3799"/>
    <w:rsid w:val="00EE37D4"/>
    <w:rsid w:val="00EE45C5"/>
    <w:rsid w:val="00EE4BC5"/>
    <w:rsid w:val="00EE4D8D"/>
    <w:rsid w:val="00EE4E12"/>
    <w:rsid w:val="00EE4F25"/>
    <w:rsid w:val="00EE54B1"/>
    <w:rsid w:val="00EE5938"/>
    <w:rsid w:val="00EE6C64"/>
    <w:rsid w:val="00EE78CA"/>
    <w:rsid w:val="00EE7C5C"/>
    <w:rsid w:val="00EE7CAB"/>
    <w:rsid w:val="00EE7FA7"/>
    <w:rsid w:val="00EE7FD6"/>
    <w:rsid w:val="00EF015A"/>
    <w:rsid w:val="00EF2376"/>
    <w:rsid w:val="00EF247B"/>
    <w:rsid w:val="00EF26B1"/>
    <w:rsid w:val="00EF3E22"/>
    <w:rsid w:val="00EF3EC7"/>
    <w:rsid w:val="00EF4040"/>
    <w:rsid w:val="00EF4322"/>
    <w:rsid w:val="00EF43D7"/>
    <w:rsid w:val="00EF44A3"/>
    <w:rsid w:val="00EF48F7"/>
    <w:rsid w:val="00EF4D7F"/>
    <w:rsid w:val="00EF5435"/>
    <w:rsid w:val="00EF5464"/>
    <w:rsid w:val="00EF57C8"/>
    <w:rsid w:val="00EF5AF2"/>
    <w:rsid w:val="00EF5D56"/>
    <w:rsid w:val="00EF5DBF"/>
    <w:rsid w:val="00EF612B"/>
    <w:rsid w:val="00EF615E"/>
    <w:rsid w:val="00EF65E6"/>
    <w:rsid w:val="00EF6A82"/>
    <w:rsid w:val="00EF6C98"/>
    <w:rsid w:val="00EF6D3D"/>
    <w:rsid w:val="00EF73BB"/>
    <w:rsid w:val="00EF7648"/>
    <w:rsid w:val="00EF765D"/>
    <w:rsid w:val="00EF7930"/>
    <w:rsid w:val="00EF7E22"/>
    <w:rsid w:val="00F0073B"/>
    <w:rsid w:val="00F00BF2"/>
    <w:rsid w:val="00F01419"/>
    <w:rsid w:val="00F01C8A"/>
    <w:rsid w:val="00F01CEB"/>
    <w:rsid w:val="00F01E04"/>
    <w:rsid w:val="00F021A0"/>
    <w:rsid w:val="00F02639"/>
    <w:rsid w:val="00F02A07"/>
    <w:rsid w:val="00F041B8"/>
    <w:rsid w:val="00F0497A"/>
    <w:rsid w:val="00F05219"/>
    <w:rsid w:val="00F0522E"/>
    <w:rsid w:val="00F0535F"/>
    <w:rsid w:val="00F05913"/>
    <w:rsid w:val="00F065EB"/>
    <w:rsid w:val="00F06BB9"/>
    <w:rsid w:val="00F10135"/>
    <w:rsid w:val="00F10632"/>
    <w:rsid w:val="00F10D96"/>
    <w:rsid w:val="00F11165"/>
    <w:rsid w:val="00F1152F"/>
    <w:rsid w:val="00F12BEA"/>
    <w:rsid w:val="00F13868"/>
    <w:rsid w:val="00F13D1E"/>
    <w:rsid w:val="00F14228"/>
    <w:rsid w:val="00F153E6"/>
    <w:rsid w:val="00F15DB3"/>
    <w:rsid w:val="00F160E1"/>
    <w:rsid w:val="00F16226"/>
    <w:rsid w:val="00F16566"/>
    <w:rsid w:val="00F165E2"/>
    <w:rsid w:val="00F166C5"/>
    <w:rsid w:val="00F16A27"/>
    <w:rsid w:val="00F171C0"/>
    <w:rsid w:val="00F17733"/>
    <w:rsid w:val="00F17A52"/>
    <w:rsid w:val="00F17A7D"/>
    <w:rsid w:val="00F203F9"/>
    <w:rsid w:val="00F20817"/>
    <w:rsid w:val="00F21326"/>
    <w:rsid w:val="00F21549"/>
    <w:rsid w:val="00F22051"/>
    <w:rsid w:val="00F22355"/>
    <w:rsid w:val="00F2287C"/>
    <w:rsid w:val="00F22C33"/>
    <w:rsid w:val="00F23C05"/>
    <w:rsid w:val="00F24593"/>
    <w:rsid w:val="00F24BBD"/>
    <w:rsid w:val="00F24BCC"/>
    <w:rsid w:val="00F24C35"/>
    <w:rsid w:val="00F24DFA"/>
    <w:rsid w:val="00F24E15"/>
    <w:rsid w:val="00F2514D"/>
    <w:rsid w:val="00F2524D"/>
    <w:rsid w:val="00F255B0"/>
    <w:rsid w:val="00F255EE"/>
    <w:rsid w:val="00F25FB3"/>
    <w:rsid w:val="00F261D5"/>
    <w:rsid w:val="00F2649F"/>
    <w:rsid w:val="00F27322"/>
    <w:rsid w:val="00F274B9"/>
    <w:rsid w:val="00F278D4"/>
    <w:rsid w:val="00F2790A"/>
    <w:rsid w:val="00F27AFC"/>
    <w:rsid w:val="00F305B0"/>
    <w:rsid w:val="00F308E6"/>
    <w:rsid w:val="00F30983"/>
    <w:rsid w:val="00F31A4F"/>
    <w:rsid w:val="00F31EFA"/>
    <w:rsid w:val="00F32373"/>
    <w:rsid w:val="00F32484"/>
    <w:rsid w:val="00F32E31"/>
    <w:rsid w:val="00F32FBA"/>
    <w:rsid w:val="00F330F7"/>
    <w:rsid w:val="00F335FB"/>
    <w:rsid w:val="00F336F5"/>
    <w:rsid w:val="00F33D2E"/>
    <w:rsid w:val="00F34170"/>
    <w:rsid w:val="00F348EA"/>
    <w:rsid w:val="00F34936"/>
    <w:rsid w:val="00F34DB7"/>
    <w:rsid w:val="00F3524F"/>
    <w:rsid w:val="00F3650A"/>
    <w:rsid w:val="00F366E4"/>
    <w:rsid w:val="00F36848"/>
    <w:rsid w:val="00F36E82"/>
    <w:rsid w:val="00F37051"/>
    <w:rsid w:val="00F37434"/>
    <w:rsid w:val="00F37478"/>
    <w:rsid w:val="00F400B4"/>
    <w:rsid w:val="00F4033D"/>
    <w:rsid w:val="00F40DF9"/>
    <w:rsid w:val="00F40E50"/>
    <w:rsid w:val="00F41452"/>
    <w:rsid w:val="00F41BAC"/>
    <w:rsid w:val="00F41E6E"/>
    <w:rsid w:val="00F421BA"/>
    <w:rsid w:val="00F425F5"/>
    <w:rsid w:val="00F427CD"/>
    <w:rsid w:val="00F437D1"/>
    <w:rsid w:val="00F448D8"/>
    <w:rsid w:val="00F44948"/>
    <w:rsid w:val="00F44E43"/>
    <w:rsid w:val="00F458D0"/>
    <w:rsid w:val="00F45AB3"/>
    <w:rsid w:val="00F45E0C"/>
    <w:rsid w:val="00F45ECC"/>
    <w:rsid w:val="00F46481"/>
    <w:rsid w:val="00F46524"/>
    <w:rsid w:val="00F4686B"/>
    <w:rsid w:val="00F46B16"/>
    <w:rsid w:val="00F4762A"/>
    <w:rsid w:val="00F47891"/>
    <w:rsid w:val="00F47A9A"/>
    <w:rsid w:val="00F47CEA"/>
    <w:rsid w:val="00F47EC3"/>
    <w:rsid w:val="00F50057"/>
    <w:rsid w:val="00F5016E"/>
    <w:rsid w:val="00F5095B"/>
    <w:rsid w:val="00F50B78"/>
    <w:rsid w:val="00F51050"/>
    <w:rsid w:val="00F51112"/>
    <w:rsid w:val="00F5112A"/>
    <w:rsid w:val="00F518E6"/>
    <w:rsid w:val="00F51ABB"/>
    <w:rsid w:val="00F51C99"/>
    <w:rsid w:val="00F51DA8"/>
    <w:rsid w:val="00F52177"/>
    <w:rsid w:val="00F521C4"/>
    <w:rsid w:val="00F521CA"/>
    <w:rsid w:val="00F52D45"/>
    <w:rsid w:val="00F52DF5"/>
    <w:rsid w:val="00F532B9"/>
    <w:rsid w:val="00F5389E"/>
    <w:rsid w:val="00F53C81"/>
    <w:rsid w:val="00F5458B"/>
    <w:rsid w:val="00F54708"/>
    <w:rsid w:val="00F547E3"/>
    <w:rsid w:val="00F5480D"/>
    <w:rsid w:val="00F549F1"/>
    <w:rsid w:val="00F554AB"/>
    <w:rsid w:val="00F55817"/>
    <w:rsid w:val="00F559DC"/>
    <w:rsid w:val="00F55D51"/>
    <w:rsid w:val="00F56482"/>
    <w:rsid w:val="00F56913"/>
    <w:rsid w:val="00F56A73"/>
    <w:rsid w:val="00F56CC4"/>
    <w:rsid w:val="00F572FC"/>
    <w:rsid w:val="00F573D0"/>
    <w:rsid w:val="00F5791F"/>
    <w:rsid w:val="00F601F7"/>
    <w:rsid w:val="00F60303"/>
    <w:rsid w:val="00F60306"/>
    <w:rsid w:val="00F60A2E"/>
    <w:rsid w:val="00F60D6A"/>
    <w:rsid w:val="00F60E1F"/>
    <w:rsid w:val="00F60F69"/>
    <w:rsid w:val="00F614C9"/>
    <w:rsid w:val="00F621BB"/>
    <w:rsid w:val="00F624CA"/>
    <w:rsid w:val="00F63004"/>
    <w:rsid w:val="00F63653"/>
    <w:rsid w:val="00F63734"/>
    <w:rsid w:val="00F639F3"/>
    <w:rsid w:val="00F645D6"/>
    <w:rsid w:val="00F64E50"/>
    <w:rsid w:val="00F655CB"/>
    <w:rsid w:val="00F65CF8"/>
    <w:rsid w:val="00F65DC7"/>
    <w:rsid w:val="00F661F1"/>
    <w:rsid w:val="00F6626D"/>
    <w:rsid w:val="00F665A7"/>
    <w:rsid w:val="00F66660"/>
    <w:rsid w:val="00F6688C"/>
    <w:rsid w:val="00F6688E"/>
    <w:rsid w:val="00F6698E"/>
    <w:rsid w:val="00F66CEC"/>
    <w:rsid w:val="00F701E2"/>
    <w:rsid w:val="00F702AB"/>
    <w:rsid w:val="00F7052E"/>
    <w:rsid w:val="00F706DC"/>
    <w:rsid w:val="00F70EDC"/>
    <w:rsid w:val="00F70F14"/>
    <w:rsid w:val="00F71DE1"/>
    <w:rsid w:val="00F72036"/>
    <w:rsid w:val="00F72066"/>
    <w:rsid w:val="00F726EA"/>
    <w:rsid w:val="00F7299A"/>
    <w:rsid w:val="00F72E68"/>
    <w:rsid w:val="00F736C6"/>
    <w:rsid w:val="00F739A5"/>
    <w:rsid w:val="00F740CA"/>
    <w:rsid w:val="00F74F36"/>
    <w:rsid w:val="00F7536F"/>
    <w:rsid w:val="00F755B6"/>
    <w:rsid w:val="00F75739"/>
    <w:rsid w:val="00F7607D"/>
    <w:rsid w:val="00F76094"/>
    <w:rsid w:val="00F76B1B"/>
    <w:rsid w:val="00F76DF4"/>
    <w:rsid w:val="00F76EDF"/>
    <w:rsid w:val="00F77093"/>
    <w:rsid w:val="00F774E7"/>
    <w:rsid w:val="00F77637"/>
    <w:rsid w:val="00F7784E"/>
    <w:rsid w:val="00F779FE"/>
    <w:rsid w:val="00F8025D"/>
    <w:rsid w:val="00F8150C"/>
    <w:rsid w:val="00F81A6E"/>
    <w:rsid w:val="00F823CA"/>
    <w:rsid w:val="00F8253B"/>
    <w:rsid w:val="00F82DD6"/>
    <w:rsid w:val="00F82F2E"/>
    <w:rsid w:val="00F83392"/>
    <w:rsid w:val="00F836C6"/>
    <w:rsid w:val="00F839BB"/>
    <w:rsid w:val="00F83AE9"/>
    <w:rsid w:val="00F83C0E"/>
    <w:rsid w:val="00F83F45"/>
    <w:rsid w:val="00F83FAD"/>
    <w:rsid w:val="00F840E9"/>
    <w:rsid w:val="00F84121"/>
    <w:rsid w:val="00F84371"/>
    <w:rsid w:val="00F8451A"/>
    <w:rsid w:val="00F847D9"/>
    <w:rsid w:val="00F84FA4"/>
    <w:rsid w:val="00F85022"/>
    <w:rsid w:val="00F852C8"/>
    <w:rsid w:val="00F853AD"/>
    <w:rsid w:val="00F854E4"/>
    <w:rsid w:val="00F858C6"/>
    <w:rsid w:val="00F85A34"/>
    <w:rsid w:val="00F86588"/>
    <w:rsid w:val="00F8685E"/>
    <w:rsid w:val="00F86874"/>
    <w:rsid w:val="00F86ECA"/>
    <w:rsid w:val="00F86EDB"/>
    <w:rsid w:val="00F8702E"/>
    <w:rsid w:val="00F870A5"/>
    <w:rsid w:val="00F87137"/>
    <w:rsid w:val="00F8756C"/>
    <w:rsid w:val="00F87681"/>
    <w:rsid w:val="00F8784C"/>
    <w:rsid w:val="00F90033"/>
    <w:rsid w:val="00F902C7"/>
    <w:rsid w:val="00F90559"/>
    <w:rsid w:val="00F90AC7"/>
    <w:rsid w:val="00F90BC7"/>
    <w:rsid w:val="00F90DAB"/>
    <w:rsid w:val="00F911C6"/>
    <w:rsid w:val="00F91A63"/>
    <w:rsid w:val="00F91D20"/>
    <w:rsid w:val="00F92123"/>
    <w:rsid w:val="00F92568"/>
    <w:rsid w:val="00F92672"/>
    <w:rsid w:val="00F9285A"/>
    <w:rsid w:val="00F92FFF"/>
    <w:rsid w:val="00F933CB"/>
    <w:rsid w:val="00F936BD"/>
    <w:rsid w:val="00F93BDB"/>
    <w:rsid w:val="00F93DF9"/>
    <w:rsid w:val="00F93F42"/>
    <w:rsid w:val="00F93FF1"/>
    <w:rsid w:val="00F94090"/>
    <w:rsid w:val="00F94C05"/>
    <w:rsid w:val="00F9508F"/>
    <w:rsid w:val="00F9534B"/>
    <w:rsid w:val="00F953FD"/>
    <w:rsid w:val="00F95683"/>
    <w:rsid w:val="00F96008"/>
    <w:rsid w:val="00F97660"/>
    <w:rsid w:val="00F9776C"/>
    <w:rsid w:val="00F978F7"/>
    <w:rsid w:val="00F97BD2"/>
    <w:rsid w:val="00FA0F51"/>
    <w:rsid w:val="00FA14BC"/>
    <w:rsid w:val="00FA15B1"/>
    <w:rsid w:val="00FA15D5"/>
    <w:rsid w:val="00FA2116"/>
    <w:rsid w:val="00FA2379"/>
    <w:rsid w:val="00FA2393"/>
    <w:rsid w:val="00FA2658"/>
    <w:rsid w:val="00FA26C8"/>
    <w:rsid w:val="00FA28F1"/>
    <w:rsid w:val="00FA2909"/>
    <w:rsid w:val="00FA2B57"/>
    <w:rsid w:val="00FA304C"/>
    <w:rsid w:val="00FA34C9"/>
    <w:rsid w:val="00FA3B59"/>
    <w:rsid w:val="00FA49BD"/>
    <w:rsid w:val="00FA4A7F"/>
    <w:rsid w:val="00FA4B78"/>
    <w:rsid w:val="00FA4C3A"/>
    <w:rsid w:val="00FA4CEC"/>
    <w:rsid w:val="00FA5CC1"/>
    <w:rsid w:val="00FA5D02"/>
    <w:rsid w:val="00FA6197"/>
    <w:rsid w:val="00FA61F7"/>
    <w:rsid w:val="00FA68F8"/>
    <w:rsid w:val="00FA6BE4"/>
    <w:rsid w:val="00FA6E24"/>
    <w:rsid w:val="00FB04BF"/>
    <w:rsid w:val="00FB0890"/>
    <w:rsid w:val="00FB0DBB"/>
    <w:rsid w:val="00FB0E0C"/>
    <w:rsid w:val="00FB13F3"/>
    <w:rsid w:val="00FB1DA4"/>
    <w:rsid w:val="00FB203E"/>
    <w:rsid w:val="00FB227C"/>
    <w:rsid w:val="00FB22F8"/>
    <w:rsid w:val="00FB2EBD"/>
    <w:rsid w:val="00FB3345"/>
    <w:rsid w:val="00FB3853"/>
    <w:rsid w:val="00FB4A4E"/>
    <w:rsid w:val="00FB52B5"/>
    <w:rsid w:val="00FB59F3"/>
    <w:rsid w:val="00FB5AA7"/>
    <w:rsid w:val="00FB613B"/>
    <w:rsid w:val="00FB6239"/>
    <w:rsid w:val="00FB64D7"/>
    <w:rsid w:val="00FB6591"/>
    <w:rsid w:val="00FB73E6"/>
    <w:rsid w:val="00FB7610"/>
    <w:rsid w:val="00FB769F"/>
    <w:rsid w:val="00FB7868"/>
    <w:rsid w:val="00FB7CBF"/>
    <w:rsid w:val="00FC0093"/>
    <w:rsid w:val="00FC0158"/>
    <w:rsid w:val="00FC044F"/>
    <w:rsid w:val="00FC061A"/>
    <w:rsid w:val="00FC082D"/>
    <w:rsid w:val="00FC09BD"/>
    <w:rsid w:val="00FC0C83"/>
    <w:rsid w:val="00FC0E11"/>
    <w:rsid w:val="00FC109A"/>
    <w:rsid w:val="00FC13B5"/>
    <w:rsid w:val="00FC1D78"/>
    <w:rsid w:val="00FC2179"/>
    <w:rsid w:val="00FC2603"/>
    <w:rsid w:val="00FC2736"/>
    <w:rsid w:val="00FC2A1C"/>
    <w:rsid w:val="00FC2CE3"/>
    <w:rsid w:val="00FC2D30"/>
    <w:rsid w:val="00FC2F22"/>
    <w:rsid w:val="00FC3043"/>
    <w:rsid w:val="00FC3E41"/>
    <w:rsid w:val="00FC3F50"/>
    <w:rsid w:val="00FC402A"/>
    <w:rsid w:val="00FC41D4"/>
    <w:rsid w:val="00FC48CD"/>
    <w:rsid w:val="00FC4955"/>
    <w:rsid w:val="00FC54ED"/>
    <w:rsid w:val="00FC5618"/>
    <w:rsid w:val="00FC5C1E"/>
    <w:rsid w:val="00FC5E25"/>
    <w:rsid w:val="00FC5FF9"/>
    <w:rsid w:val="00FC621F"/>
    <w:rsid w:val="00FC677E"/>
    <w:rsid w:val="00FC6915"/>
    <w:rsid w:val="00FC6B45"/>
    <w:rsid w:val="00FC737B"/>
    <w:rsid w:val="00FC7525"/>
    <w:rsid w:val="00FC7CA6"/>
    <w:rsid w:val="00FC7CDB"/>
    <w:rsid w:val="00FC7E9F"/>
    <w:rsid w:val="00FD0466"/>
    <w:rsid w:val="00FD047C"/>
    <w:rsid w:val="00FD05BF"/>
    <w:rsid w:val="00FD0EE9"/>
    <w:rsid w:val="00FD109F"/>
    <w:rsid w:val="00FD1B36"/>
    <w:rsid w:val="00FD3075"/>
    <w:rsid w:val="00FD38E6"/>
    <w:rsid w:val="00FD3A2B"/>
    <w:rsid w:val="00FD3F40"/>
    <w:rsid w:val="00FD423B"/>
    <w:rsid w:val="00FD5183"/>
    <w:rsid w:val="00FD5760"/>
    <w:rsid w:val="00FD5983"/>
    <w:rsid w:val="00FD5C25"/>
    <w:rsid w:val="00FD5DAF"/>
    <w:rsid w:val="00FD5E8D"/>
    <w:rsid w:val="00FD62EE"/>
    <w:rsid w:val="00FD6416"/>
    <w:rsid w:val="00FD6457"/>
    <w:rsid w:val="00FD64C2"/>
    <w:rsid w:val="00FD6F0A"/>
    <w:rsid w:val="00FE0BC3"/>
    <w:rsid w:val="00FE0F43"/>
    <w:rsid w:val="00FE1481"/>
    <w:rsid w:val="00FE14DA"/>
    <w:rsid w:val="00FE1538"/>
    <w:rsid w:val="00FE1B1C"/>
    <w:rsid w:val="00FE1B7D"/>
    <w:rsid w:val="00FE1F95"/>
    <w:rsid w:val="00FE22C4"/>
    <w:rsid w:val="00FE2D5C"/>
    <w:rsid w:val="00FE35ED"/>
    <w:rsid w:val="00FE3CAE"/>
    <w:rsid w:val="00FE4320"/>
    <w:rsid w:val="00FE47BB"/>
    <w:rsid w:val="00FE48BA"/>
    <w:rsid w:val="00FE4DC2"/>
    <w:rsid w:val="00FE5728"/>
    <w:rsid w:val="00FE5922"/>
    <w:rsid w:val="00FE5C49"/>
    <w:rsid w:val="00FE6155"/>
    <w:rsid w:val="00FE69EE"/>
    <w:rsid w:val="00FE719F"/>
    <w:rsid w:val="00FE7201"/>
    <w:rsid w:val="00FF10B2"/>
    <w:rsid w:val="00FF13E6"/>
    <w:rsid w:val="00FF1511"/>
    <w:rsid w:val="00FF241C"/>
    <w:rsid w:val="00FF283E"/>
    <w:rsid w:val="00FF28C7"/>
    <w:rsid w:val="00FF2A32"/>
    <w:rsid w:val="00FF2F5A"/>
    <w:rsid w:val="00FF3148"/>
    <w:rsid w:val="00FF3746"/>
    <w:rsid w:val="00FF3F5A"/>
    <w:rsid w:val="00FF4278"/>
    <w:rsid w:val="00FF462C"/>
    <w:rsid w:val="00FF5076"/>
    <w:rsid w:val="00FF50EF"/>
    <w:rsid w:val="00FF513C"/>
    <w:rsid w:val="00FF54C9"/>
    <w:rsid w:val="00FF6227"/>
    <w:rsid w:val="00FF77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7F68D2"/>
  <w15:docId w15:val="{CD91DF04-7228-4B1C-A3E3-D1AB7EDF6E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5F6B"/>
    <w:pPr>
      <w:spacing w:after="0" w:line="240" w:lineRule="auto"/>
    </w:pPr>
    <w:rPr>
      <w:rFonts w:ascii="Times New Roman" w:eastAsia="Times New Roman" w:hAnsi="Times New Roman" w:cs="Times New Roman"/>
      <w:b/>
      <w:sz w:val="24"/>
      <w:szCs w:val="20"/>
      <w:lang w:val="lt-L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BB5F6B"/>
    <w:pPr>
      <w:tabs>
        <w:tab w:val="center" w:pos="4320"/>
        <w:tab w:val="right" w:pos="8640"/>
      </w:tabs>
    </w:pPr>
    <w:rPr>
      <w:b w:val="0"/>
    </w:rPr>
  </w:style>
  <w:style w:type="character" w:customStyle="1" w:styleId="HeaderChar">
    <w:name w:val="Header Char"/>
    <w:basedOn w:val="DefaultParagraphFont"/>
    <w:link w:val="Header"/>
    <w:rsid w:val="00BB5F6B"/>
    <w:rPr>
      <w:rFonts w:ascii="Times New Roman" w:eastAsia="Times New Roman" w:hAnsi="Times New Roman" w:cs="Times New Roman"/>
      <w:sz w:val="24"/>
      <w:szCs w:val="20"/>
      <w:lang w:val="lt-LT"/>
    </w:rPr>
  </w:style>
  <w:style w:type="character" w:styleId="PageNumber">
    <w:name w:val="page number"/>
    <w:basedOn w:val="DefaultParagraphFont"/>
    <w:rsid w:val="00BB5F6B"/>
  </w:style>
  <w:style w:type="paragraph" w:styleId="FootnoteText">
    <w:name w:val="footnote text"/>
    <w:aliases w:val="footnote text + Times: 9 Point,fn,(NECG) Footnote Text,ALTS FOOTNOTE,AR Footnote Text,S_footer,ft,Char Char,Car,Texto nota pie Car,Char Char Char,Footnote Text Char2 Char,Footnote Text Char Char Char1,Footnote Text Char "/>
    <w:basedOn w:val="Normal"/>
    <w:link w:val="FootnoteTextChar"/>
    <w:uiPriority w:val="99"/>
    <w:qFormat/>
    <w:rsid w:val="00BB5F6B"/>
    <w:rPr>
      <w:sz w:val="20"/>
      <w:lang w:val="x-none"/>
    </w:rPr>
  </w:style>
  <w:style w:type="character" w:customStyle="1" w:styleId="FootnoteTextChar">
    <w:name w:val="Footnote Text Char"/>
    <w:aliases w:val="footnote text + Times: 9 Point Char,fn Char,(NECG) Footnote Text Char,ALTS FOOTNOTE Char,AR Footnote Text Char,S_footer Char,ft Char,Char Char Char1,Car Char,Texto nota pie Car Char,Char Char Char Char,Footnote Text Char2 Char Char"/>
    <w:basedOn w:val="DefaultParagraphFont"/>
    <w:link w:val="FootnoteText"/>
    <w:uiPriority w:val="99"/>
    <w:rsid w:val="00BB5F6B"/>
    <w:rPr>
      <w:rFonts w:ascii="Times New Roman" w:eastAsia="Times New Roman" w:hAnsi="Times New Roman" w:cs="Times New Roman"/>
      <w:b/>
      <w:sz w:val="20"/>
      <w:szCs w:val="20"/>
      <w:lang w:val="x-none"/>
    </w:rPr>
  </w:style>
  <w:style w:type="character" w:styleId="FootnoteReference">
    <w:name w:val="footnote reference"/>
    <w:aliases w:val="fr,(NECG) Footnote Reference,o,Ref,de nota al pie,Puslapio išnašos nuoroda1"/>
    <w:uiPriority w:val="99"/>
    <w:rsid w:val="00BB5F6B"/>
    <w:rPr>
      <w:vertAlign w:val="superscript"/>
    </w:rPr>
  </w:style>
  <w:style w:type="paragraph" w:styleId="ListParagraph">
    <w:name w:val="List Paragraph"/>
    <w:basedOn w:val="Normal"/>
    <w:link w:val="ListParagraphChar"/>
    <w:uiPriority w:val="34"/>
    <w:qFormat/>
    <w:rsid w:val="00C8135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81357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195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1952"/>
    <w:rPr>
      <w:rFonts w:ascii="Segoe UI" w:eastAsia="Times New Roman" w:hAnsi="Segoe UI" w:cs="Segoe UI"/>
      <w:b/>
      <w:sz w:val="18"/>
      <w:szCs w:val="18"/>
      <w:lang w:val="lt-LT"/>
    </w:rPr>
  </w:style>
  <w:style w:type="character" w:styleId="FollowedHyperlink">
    <w:name w:val="FollowedHyperlink"/>
    <w:basedOn w:val="DefaultParagraphFont"/>
    <w:uiPriority w:val="99"/>
    <w:semiHidden/>
    <w:unhideWhenUsed/>
    <w:rsid w:val="005D214B"/>
    <w:rPr>
      <w:color w:val="954F72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E4ACD"/>
    <w:rPr>
      <w:rFonts w:ascii="Calibri" w:hAnsi="Calibri"/>
      <w:b w:val="0"/>
      <w:sz w:val="22"/>
      <w:szCs w:val="21"/>
      <w:lang w:eastAsia="en-GB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E4ACD"/>
    <w:rPr>
      <w:rFonts w:ascii="Calibri" w:eastAsia="Times New Roman" w:hAnsi="Calibri" w:cs="Times New Roman"/>
      <w:szCs w:val="21"/>
      <w:lang w:val="lt-LT" w:eastAsia="en-GB"/>
    </w:rPr>
  </w:style>
  <w:style w:type="character" w:styleId="CommentReference">
    <w:name w:val="annotation reference"/>
    <w:basedOn w:val="DefaultParagraphFont"/>
    <w:unhideWhenUsed/>
    <w:rsid w:val="001D10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D1093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D1093"/>
    <w:rPr>
      <w:rFonts w:ascii="Times New Roman" w:eastAsia="Times New Roman" w:hAnsi="Times New Roman" w:cs="Times New Roman"/>
      <w:b/>
      <w:sz w:val="20"/>
      <w:szCs w:val="20"/>
      <w:lang w:val="lt-L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1093"/>
    <w:rPr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1093"/>
    <w:rPr>
      <w:rFonts w:ascii="Times New Roman" w:eastAsia="Times New Roman" w:hAnsi="Times New Roman" w:cs="Times New Roman"/>
      <w:b/>
      <w:bCs/>
      <w:sz w:val="20"/>
      <w:szCs w:val="20"/>
      <w:lang w:val="lt-LT"/>
    </w:rPr>
  </w:style>
  <w:style w:type="table" w:styleId="TableGrid">
    <w:name w:val="Table Grid"/>
    <w:basedOn w:val="TableNormal"/>
    <w:rsid w:val="00AD49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1">
    <w:name w:val="Body Text1"/>
    <w:basedOn w:val="DefaultParagraphFont"/>
    <w:rsid w:val="000F60F4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2"/>
      <w:w w:val="100"/>
      <w:position w:val="0"/>
      <w:sz w:val="20"/>
      <w:szCs w:val="20"/>
      <w:u w:val="single"/>
      <w:lang w:val="lt-LT"/>
    </w:rPr>
  </w:style>
  <w:style w:type="character" w:customStyle="1" w:styleId="Bodytext">
    <w:name w:val="Body text_"/>
    <w:basedOn w:val="DefaultParagraphFont"/>
    <w:link w:val="BodyText4"/>
    <w:rsid w:val="00FC677E"/>
    <w:rPr>
      <w:rFonts w:ascii="Times New Roman" w:eastAsia="Times New Roman" w:hAnsi="Times New Roman" w:cs="Times New Roman"/>
      <w:spacing w:val="3"/>
      <w:sz w:val="21"/>
      <w:szCs w:val="21"/>
      <w:shd w:val="clear" w:color="auto" w:fill="FFFFFF"/>
    </w:rPr>
  </w:style>
  <w:style w:type="character" w:customStyle="1" w:styleId="BodytextBoldSpacing0pt">
    <w:name w:val="Body text + Bold;Spacing 0 pt"/>
    <w:basedOn w:val="Bodytext"/>
    <w:rsid w:val="00FC677E"/>
    <w:rPr>
      <w:rFonts w:ascii="Times New Roman" w:eastAsia="Times New Roman" w:hAnsi="Times New Roman" w:cs="Times New Roman"/>
      <w:b/>
      <w:bCs/>
      <w:color w:val="000000"/>
      <w:spacing w:val="2"/>
      <w:w w:val="100"/>
      <w:position w:val="0"/>
      <w:sz w:val="21"/>
      <w:szCs w:val="21"/>
      <w:shd w:val="clear" w:color="auto" w:fill="FFFFFF"/>
      <w:lang w:val="lt-LT"/>
    </w:rPr>
  </w:style>
  <w:style w:type="paragraph" w:customStyle="1" w:styleId="BodyText4">
    <w:name w:val="Body Text4"/>
    <w:basedOn w:val="Normal"/>
    <w:link w:val="Bodytext"/>
    <w:rsid w:val="00FC677E"/>
    <w:pPr>
      <w:widowControl w:val="0"/>
      <w:shd w:val="clear" w:color="auto" w:fill="FFFFFF"/>
      <w:spacing w:before="240" w:line="274" w:lineRule="exact"/>
      <w:ind w:hanging="360"/>
      <w:jc w:val="both"/>
    </w:pPr>
    <w:rPr>
      <w:b w:val="0"/>
      <w:spacing w:val="3"/>
      <w:sz w:val="21"/>
      <w:szCs w:val="21"/>
      <w:lang w:val="en-US"/>
    </w:rPr>
  </w:style>
  <w:style w:type="paragraph" w:customStyle="1" w:styleId="BodyText6">
    <w:name w:val="Body Text6"/>
    <w:basedOn w:val="Normal"/>
    <w:rsid w:val="00D5762B"/>
    <w:pPr>
      <w:widowControl w:val="0"/>
      <w:shd w:val="clear" w:color="auto" w:fill="FFFFFF"/>
      <w:spacing w:before="240" w:line="274" w:lineRule="exact"/>
      <w:jc w:val="both"/>
    </w:pPr>
    <w:rPr>
      <w:b w:val="0"/>
      <w:color w:val="000000"/>
      <w:spacing w:val="2"/>
      <w:sz w:val="20"/>
      <w:lang w:eastAsia="lt-LT"/>
    </w:rPr>
  </w:style>
  <w:style w:type="character" w:customStyle="1" w:styleId="BodytextItalicSpacing0pt">
    <w:name w:val="Body text + Italic;Spacing 0 pt"/>
    <w:basedOn w:val="Bodytext"/>
    <w:rsid w:val="0062636E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000000"/>
      <w:spacing w:val="0"/>
      <w:w w:val="100"/>
      <w:position w:val="0"/>
      <w:sz w:val="21"/>
      <w:szCs w:val="21"/>
      <w:u w:val="none"/>
      <w:shd w:val="clear" w:color="auto" w:fill="FFFFFF"/>
      <w:lang w:val="lt-LT"/>
    </w:rPr>
  </w:style>
  <w:style w:type="character" w:customStyle="1" w:styleId="Bodytext3NotItalicSpacing0pt">
    <w:name w:val="Body text (3) + Not Italic;Spacing 0 pt"/>
    <w:basedOn w:val="DefaultParagraphFont"/>
    <w:rsid w:val="00EE45C5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000000"/>
      <w:spacing w:val="3"/>
      <w:w w:val="100"/>
      <w:position w:val="0"/>
      <w:sz w:val="21"/>
      <w:szCs w:val="21"/>
      <w:u w:val="none"/>
      <w:lang w:val="lt-LT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83F3A"/>
    <w:rPr>
      <w:color w:val="808080"/>
      <w:shd w:val="clear" w:color="auto" w:fill="E6E6E6"/>
    </w:rPr>
  </w:style>
  <w:style w:type="paragraph" w:styleId="Footer">
    <w:name w:val="footer"/>
    <w:basedOn w:val="Normal"/>
    <w:link w:val="FooterChar"/>
    <w:uiPriority w:val="99"/>
    <w:unhideWhenUsed/>
    <w:rsid w:val="00063148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63148"/>
    <w:rPr>
      <w:rFonts w:ascii="Times New Roman" w:eastAsia="Times New Roman" w:hAnsi="Times New Roman" w:cs="Times New Roman"/>
      <w:b/>
      <w:sz w:val="24"/>
      <w:szCs w:val="20"/>
      <w:lang w:val="lt-LT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6479B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CD71C5"/>
    <w:pPr>
      <w:spacing w:after="0" w:line="240" w:lineRule="auto"/>
    </w:pPr>
    <w:rPr>
      <w:rFonts w:ascii="Times New Roman" w:eastAsia="Times New Roman" w:hAnsi="Times New Roman" w:cs="Times New Roman"/>
      <w:b/>
      <w:sz w:val="24"/>
      <w:szCs w:val="20"/>
      <w:lang w:val="lt-LT"/>
    </w:rPr>
  </w:style>
  <w:style w:type="character" w:customStyle="1" w:styleId="FontStyle345">
    <w:name w:val="Font Style345"/>
    <w:basedOn w:val="DefaultParagraphFont"/>
    <w:uiPriority w:val="99"/>
    <w:rsid w:val="003061C6"/>
    <w:rPr>
      <w:rFonts w:ascii="Georgia" w:hAnsi="Georgia" w:cs="Georgia"/>
      <w:color w:val="000000"/>
      <w:sz w:val="20"/>
      <w:szCs w:val="20"/>
    </w:rPr>
  </w:style>
  <w:style w:type="character" w:customStyle="1" w:styleId="FontStyle349">
    <w:name w:val="Font Style349"/>
    <w:basedOn w:val="DefaultParagraphFont"/>
    <w:uiPriority w:val="99"/>
    <w:rsid w:val="003061C6"/>
    <w:rPr>
      <w:rFonts w:ascii="Georgia" w:hAnsi="Georgia" w:cs="Georgia"/>
      <w:i/>
      <w:iCs/>
      <w:color w:val="000000"/>
      <w:sz w:val="20"/>
      <w:szCs w:val="20"/>
    </w:rPr>
  </w:style>
  <w:style w:type="character" w:customStyle="1" w:styleId="FontStyle403">
    <w:name w:val="Font Style403"/>
    <w:basedOn w:val="DefaultParagraphFont"/>
    <w:uiPriority w:val="99"/>
    <w:rsid w:val="003061C6"/>
    <w:rPr>
      <w:rFonts w:ascii="Times New Roman" w:hAnsi="Times New Roman" w:cs="Times New Roman"/>
      <w:b/>
      <w:bCs/>
      <w:color w:val="000000"/>
      <w:sz w:val="20"/>
      <w:szCs w:val="20"/>
    </w:rPr>
  </w:style>
  <w:style w:type="paragraph" w:customStyle="1" w:styleId="Style2">
    <w:name w:val="Style2"/>
    <w:basedOn w:val="Normal"/>
    <w:uiPriority w:val="99"/>
    <w:rsid w:val="00074D1A"/>
    <w:pPr>
      <w:widowControl w:val="0"/>
      <w:autoSpaceDE w:val="0"/>
      <w:autoSpaceDN w:val="0"/>
      <w:adjustRightInd w:val="0"/>
      <w:spacing w:line="250" w:lineRule="exact"/>
      <w:jc w:val="both"/>
    </w:pPr>
    <w:rPr>
      <w:rFonts w:ascii="Sylfaen" w:eastAsiaTheme="minorEastAsia" w:hAnsi="Sylfaen" w:cstheme="minorBidi"/>
      <w:b w:val="0"/>
      <w:szCs w:val="24"/>
      <w:lang w:eastAsia="lt-LT"/>
    </w:rPr>
  </w:style>
  <w:style w:type="character" w:customStyle="1" w:styleId="FontStyle348">
    <w:name w:val="Font Style348"/>
    <w:basedOn w:val="DefaultParagraphFont"/>
    <w:uiPriority w:val="99"/>
    <w:rsid w:val="00074D1A"/>
    <w:rPr>
      <w:rFonts w:ascii="Georgia" w:hAnsi="Georgia" w:cs="Georgia"/>
      <w:color w:val="000000"/>
      <w:sz w:val="20"/>
      <w:szCs w:val="20"/>
    </w:rPr>
  </w:style>
  <w:style w:type="character" w:customStyle="1" w:styleId="FontStyle406">
    <w:name w:val="Font Style406"/>
    <w:basedOn w:val="DefaultParagraphFont"/>
    <w:uiPriority w:val="99"/>
    <w:rsid w:val="00074D1A"/>
    <w:rPr>
      <w:rFonts w:ascii="Times New Roman" w:hAnsi="Times New Roman" w:cs="Times New Roman"/>
      <w:b/>
      <w:bCs/>
      <w:color w:val="000000"/>
      <w:sz w:val="20"/>
      <w:szCs w:val="20"/>
    </w:rPr>
  </w:style>
  <w:style w:type="character" w:customStyle="1" w:styleId="FontStyle32">
    <w:name w:val="Font Style32"/>
    <w:basedOn w:val="DefaultParagraphFont"/>
    <w:uiPriority w:val="99"/>
    <w:rsid w:val="006A322E"/>
    <w:rPr>
      <w:rFonts w:ascii="Calibri" w:hAnsi="Calibri" w:cs="Calibri"/>
      <w:b/>
      <w:bCs/>
      <w:color w:val="000000"/>
      <w:sz w:val="22"/>
      <w:szCs w:val="22"/>
    </w:rPr>
  </w:style>
  <w:style w:type="character" w:customStyle="1" w:styleId="FontStyle34">
    <w:name w:val="Font Style34"/>
    <w:basedOn w:val="DefaultParagraphFont"/>
    <w:uiPriority w:val="99"/>
    <w:rsid w:val="006A322E"/>
    <w:rPr>
      <w:rFonts w:ascii="Calibri" w:hAnsi="Calibri" w:cs="Calibri"/>
      <w:color w:val="000000"/>
      <w:sz w:val="22"/>
      <w:szCs w:val="22"/>
    </w:rPr>
  </w:style>
  <w:style w:type="paragraph" w:customStyle="1" w:styleId="Style19">
    <w:name w:val="Style19"/>
    <w:basedOn w:val="Normal"/>
    <w:uiPriority w:val="99"/>
    <w:rsid w:val="00922412"/>
    <w:pPr>
      <w:widowControl w:val="0"/>
      <w:autoSpaceDE w:val="0"/>
      <w:autoSpaceDN w:val="0"/>
      <w:adjustRightInd w:val="0"/>
      <w:spacing w:line="261" w:lineRule="exact"/>
      <w:jc w:val="both"/>
    </w:pPr>
    <w:rPr>
      <w:rFonts w:ascii="Calibri" w:eastAsiaTheme="minorEastAsia" w:hAnsi="Calibri" w:cs="Calibri"/>
      <w:b w:val="0"/>
      <w:szCs w:val="24"/>
      <w:lang w:eastAsia="lt-LT"/>
    </w:rPr>
  </w:style>
  <w:style w:type="paragraph" w:customStyle="1" w:styleId="Style23">
    <w:name w:val="Style23"/>
    <w:basedOn w:val="Normal"/>
    <w:uiPriority w:val="99"/>
    <w:rsid w:val="003E3D53"/>
    <w:pPr>
      <w:widowControl w:val="0"/>
      <w:autoSpaceDE w:val="0"/>
      <w:autoSpaceDN w:val="0"/>
      <w:adjustRightInd w:val="0"/>
      <w:spacing w:line="230" w:lineRule="exact"/>
      <w:jc w:val="both"/>
    </w:pPr>
    <w:rPr>
      <w:rFonts w:ascii="Calibri" w:eastAsiaTheme="minorEastAsia" w:hAnsi="Calibri" w:cs="Calibri"/>
      <w:b w:val="0"/>
      <w:szCs w:val="24"/>
      <w:lang w:eastAsia="lt-LT"/>
    </w:rPr>
  </w:style>
  <w:style w:type="character" w:customStyle="1" w:styleId="FontStyle35">
    <w:name w:val="Font Style35"/>
    <w:basedOn w:val="DefaultParagraphFont"/>
    <w:uiPriority w:val="99"/>
    <w:rsid w:val="003E3D53"/>
    <w:rPr>
      <w:rFonts w:ascii="Calibri" w:hAnsi="Calibri" w:cs="Calibri"/>
      <w:color w:val="000000"/>
      <w:sz w:val="18"/>
      <w:szCs w:val="18"/>
    </w:rPr>
  </w:style>
  <w:style w:type="paragraph" w:customStyle="1" w:styleId="Style3">
    <w:name w:val="Style3"/>
    <w:basedOn w:val="Normal"/>
    <w:uiPriority w:val="99"/>
    <w:rsid w:val="00C27DFC"/>
    <w:pPr>
      <w:widowControl w:val="0"/>
      <w:autoSpaceDE w:val="0"/>
      <w:autoSpaceDN w:val="0"/>
      <w:adjustRightInd w:val="0"/>
      <w:spacing w:line="245" w:lineRule="exact"/>
      <w:jc w:val="both"/>
    </w:pPr>
    <w:rPr>
      <w:rFonts w:ascii="Calibri" w:eastAsiaTheme="minorEastAsia" w:hAnsi="Calibri" w:cs="Calibri"/>
      <w:b w:val="0"/>
      <w:szCs w:val="24"/>
      <w:lang w:eastAsia="lt-LT"/>
    </w:rPr>
  </w:style>
  <w:style w:type="paragraph" w:customStyle="1" w:styleId="Style18">
    <w:name w:val="Style18"/>
    <w:basedOn w:val="Normal"/>
    <w:uiPriority w:val="99"/>
    <w:rsid w:val="00B54156"/>
    <w:pPr>
      <w:widowControl w:val="0"/>
      <w:autoSpaceDE w:val="0"/>
      <w:autoSpaceDN w:val="0"/>
      <w:adjustRightInd w:val="0"/>
      <w:spacing w:line="259" w:lineRule="exact"/>
      <w:jc w:val="both"/>
    </w:pPr>
    <w:rPr>
      <w:rFonts w:ascii="Calibri" w:eastAsiaTheme="minorEastAsia" w:hAnsi="Calibri" w:cs="Calibri"/>
      <w:b w:val="0"/>
      <w:szCs w:val="24"/>
      <w:lang w:eastAsia="lt-LT"/>
    </w:rPr>
  </w:style>
  <w:style w:type="character" w:customStyle="1" w:styleId="FontStyle33">
    <w:name w:val="Font Style33"/>
    <w:basedOn w:val="DefaultParagraphFont"/>
    <w:uiPriority w:val="99"/>
    <w:rsid w:val="00B54156"/>
    <w:rPr>
      <w:rFonts w:ascii="Calibri" w:hAnsi="Calibri" w:cs="Calibri"/>
      <w:i/>
      <w:iCs/>
      <w:color w:val="000000"/>
      <w:sz w:val="22"/>
      <w:szCs w:val="22"/>
    </w:rPr>
  </w:style>
  <w:style w:type="character" w:customStyle="1" w:styleId="FontStyle352">
    <w:name w:val="Font Style352"/>
    <w:basedOn w:val="DefaultParagraphFont"/>
    <w:uiPriority w:val="99"/>
    <w:rsid w:val="00D37C3E"/>
    <w:rPr>
      <w:rFonts w:ascii="Georgia" w:hAnsi="Georgia" w:cs="Georgia"/>
      <w:i/>
      <w:iCs/>
      <w:color w:val="000000"/>
      <w:sz w:val="20"/>
      <w:szCs w:val="20"/>
    </w:rPr>
  </w:style>
  <w:style w:type="character" w:customStyle="1" w:styleId="FontStyle361">
    <w:name w:val="Font Style361"/>
    <w:basedOn w:val="DefaultParagraphFont"/>
    <w:uiPriority w:val="99"/>
    <w:rsid w:val="00D37C3E"/>
    <w:rPr>
      <w:rFonts w:ascii="Times New Roman" w:hAnsi="Times New Roman" w:cs="Times New Roman"/>
      <w:b/>
      <w:bCs/>
      <w:color w:val="000000"/>
      <w:sz w:val="14"/>
      <w:szCs w:val="14"/>
    </w:rPr>
  </w:style>
  <w:style w:type="paragraph" w:customStyle="1" w:styleId="CharCharDiagramaCharCharDiagramaCharCharDiagramaCharCharDiagrama">
    <w:name w:val="Char Char Diagrama Char Char Diagrama Char Char Diagrama Char Char Diagrama"/>
    <w:basedOn w:val="Normal"/>
    <w:rsid w:val="00EB0432"/>
    <w:pPr>
      <w:widowControl w:val="0"/>
      <w:adjustRightInd w:val="0"/>
      <w:spacing w:after="160" w:line="240" w:lineRule="exact"/>
      <w:jc w:val="both"/>
    </w:pPr>
    <w:rPr>
      <w:rFonts w:ascii="Tahoma" w:hAnsi="Tahoma"/>
      <w:b w:val="0"/>
      <w:sz w:val="20"/>
      <w:lang w:val="en-US"/>
    </w:rPr>
  </w:style>
  <w:style w:type="character" w:customStyle="1" w:styleId="FontStyle12">
    <w:name w:val="Font Style12"/>
    <w:basedOn w:val="DefaultParagraphFont"/>
    <w:uiPriority w:val="99"/>
    <w:rsid w:val="00A82ECB"/>
    <w:rPr>
      <w:rFonts w:ascii="Georgia" w:hAnsi="Georgia" w:cs="Georgia"/>
      <w:color w:val="000000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B23C67"/>
    <w:rPr>
      <w:color w:val="605E5C"/>
      <w:shd w:val="clear" w:color="auto" w:fill="E1DFDD"/>
    </w:rPr>
  </w:style>
  <w:style w:type="character" w:customStyle="1" w:styleId="FontStyle26">
    <w:name w:val="Font Style26"/>
    <w:basedOn w:val="DefaultParagraphFont"/>
    <w:uiPriority w:val="99"/>
    <w:rsid w:val="001B5046"/>
    <w:rPr>
      <w:rFonts w:ascii="Times New Roman" w:hAnsi="Times New Roman" w:cs="Times New Roman"/>
      <w:color w:val="000000"/>
      <w:sz w:val="22"/>
      <w:szCs w:val="22"/>
    </w:rPr>
  </w:style>
  <w:style w:type="character" w:customStyle="1" w:styleId="FontStyle24">
    <w:name w:val="Font Style24"/>
    <w:basedOn w:val="DefaultParagraphFont"/>
    <w:uiPriority w:val="99"/>
    <w:rsid w:val="00677B92"/>
    <w:rPr>
      <w:rFonts w:ascii="Times New Roman" w:hAnsi="Times New Roman" w:cs="Times New Roman"/>
      <w:color w:val="000000"/>
      <w:sz w:val="22"/>
      <w:szCs w:val="22"/>
    </w:rPr>
  </w:style>
  <w:style w:type="character" w:customStyle="1" w:styleId="FontStyle15">
    <w:name w:val="Font Style15"/>
    <w:basedOn w:val="DefaultParagraphFont"/>
    <w:uiPriority w:val="99"/>
    <w:rsid w:val="00A63C1D"/>
    <w:rPr>
      <w:rFonts w:ascii="Georgia" w:hAnsi="Georgia" w:cs="Georgia"/>
      <w:color w:val="000000"/>
      <w:sz w:val="22"/>
      <w:szCs w:val="22"/>
    </w:rPr>
  </w:style>
  <w:style w:type="character" w:customStyle="1" w:styleId="FontStyle14">
    <w:name w:val="Font Style14"/>
    <w:basedOn w:val="DefaultParagraphFont"/>
    <w:uiPriority w:val="99"/>
    <w:rsid w:val="00936334"/>
    <w:rPr>
      <w:rFonts w:ascii="Georgia" w:hAnsi="Georgia" w:cs="Georgia"/>
      <w:b/>
      <w:bCs/>
      <w:color w:val="000000"/>
      <w:sz w:val="22"/>
      <w:szCs w:val="22"/>
    </w:rPr>
  </w:style>
  <w:style w:type="character" w:customStyle="1" w:styleId="FontStyle13">
    <w:name w:val="Font Style13"/>
    <w:basedOn w:val="DefaultParagraphFont"/>
    <w:uiPriority w:val="99"/>
    <w:rsid w:val="00F2287C"/>
    <w:rPr>
      <w:rFonts w:ascii="Georgia" w:hAnsi="Georgia" w:cs="Georgia"/>
      <w:i/>
      <w:iCs/>
      <w:color w:val="000000"/>
      <w:sz w:val="22"/>
      <w:szCs w:val="22"/>
    </w:rPr>
  </w:style>
  <w:style w:type="paragraph" w:styleId="NormalWeb">
    <w:name w:val="Normal (Web)"/>
    <w:basedOn w:val="Normal"/>
    <w:uiPriority w:val="99"/>
    <w:unhideWhenUsed/>
    <w:rsid w:val="00F4762A"/>
    <w:pPr>
      <w:spacing w:before="100" w:beforeAutospacing="1" w:after="100" w:afterAutospacing="1"/>
    </w:pPr>
    <w:rPr>
      <w:b w:val="0"/>
      <w:szCs w:val="24"/>
      <w:lang w:eastAsia="lt-LT"/>
    </w:rPr>
  </w:style>
  <w:style w:type="character" w:customStyle="1" w:styleId="FontStyle157">
    <w:name w:val="Font Style157"/>
    <w:basedOn w:val="DefaultParagraphFont"/>
    <w:uiPriority w:val="99"/>
    <w:rsid w:val="00DA4A85"/>
    <w:rPr>
      <w:rFonts w:ascii="Times New Roman" w:hAnsi="Times New Roman" w:cs="Times New Roman"/>
      <w:color w:val="000000"/>
      <w:spacing w:val="10"/>
      <w:sz w:val="18"/>
      <w:szCs w:val="18"/>
    </w:rPr>
  </w:style>
  <w:style w:type="character" w:customStyle="1" w:styleId="FontStyle17">
    <w:name w:val="Font Style17"/>
    <w:basedOn w:val="DefaultParagraphFont"/>
    <w:uiPriority w:val="99"/>
    <w:rsid w:val="006E0677"/>
    <w:rPr>
      <w:rFonts w:ascii="Times New Roman" w:hAnsi="Times New Roman" w:cs="Times New Roman"/>
      <w:color w:val="000000"/>
      <w:sz w:val="22"/>
      <w:szCs w:val="22"/>
    </w:rPr>
  </w:style>
  <w:style w:type="table" w:customStyle="1" w:styleId="TableGrid1">
    <w:name w:val="Table Grid1"/>
    <w:basedOn w:val="TableNormal"/>
    <w:next w:val="TableGrid"/>
    <w:rsid w:val="006975F3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E47E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lt-LT" w:eastAsia="lt-LT"/>
    </w:rPr>
  </w:style>
  <w:style w:type="paragraph" w:customStyle="1" w:styleId="Default">
    <w:name w:val="Default"/>
    <w:rsid w:val="00104C99"/>
    <w:pPr>
      <w:suppressAutoHyphens/>
      <w:autoSpaceDE w:val="0"/>
      <w:autoSpaceDN w:val="0"/>
      <w:spacing w:after="0" w:line="240" w:lineRule="auto"/>
      <w:textAlignment w:val="baseline"/>
    </w:pPr>
    <w:rPr>
      <w:rFonts w:ascii="Times New Roman" w:eastAsia="Times New Roman" w:hAnsi="Times New Roman" w:cs="Times New Roman"/>
      <w:color w:val="000000"/>
      <w:kern w:val="3"/>
      <w:sz w:val="24"/>
      <w:szCs w:val="24"/>
      <w:lang w:val="lt-LT" w:eastAsia="zh-CN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BE1304"/>
    <w:rPr>
      <w:rFonts w:ascii="Times New Roman" w:eastAsia="Times New Roman" w:hAnsi="Times New Roman" w:cs="Times New Roman"/>
      <w:b/>
      <w:sz w:val="24"/>
      <w:szCs w:val="20"/>
      <w:lang w:val="lt-LT"/>
    </w:rPr>
  </w:style>
  <w:style w:type="character" w:customStyle="1" w:styleId="highlight">
    <w:name w:val="highlight"/>
    <w:basedOn w:val="DefaultParagraphFont"/>
    <w:rsid w:val="0009400D"/>
  </w:style>
  <w:style w:type="character" w:styleId="Emphasis">
    <w:name w:val="Emphasis"/>
    <w:basedOn w:val="DefaultParagraphFont"/>
    <w:uiPriority w:val="20"/>
    <w:qFormat/>
    <w:rsid w:val="001606B7"/>
    <w:rPr>
      <w:i/>
      <w:iCs/>
    </w:rPr>
  </w:style>
  <w:style w:type="character" w:styleId="Strong">
    <w:name w:val="Strong"/>
    <w:basedOn w:val="DefaultParagraphFont"/>
    <w:uiPriority w:val="22"/>
    <w:qFormat/>
    <w:rsid w:val="001606B7"/>
    <w:rPr>
      <w:b/>
      <w:bCs/>
    </w:rPr>
  </w:style>
  <w:style w:type="paragraph" w:styleId="BodyText2">
    <w:name w:val="Body Text 2"/>
    <w:basedOn w:val="Normal"/>
    <w:link w:val="BodyText2Char"/>
    <w:semiHidden/>
    <w:unhideWhenUsed/>
    <w:rsid w:val="00F32E3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F32E31"/>
    <w:rPr>
      <w:rFonts w:ascii="Times New Roman" w:eastAsia="Times New Roman" w:hAnsi="Times New Roman" w:cs="Times New Roman"/>
      <w:b/>
      <w:sz w:val="24"/>
      <w:szCs w:val="20"/>
      <w:lang w:val="lt-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49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19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9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49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3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73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2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33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78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4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4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43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67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19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153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69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65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8DDA16338EDA344CADC208C5792B083E" ma:contentTypeVersion="14" ma:contentTypeDescription="Kurkite naują dokumentą." ma:contentTypeScope="" ma:versionID="e7c52fedf7275216eb49f1e9e248c8d7">
  <xsd:schema xmlns:xsd="http://www.w3.org/2001/XMLSchema" xmlns:xs="http://www.w3.org/2001/XMLSchema" xmlns:p="http://schemas.microsoft.com/office/2006/metadata/properties" xmlns:ns3="224b5272-3e36-4358-be95-e3069c095bb8" xmlns:ns4="50c7855a-86c4-4a58-b704-623e5695f30c" targetNamespace="http://schemas.microsoft.com/office/2006/metadata/properties" ma:root="true" ma:fieldsID="1ffa605e2f290337196971e715007cc3" ns3:_="" ns4:_="">
    <xsd:import namespace="224b5272-3e36-4358-be95-e3069c095bb8"/>
    <xsd:import namespace="50c7855a-86c4-4a58-b704-623e5695f30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4b5272-3e36-4358-be95-e3069c095b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c7855a-86c4-4a58-b704-623e5695f30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Bendrinama s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Bendrinta su išsamia informacija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Bendrinimo užuominos maiš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6553C21-9E91-4901-B317-4E5F463FF9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4b5272-3e36-4358-be95-e3069c095bb8"/>
    <ds:schemaRef ds:uri="50c7855a-86c4-4a58-b704-623e5695f3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AD92B71-2F53-4826-9A9E-D05B986FBA9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C1E66E7-999D-4BD0-AE02-6F25461031D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54493E7-6B1C-409F-9423-55D3226AD94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67</Words>
  <Characters>1236</Characters>
  <Application>Microsoft Office Word</Application>
  <DocSecurity>0</DocSecurity>
  <Lines>10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gnė Galuška</dc:creator>
  <cp:lastModifiedBy>Danielė Kazilionytė</cp:lastModifiedBy>
  <cp:revision>2</cp:revision>
  <cp:lastPrinted>2019-02-22T09:16:00Z</cp:lastPrinted>
  <dcterms:created xsi:type="dcterms:W3CDTF">2022-09-29T07:34:00Z</dcterms:created>
  <dcterms:modified xsi:type="dcterms:W3CDTF">2022-09-29T0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DA16338EDA344CADC208C5792B083E</vt:lpwstr>
  </property>
</Properties>
</file>